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F46B" w14:textId="77777777" w:rsidR="00210B43" w:rsidRDefault="000C6AE8">
      <w:pPr>
        <w:pStyle w:val="Header"/>
        <w:tabs>
          <w:tab w:val="right" w:pos="9639"/>
        </w:tabs>
        <w:rPr>
          <w:bCs/>
          <w:i/>
          <w:sz w:val="24"/>
          <w:szCs w:val="24"/>
        </w:rPr>
      </w:pPr>
      <w:r>
        <w:rPr>
          <w:bCs/>
          <w:sz w:val="24"/>
          <w:szCs w:val="24"/>
        </w:rPr>
        <w:t>3GPP TSG-RAN WG2 Meeting #121bis-e</w:t>
      </w:r>
      <w:r>
        <w:rPr>
          <w:bCs/>
          <w:sz w:val="24"/>
          <w:szCs w:val="24"/>
        </w:rPr>
        <w:tab/>
        <w:t>R2-2304297</w:t>
      </w:r>
    </w:p>
    <w:p w14:paraId="336F8058" w14:textId="77777777" w:rsidR="00210B43" w:rsidRDefault="000C6AE8">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79B70C8" w14:textId="77777777" w:rsidR="00210B43" w:rsidRDefault="00210B43">
      <w:pPr>
        <w:pStyle w:val="Header"/>
        <w:rPr>
          <w:bCs/>
          <w:sz w:val="24"/>
        </w:rPr>
      </w:pPr>
    </w:p>
    <w:p w14:paraId="01428712" w14:textId="77777777" w:rsidR="00210B43" w:rsidRDefault="00210B43">
      <w:pPr>
        <w:pStyle w:val="Header"/>
        <w:rPr>
          <w:bCs/>
          <w:sz w:val="24"/>
        </w:rPr>
      </w:pPr>
    </w:p>
    <w:p w14:paraId="70446BEB" w14:textId="77777777" w:rsidR="00210B43" w:rsidRDefault="000C6AE8">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BED00EC" w14:textId="77777777" w:rsidR="00210B43" w:rsidRDefault="000C6AE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1E4927FE" w14:textId="77777777" w:rsidR="00210B43" w:rsidRDefault="000C6AE8">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778FEEF9" w14:textId="77777777" w:rsidR="00210B43" w:rsidRDefault="000C6AE8">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67CFAD08" w14:textId="77777777" w:rsidR="00210B43" w:rsidRDefault="000C6AE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52DFF5F" w14:textId="77777777" w:rsidR="00210B43" w:rsidRDefault="000C6AE8">
      <w:pPr>
        <w:pStyle w:val="Heading1"/>
      </w:pPr>
      <w:r>
        <w:t>Introduction</w:t>
      </w:r>
    </w:p>
    <w:p w14:paraId="70AAB5D4" w14:textId="77777777" w:rsidR="00210B43" w:rsidRDefault="000C6AE8">
      <w:r>
        <w:t>This document is to start the following Email discussion:</w:t>
      </w:r>
    </w:p>
    <w:p w14:paraId="600E6972" w14:textId="77777777" w:rsidR="00210B43" w:rsidRDefault="000C6AE8">
      <w:pPr>
        <w:pStyle w:val="EmailDiscussion"/>
        <w:rPr>
          <w:lang w:val="en-US"/>
        </w:rPr>
      </w:pPr>
      <w:bookmarkStart w:id="0" w:name="_Hlk132703141"/>
      <w:r>
        <w:rPr>
          <w:lang w:val="en-US"/>
        </w:rPr>
        <w:t xml:space="preserve">[AT121bis-e][423][POS] Sidelink positioning parameters in discovery </w:t>
      </w:r>
      <w:proofErr w:type="spellStart"/>
      <w:r>
        <w:rPr>
          <w:lang w:val="en-US"/>
        </w:rPr>
        <w:t>signalling</w:t>
      </w:r>
      <w:proofErr w:type="spellEnd"/>
      <w:r>
        <w:rPr>
          <w:lang w:val="en-US"/>
        </w:rPr>
        <w:t xml:space="preserve"> (Nokia)</w:t>
      </w:r>
      <w:bookmarkEnd w:id="0"/>
    </w:p>
    <w:p w14:paraId="23F015C1" w14:textId="77777777" w:rsidR="00210B43" w:rsidRDefault="000C6AE8">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4C7F50B3" w14:textId="77777777" w:rsidR="00210B43" w:rsidRDefault="000C6AE8">
      <w:pPr>
        <w:pStyle w:val="EmailDiscussion2"/>
        <w:rPr>
          <w:lang w:val="en-US"/>
        </w:rPr>
      </w:pPr>
      <w:r>
        <w:rPr>
          <w:lang w:val="en-US"/>
        </w:rPr>
        <w:tab/>
        <w:t>Intended outcome: Report to Monday week 2 session</w:t>
      </w:r>
    </w:p>
    <w:p w14:paraId="4B47B6B9" w14:textId="77777777" w:rsidR="00210B43" w:rsidRDefault="000C6AE8">
      <w:pPr>
        <w:pStyle w:val="EmailDiscussion2"/>
      </w:pPr>
      <w:r>
        <w:rPr>
          <w:lang w:val="en-US"/>
        </w:rPr>
        <w:tab/>
      </w:r>
      <w:r>
        <w:t>Deadline: Friday 2023-04-21 1000 UTC</w:t>
      </w:r>
    </w:p>
    <w:bookmarkEnd w:id="1"/>
    <w:p w14:paraId="1939ACED" w14:textId="77777777" w:rsidR="00210B43" w:rsidRDefault="00210B43"/>
    <w:p w14:paraId="54ABD225" w14:textId="77777777" w:rsidR="00210B43" w:rsidRDefault="000C6AE8">
      <w:pPr>
        <w:pStyle w:val="Heading1"/>
      </w:pPr>
      <w:r>
        <w:t>Contact Points</w:t>
      </w:r>
    </w:p>
    <w:p w14:paraId="5EA9AB4F" w14:textId="77777777" w:rsidR="00210B43" w:rsidRDefault="000C6AE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10B43" w14:paraId="1C15C9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2E1DD5AF" w14:textId="77777777" w:rsidR="00210B43" w:rsidRDefault="000C6AE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99B6833" w14:textId="77777777" w:rsidR="00210B43" w:rsidRDefault="000C6AE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9F94D42" w14:textId="77777777" w:rsidR="00210B43" w:rsidRDefault="000C6AE8">
            <w:pPr>
              <w:pStyle w:val="TAH"/>
              <w:spacing w:before="20" w:after="20"/>
              <w:ind w:left="57" w:right="57"/>
              <w:jc w:val="left"/>
              <w:rPr>
                <w:color w:val="FFFFFF" w:themeColor="background1"/>
              </w:rPr>
            </w:pPr>
            <w:r>
              <w:rPr>
                <w:color w:val="FFFFFF" w:themeColor="background1"/>
              </w:rPr>
              <w:t>Email Address</w:t>
            </w:r>
          </w:p>
        </w:tc>
      </w:tr>
      <w:tr w:rsidR="00210B43" w14:paraId="3F732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F040A0" w14:textId="77777777" w:rsidR="00210B43" w:rsidRDefault="000C6AE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DEBDE17" w14:textId="77777777" w:rsidR="00210B43" w:rsidRDefault="000C6AE8">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1CB3F964" w14:textId="77777777" w:rsidR="00210B43" w:rsidRDefault="000C6AE8">
            <w:pPr>
              <w:pStyle w:val="TAC"/>
              <w:spacing w:before="20" w:after="20"/>
              <w:ind w:left="57" w:right="57"/>
              <w:jc w:val="left"/>
              <w:rPr>
                <w:lang w:eastAsia="zh-CN"/>
              </w:rPr>
            </w:pPr>
            <w:r>
              <w:rPr>
                <w:lang w:eastAsia="zh-CN"/>
              </w:rPr>
              <w:t>stepan.kucera@nokia.com</w:t>
            </w:r>
          </w:p>
        </w:tc>
      </w:tr>
      <w:tr w:rsidR="00210B43" w14:paraId="0C24FC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A255A3" w14:textId="77777777" w:rsidR="00210B43" w:rsidRDefault="000C6AE8">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EBC1A0B" w14:textId="77777777" w:rsidR="00210B43" w:rsidRDefault="000C6AE8">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13FEAF2" w14:textId="77777777" w:rsidR="00210B43" w:rsidRDefault="000C6AE8">
            <w:pPr>
              <w:pStyle w:val="TAC"/>
              <w:spacing w:before="20" w:after="20"/>
              <w:ind w:right="57"/>
              <w:jc w:val="left"/>
              <w:rPr>
                <w:lang w:eastAsia="zh-CN"/>
              </w:rPr>
            </w:pPr>
            <w:r>
              <w:rPr>
                <w:lang w:eastAsia="zh-CN"/>
              </w:rPr>
              <w:t xml:space="preserve"> </w:t>
            </w:r>
            <w:hyperlink r:id="rId7" w:history="1">
              <w:r>
                <w:rPr>
                  <w:rStyle w:val="Hyperlink"/>
                  <w:lang w:eastAsia="zh-CN"/>
                </w:rPr>
                <w:t>birendra.ghimire@iis.fraunhofer.de</w:t>
              </w:r>
            </w:hyperlink>
            <w:r>
              <w:rPr>
                <w:lang w:eastAsia="zh-CN"/>
              </w:rPr>
              <w:t xml:space="preserve"> </w:t>
            </w:r>
          </w:p>
        </w:tc>
      </w:tr>
      <w:tr w:rsidR="00210B43" w14:paraId="4B1489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F05DF6" w14:textId="77777777" w:rsidR="00210B43" w:rsidRDefault="000C6AE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D515DA0" w14:textId="77777777" w:rsidR="00210B43" w:rsidRDefault="000C6AE8">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3581AE9D" w14:textId="77777777" w:rsidR="00210B43" w:rsidRDefault="00000000">
            <w:pPr>
              <w:pStyle w:val="TAC"/>
              <w:spacing w:before="20" w:after="20"/>
              <w:ind w:left="57" w:right="57"/>
              <w:jc w:val="left"/>
              <w:rPr>
                <w:lang w:eastAsia="zh-CN"/>
              </w:rPr>
            </w:pPr>
            <w:hyperlink r:id="rId8" w:history="1">
              <w:r w:rsidR="000C6AE8">
                <w:rPr>
                  <w:rStyle w:val="Hyperlink"/>
                  <w:lang w:eastAsia="zh-CN"/>
                </w:rPr>
                <w:t>dvassilo@qti.qualcomm.com</w:t>
              </w:r>
            </w:hyperlink>
          </w:p>
        </w:tc>
      </w:tr>
      <w:tr w:rsidR="00210B43" w14:paraId="0CC9C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E774A" w14:textId="77777777" w:rsidR="00210B43" w:rsidRDefault="000C6AE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333D8E" w14:textId="77777777" w:rsidR="00210B43" w:rsidRDefault="000C6AE8">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6CD4B2E" w14:textId="77777777" w:rsidR="00210B43" w:rsidRDefault="000C6AE8">
            <w:pPr>
              <w:pStyle w:val="TAC"/>
              <w:spacing w:before="20" w:after="20"/>
              <w:ind w:left="57" w:right="57"/>
              <w:jc w:val="left"/>
              <w:rPr>
                <w:lang w:eastAsia="zh-CN"/>
              </w:rPr>
            </w:pPr>
            <w:r>
              <w:rPr>
                <w:lang w:eastAsia="zh-CN"/>
              </w:rPr>
              <w:t>ansab.ali@intel.com</w:t>
            </w:r>
          </w:p>
        </w:tc>
      </w:tr>
      <w:tr w:rsidR="00210B43" w14:paraId="032685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09985D" w14:textId="77777777" w:rsidR="00210B43" w:rsidRDefault="000C6AE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F26F9C1" w14:textId="77777777" w:rsidR="00210B43" w:rsidRDefault="000C6AE8">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5485660" w14:textId="77777777" w:rsidR="00210B43" w:rsidRDefault="000C6AE8">
            <w:pPr>
              <w:pStyle w:val="TAC"/>
              <w:spacing w:before="20" w:after="20"/>
              <w:ind w:left="57" w:right="57"/>
              <w:jc w:val="left"/>
              <w:rPr>
                <w:lang w:eastAsia="zh-CN"/>
              </w:rPr>
            </w:pPr>
            <w:r>
              <w:rPr>
                <w:rFonts w:hint="eastAsia"/>
                <w:lang w:eastAsia="zh-CN"/>
              </w:rPr>
              <w:t>lijianxiang@catt.cn</w:t>
            </w:r>
          </w:p>
        </w:tc>
      </w:tr>
      <w:tr w:rsidR="00210B43" w14:paraId="1EA4B0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CB3E4D"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221679" w14:textId="77777777" w:rsidR="00210B43" w:rsidRDefault="000C6AE8">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75C4EC28" w14:textId="77777777" w:rsidR="00210B43" w:rsidRDefault="000C6AE8">
            <w:pPr>
              <w:pStyle w:val="TAC"/>
              <w:spacing w:before="20" w:after="20"/>
              <w:ind w:left="57" w:right="57"/>
              <w:jc w:val="left"/>
              <w:rPr>
                <w:lang w:val="en-US" w:eastAsia="zh-CN"/>
              </w:rPr>
            </w:pPr>
            <w:r>
              <w:rPr>
                <w:rFonts w:hint="eastAsia"/>
                <w:lang w:val="en-US" w:eastAsia="zh-CN"/>
              </w:rPr>
              <w:t>pan.yu24@zte.com.cn</w:t>
            </w:r>
          </w:p>
        </w:tc>
      </w:tr>
      <w:tr w:rsidR="00210B43" w14:paraId="281D75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0D01F2" w14:textId="77777777" w:rsidR="00210B43" w:rsidRDefault="000C6AE8">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11077AF" w14:textId="77777777" w:rsidR="00210B43" w:rsidRDefault="000C6AE8">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FCC3517" w14:textId="77777777" w:rsidR="00210B43" w:rsidRDefault="000C6AE8">
            <w:pPr>
              <w:pStyle w:val="TAC"/>
              <w:spacing w:before="20" w:after="20"/>
              <w:ind w:left="57" w:right="57"/>
              <w:jc w:val="left"/>
              <w:rPr>
                <w:lang w:eastAsia="zh-CN"/>
              </w:rPr>
            </w:pPr>
            <w:r>
              <w:rPr>
                <w:rFonts w:hint="eastAsia"/>
                <w:lang w:eastAsia="zh-CN"/>
              </w:rPr>
              <w:t>l</w:t>
            </w:r>
            <w:r>
              <w:rPr>
                <w:lang w:eastAsia="zh-CN"/>
              </w:rPr>
              <w:t>iuyangbj@oppo.com</w:t>
            </w:r>
          </w:p>
        </w:tc>
      </w:tr>
      <w:tr w:rsidR="00210B43" w14:paraId="261E0E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0910F" w14:textId="77777777" w:rsidR="00210B43" w:rsidRDefault="000C6AE8">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109AF24" w14:textId="77777777" w:rsidR="00210B43" w:rsidRDefault="000C6AE8">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6B909E84" w14:textId="77777777" w:rsidR="00210B43" w:rsidRDefault="000C6AE8">
            <w:pPr>
              <w:pStyle w:val="TAC"/>
              <w:spacing w:before="20" w:after="20"/>
              <w:ind w:left="57" w:right="57"/>
              <w:jc w:val="left"/>
              <w:rPr>
                <w:lang w:eastAsia="zh-CN"/>
              </w:rPr>
            </w:pPr>
            <w:r>
              <w:rPr>
                <w:lang w:eastAsia="zh-CN"/>
              </w:rPr>
              <w:t>jonggil.nam@lge.com</w:t>
            </w:r>
          </w:p>
        </w:tc>
      </w:tr>
      <w:tr w:rsidR="00210B43" w14:paraId="1F31D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2927ED" w14:textId="77777777" w:rsidR="00210B43" w:rsidRDefault="000C6AE8">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47EDAE2D" w14:textId="77777777" w:rsidR="00210B43" w:rsidRDefault="000C6AE8">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3FD097" w14:textId="77777777" w:rsidR="00210B43" w:rsidRDefault="000C6AE8">
            <w:pPr>
              <w:pStyle w:val="TAC"/>
              <w:spacing w:before="20" w:after="20"/>
              <w:ind w:left="57" w:right="57"/>
              <w:jc w:val="left"/>
              <w:rPr>
                <w:lang w:eastAsia="zh-CN"/>
              </w:rPr>
            </w:pPr>
            <w:r>
              <w:rPr>
                <w:lang w:eastAsia="zh-CN"/>
              </w:rPr>
              <w:t>hujie14@lenovo.com</w:t>
            </w:r>
          </w:p>
        </w:tc>
      </w:tr>
      <w:tr w:rsidR="00210B43" w14:paraId="094174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C41D10" w14:textId="77777777" w:rsidR="00210B43" w:rsidRDefault="000C6AE8">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5F9BC906" w14:textId="77777777" w:rsidR="00210B43" w:rsidRDefault="000C6AE8">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767BDFB1" w14:textId="77777777" w:rsidR="00210B43" w:rsidRDefault="000C6AE8">
            <w:pPr>
              <w:pStyle w:val="TAC"/>
              <w:spacing w:before="20" w:after="20"/>
              <w:ind w:left="57" w:right="57"/>
              <w:jc w:val="left"/>
              <w:rPr>
                <w:lang w:eastAsia="zh-CN"/>
              </w:rPr>
            </w:pPr>
            <w:r>
              <w:rPr>
                <w:lang w:eastAsia="zh-CN"/>
              </w:rPr>
              <w:t>keiichi.kubota@interdigital.com</w:t>
            </w:r>
          </w:p>
        </w:tc>
      </w:tr>
      <w:tr w:rsidR="00210B43" w14:paraId="55D4B1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1D3007" w14:textId="77777777" w:rsidR="00210B43" w:rsidRDefault="000C6AE8">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DC844A1" w14:textId="77777777" w:rsidR="00210B43" w:rsidRDefault="000C6AE8">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56FD7DEC" w14:textId="77777777" w:rsidR="00210B43" w:rsidRDefault="000C6AE8">
            <w:pPr>
              <w:pStyle w:val="TAC"/>
              <w:spacing w:before="20" w:after="20"/>
              <w:ind w:left="57" w:right="57"/>
              <w:jc w:val="left"/>
              <w:rPr>
                <w:lang w:eastAsia="zh-CN"/>
              </w:rPr>
            </w:pPr>
            <w:r>
              <w:rPr>
                <w:rFonts w:hint="eastAsia"/>
                <w:lang w:eastAsia="zh-CN"/>
              </w:rPr>
              <w:t>H</w:t>
            </w:r>
            <w:r>
              <w:rPr>
                <w:lang w:eastAsia="zh-CN"/>
              </w:rPr>
              <w:t>uifang.fan@unisoc.com</w:t>
            </w:r>
          </w:p>
        </w:tc>
      </w:tr>
      <w:tr w:rsidR="00210B43" w14:paraId="514733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33B75"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5FCE042" w14:textId="77777777" w:rsidR="00210B43" w:rsidRDefault="000C6AE8">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5133F4E7" w14:textId="77777777" w:rsidR="00210B43" w:rsidRDefault="000C6AE8">
            <w:pPr>
              <w:pStyle w:val="TAC"/>
              <w:spacing w:before="20" w:after="20"/>
              <w:ind w:left="57" w:right="57"/>
              <w:jc w:val="left"/>
              <w:rPr>
                <w:lang w:val="en-US" w:eastAsia="zh-CN"/>
              </w:rPr>
            </w:pPr>
            <w:r>
              <w:rPr>
                <w:rFonts w:hint="eastAsia"/>
                <w:lang w:val="en-US" w:eastAsia="zh-CN"/>
              </w:rPr>
              <w:t>jiangxiaowei@xiaomi.com</w:t>
            </w:r>
          </w:p>
        </w:tc>
      </w:tr>
      <w:tr w:rsidR="00210B43" w14:paraId="3B7458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846AAC" w14:textId="77777777" w:rsidR="00210B43" w:rsidRDefault="000C6AE8">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9FD09F8" w14:textId="77777777" w:rsidR="00210B43" w:rsidRDefault="000C6AE8">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7B7465DA" w14:textId="77777777" w:rsidR="00210B43" w:rsidRDefault="000C6AE8">
            <w:pPr>
              <w:pStyle w:val="TAC"/>
              <w:spacing w:before="20" w:after="20"/>
              <w:ind w:left="57" w:right="57"/>
              <w:jc w:val="left"/>
              <w:rPr>
                <w:lang w:eastAsia="zh-CN"/>
              </w:rPr>
            </w:pPr>
            <w:r>
              <w:rPr>
                <w:lang w:eastAsia="zh-CN"/>
              </w:rPr>
              <w:t>Anders.Berggren@sony.com</w:t>
            </w:r>
          </w:p>
        </w:tc>
      </w:tr>
      <w:tr w:rsidR="00210B43" w14:paraId="032307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79CD44" w14:textId="77777777" w:rsidR="00210B43" w:rsidRDefault="000C6AE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0C4984C" w14:textId="77777777" w:rsidR="00210B43" w:rsidRDefault="000C6AE8">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21137959" w14:textId="77777777" w:rsidR="00210B43" w:rsidRDefault="000C6AE8">
            <w:pPr>
              <w:pStyle w:val="TAC"/>
              <w:spacing w:before="20" w:after="20"/>
              <w:ind w:left="57" w:right="57"/>
              <w:jc w:val="left"/>
              <w:rPr>
                <w:lang w:eastAsia="zh-CN"/>
              </w:rPr>
            </w:pPr>
            <w:r>
              <w:rPr>
                <w:lang w:eastAsia="zh-CN"/>
              </w:rPr>
              <w:t>ssirotkin@apple.com</w:t>
            </w:r>
          </w:p>
        </w:tc>
      </w:tr>
      <w:tr w:rsidR="00210B43" w14:paraId="060513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EC2D7B" w14:textId="77777777" w:rsidR="00210B43" w:rsidRDefault="000C6AE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C99A965" w14:textId="77777777" w:rsidR="00210B43" w:rsidRDefault="000C6AE8">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7E044CD9" w14:textId="77777777" w:rsidR="00210B43" w:rsidRDefault="00000000">
            <w:pPr>
              <w:pStyle w:val="TAC"/>
              <w:spacing w:before="20" w:after="20"/>
              <w:ind w:left="57" w:right="57"/>
              <w:jc w:val="left"/>
              <w:rPr>
                <w:lang w:eastAsia="zh-CN"/>
              </w:rPr>
            </w:pPr>
            <w:hyperlink r:id="rId9" w:history="1">
              <w:r w:rsidR="000C6AE8">
                <w:rPr>
                  <w:rStyle w:val="Hyperlink"/>
                  <w:lang w:eastAsia="zh-CN"/>
                </w:rPr>
                <w:t>Ritesh.shreevastav@ericsson.com</w:t>
              </w:r>
            </w:hyperlink>
          </w:p>
        </w:tc>
      </w:tr>
      <w:tr w:rsidR="00210B43" w14:paraId="09D29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45EFC" w14:textId="77777777" w:rsidR="00210B43" w:rsidRDefault="000C6AE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D4CAB08" w14:textId="77777777" w:rsidR="00210B43" w:rsidRDefault="000C6AE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314A48AB" w14:textId="77777777" w:rsidR="00210B43" w:rsidRDefault="00000000">
            <w:pPr>
              <w:pStyle w:val="TAC"/>
              <w:spacing w:before="20" w:after="20"/>
              <w:ind w:left="57" w:right="57"/>
              <w:jc w:val="left"/>
              <w:rPr>
                <w:lang w:eastAsia="zh-CN"/>
              </w:rPr>
            </w:pPr>
            <w:hyperlink r:id="rId10" w:history="1">
              <w:r w:rsidR="000C6AE8">
                <w:rPr>
                  <w:rStyle w:val="Hyperlink"/>
                  <w:lang w:eastAsia="zh-CN"/>
                </w:rPr>
                <w:t>rob.j.davies@philips.com</w:t>
              </w:r>
            </w:hyperlink>
          </w:p>
        </w:tc>
      </w:tr>
      <w:tr w:rsidR="00210B43" w14:paraId="62CD5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0C7281" w14:textId="77777777" w:rsidR="00210B43" w:rsidRDefault="000C6AE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891A67E" w14:textId="77777777" w:rsidR="00210B43" w:rsidRDefault="000C6AE8">
            <w:pPr>
              <w:pStyle w:val="TAC"/>
              <w:spacing w:before="20" w:after="20"/>
              <w:ind w:left="57" w:right="57"/>
              <w:jc w:val="left"/>
              <w:rPr>
                <w:lang w:eastAsia="zh-CN"/>
              </w:rPr>
            </w:pPr>
            <w:proofErr w:type="spellStart"/>
            <w:r>
              <w:rPr>
                <w:lang w:eastAsia="zh-CN"/>
              </w:rPr>
              <w:t>Jeongseok</w:t>
            </w:r>
            <w:proofErr w:type="spellEnd"/>
            <w:r>
              <w:rPr>
                <w:lang w:eastAsia="zh-CN"/>
              </w:rPr>
              <w:t xml:space="preserve"> Yu</w:t>
            </w:r>
          </w:p>
        </w:tc>
        <w:tc>
          <w:tcPr>
            <w:tcW w:w="4391" w:type="dxa"/>
            <w:tcBorders>
              <w:top w:val="single" w:sz="4" w:space="0" w:color="auto"/>
              <w:left w:val="single" w:sz="4" w:space="0" w:color="auto"/>
              <w:bottom w:val="single" w:sz="4" w:space="0" w:color="auto"/>
              <w:right w:val="single" w:sz="4" w:space="0" w:color="auto"/>
            </w:tcBorders>
          </w:tcPr>
          <w:p w14:paraId="76ACEB57" w14:textId="77777777" w:rsidR="00210B43" w:rsidRDefault="000C6AE8">
            <w:pPr>
              <w:pStyle w:val="TAC"/>
              <w:spacing w:before="20" w:after="20"/>
              <w:ind w:left="57" w:right="57"/>
              <w:jc w:val="left"/>
              <w:rPr>
                <w:lang w:eastAsia="zh-CN"/>
              </w:rPr>
            </w:pPr>
            <w:r>
              <w:rPr>
                <w:lang w:eastAsia="zh-CN"/>
              </w:rPr>
              <w:t>Jeongseok.yu@samsung.com</w:t>
            </w:r>
          </w:p>
        </w:tc>
      </w:tr>
      <w:tr w:rsidR="00210B43" w14:paraId="798FF1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CDE676" w14:textId="77777777" w:rsidR="00210B43" w:rsidRDefault="000C6AE8">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6B0F417D" w14:textId="77777777" w:rsidR="00210B43" w:rsidRDefault="000C6AE8">
            <w:pPr>
              <w:pStyle w:val="TAC"/>
              <w:spacing w:before="20" w:after="20"/>
              <w:ind w:left="57" w:right="57"/>
              <w:jc w:val="left"/>
              <w:rPr>
                <w:lang w:eastAsia="zh-CN"/>
              </w:rPr>
            </w:pPr>
            <w:proofErr w:type="spellStart"/>
            <w:r>
              <w:rPr>
                <w:rFonts w:hint="eastAsia"/>
                <w:lang w:eastAsia="zh-CN"/>
              </w:rPr>
              <w:t>X</w:t>
            </w:r>
            <w:r>
              <w:rPr>
                <w:lang w:eastAsia="zh-CN"/>
              </w:rPr>
              <w:t>iaoxuan</w:t>
            </w:r>
            <w:proofErr w:type="spellEnd"/>
            <w:r>
              <w:rPr>
                <w:lang w:eastAsia="zh-CN"/>
              </w:rPr>
              <w:t xml:space="preserve"> Tang</w:t>
            </w:r>
          </w:p>
        </w:tc>
        <w:tc>
          <w:tcPr>
            <w:tcW w:w="4391" w:type="dxa"/>
            <w:tcBorders>
              <w:top w:val="single" w:sz="4" w:space="0" w:color="auto"/>
              <w:left w:val="single" w:sz="4" w:space="0" w:color="auto"/>
              <w:bottom w:val="single" w:sz="4" w:space="0" w:color="auto"/>
              <w:right w:val="single" w:sz="4" w:space="0" w:color="auto"/>
            </w:tcBorders>
          </w:tcPr>
          <w:p w14:paraId="435045BB" w14:textId="77777777" w:rsidR="00210B43" w:rsidRDefault="000C6AE8">
            <w:pPr>
              <w:pStyle w:val="TAC"/>
              <w:spacing w:before="20" w:after="20"/>
              <w:ind w:left="57" w:right="57"/>
              <w:jc w:val="left"/>
              <w:rPr>
                <w:lang w:eastAsia="zh-CN"/>
              </w:rPr>
            </w:pPr>
            <w:r>
              <w:rPr>
                <w:rFonts w:hint="eastAsia"/>
                <w:lang w:eastAsia="zh-CN"/>
              </w:rPr>
              <w:t>t</w:t>
            </w:r>
            <w:r>
              <w:rPr>
                <w:lang w:eastAsia="zh-CN"/>
              </w:rPr>
              <w:t>angxiaoxuan@chinamobile.com</w:t>
            </w:r>
          </w:p>
        </w:tc>
      </w:tr>
    </w:tbl>
    <w:p w14:paraId="222BAC92" w14:textId="77777777" w:rsidR="00210B43" w:rsidRDefault="00210B43"/>
    <w:p w14:paraId="0088159D" w14:textId="77777777" w:rsidR="00210B43" w:rsidRDefault="000C6AE8">
      <w:pPr>
        <w:pStyle w:val="Heading1"/>
      </w:pPr>
      <w:r>
        <w:t>Discussion</w:t>
      </w:r>
    </w:p>
    <w:p w14:paraId="7FB1E0D4" w14:textId="77777777" w:rsidR="00210B43" w:rsidRDefault="000C6AE8">
      <w:r>
        <w:t xml:space="preserve">In the context of UE discovery for sidelink positioning purposes, SA2 already made several agreements. </w:t>
      </w:r>
    </w:p>
    <w:p w14:paraId="660B1914" w14:textId="77777777" w:rsidR="00210B43" w:rsidRDefault="000C6AE8">
      <w:r>
        <w:lastRenderedPageBreak/>
        <w:t xml:space="preserve">In the conclusion of KI#3 in 23.700-86, it is specified that </w:t>
      </w:r>
    </w:p>
    <w:p w14:paraId="52CE0794" w14:textId="77777777" w:rsidR="00210B43" w:rsidRDefault="000C6AE8">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4505A782" w14:textId="77777777" w:rsidR="00210B43" w:rsidRDefault="000C6AE8">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4F811E7" w14:textId="77777777" w:rsidR="00210B43" w:rsidRDefault="000C6AE8">
      <w:pPr>
        <w:pBdr>
          <w:top w:val="single" w:sz="4" w:space="1" w:color="auto"/>
          <w:left w:val="single" w:sz="4" w:space="0" w:color="auto"/>
          <w:bottom w:val="single" w:sz="4" w:space="1" w:color="auto"/>
          <w:right w:val="single" w:sz="4" w:space="4" w:color="auto"/>
        </w:pBdr>
      </w:pPr>
      <w:r>
        <w:t xml:space="preserve">-     When Group Member Discovery procedures as defined in 6.3.2.2 of TS 23.304 [4] are used, the Application Layer Group ID indicates a Ranging/Sidelink Positioning group that the UE belongs </w:t>
      </w:r>
      <w:proofErr w:type="gramStart"/>
      <w:r>
        <w:t>to;</w:t>
      </w:r>
      <w:proofErr w:type="gramEnd"/>
    </w:p>
    <w:p w14:paraId="3BD37F12" w14:textId="77777777" w:rsidR="00210B43" w:rsidRDefault="000C6AE8">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3BBE9933" w14:textId="77777777" w:rsidR="00210B43" w:rsidRDefault="000C6AE8">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1A081431" w14:textId="77777777" w:rsidR="00210B43" w:rsidRDefault="000C6AE8">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42FB6D66" w14:textId="77777777" w:rsidR="00210B43" w:rsidRDefault="00210B43"/>
    <w:p w14:paraId="42A0B47A" w14:textId="77777777" w:rsidR="00210B43" w:rsidRDefault="000C6AE8">
      <w:pPr>
        <w:rPr>
          <w:rStyle w:val="ui-provider"/>
        </w:rPr>
      </w:pPr>
      <w:r>
        <w:t xml:space="preserve">Furthermore, the </w:t>
      </w:r>
      <w:r>
        <w:rPr>
          <w:rStyle w:val="ui-provider"/>
        </w:rPr>
        <w:t xml:space="preserve">clause 5.2.2 in TS 23.586 specifies that </w:t>
      </w:r>
    </w:p>
    <w:p w14:paraId="2A387EAB" w14:textId="77777777" w:rsidR="00210B43" w:rsidRDefault="000C6AE8">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5460317F" w14:textId="77777777" w:rsidR="00210B43" w:rsidRDefault="00210B43"/>
    <w:p w14:paraId="0957CB01" w14:textId="77777777" w:rsidR="00210B43" w:rsidRDefault="000C6AE8">
      <w:r>
        <w:t xml:space="preserve">As for the actual discovery procedures, SA2 states in 28.700-86 for example the following in clauses </w:t>
      </w:r>
      <w:r>
        <w:rPr>
          <w:lang w:eastAsia="zh-CN"/>
        </w:rPr>
        <w:t>6.4.2.2 (Model A) and 6.4.2.3 (Model B), respectively</w:t>
      </w:r>
      <w:r>
        <w:t>:</w:t>
      </w:r>
    </w:p>
    <w:p w14:paraId="08138E21" w14:textId="77777777" w:rsidR="00210B43" w:rsidRDefault="000C6AE8">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71403445" w14:textId="77777777" w:rsidR="00210B43" w:rsidRDefault="000C6AE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47222251"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8B62F5"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15600934"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204DCC36" w14:textId="77777777" w:rsidR="00210B43" w:rsidRDefault="00210B43">
      <w:pPr>
        <w:rPr>
          <w:lang w:eastAsia="zh-CN"/>
        </w:rPr>
      </w:pPr>
    </w:p>
    <w:p w14:paraId="639FEF8F" w14:textId="77777777" w:rsidR="00210B43" w:rsidRDefault="000C6AE8">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9B626C8" w14:textId="77777777" w:rsidR="00210B43" w:rsidRDefault="000C6AE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BFA745D"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424EE5FB"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67D9B1FC"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258E0EA7" w14:textId="77777777" w:rsidR="00210B43" w:rsidRDefault="00210B43"/>
    <w:p w14:paraId="55D4EB0B" w14:textId="77777777" w:rsidR="00210B43" w:rsidRDefault="000C6AE8">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449DEAF" w14:textId="77777777" w:rsidR="00210B43" w:rsidRDefault="000C6AE8">
      <w:pPr>
        <w:pStyle w:val="ListParagraph"/>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00F0C9AD" w14:textId="77777777" w:rsidR="00210B43" w:rsidRDefault="00210B43">
      <w:pPr>
        <w:pStyle w:val="ListParagraph"/>
        <w:ind w:left="410"/>
        <w:jc w:val="both"/>
      </w:pPr>
    </w:p>
    <w:p w14:paraId="3075AD1E" w14:textId="77777777" w:rsidR="00210B43" w:rsidRDefault="000C6AE8">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2D7F2560" w14:textId="77777777" w:rsidR="00210B43" w:rsidRDefault="00210B43">
      <w:pPr>
        <w:pStyle w:val="ListParagraph"/>
        <w:ind w:left="410"/>
        <w:jc w:val="both"/>
      </w:pPr>
    </w:p>
    <w:p w14:paraId="01C9B22D" w14:textId="77777777" w:rsidR="00210B43" w:rsidRDefault="000C6AE8">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31C51F75" w14:textId="77777777" w:rsidR="00210B43" w:rsidRDefault="00210B43">
      <w:pPr>
        <w:pStyle w:val="ListParagraph"/>
        <w:ind w:left="410"/>
        <w:jc w:val="both"/>
      </w:pPr>
    </w:p>
    <w:p w14:paraId="7254A90D" w14:textId="77777777" w:rsidR="00210B43" w:rsidRDefault="000C6AE8">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34E6533E" w14:textId="77777777" w:rsidR="00210B43" w:rsidRDefault="00210B43"/>
    <w:p w14:paraId="031448F8" w14:textId="77777777" w:rsidR="00210B43" w:rsidRDefault="000C6AE8">
      <w:r>
        <w:t>An open question is then how to balance the complexity-performance trade-off between using</w:t>
      </w:r>
    </w:p>
    <w:p w14:paraId="3C400499" w14:textId="77777777" w:rsidR="00210B43" w:rsidRDefault="000C6AE8">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7EFD2564" w14:textId="77777777" w:rsidR="00210B43" w:rsidRDefault="00210B43">
      <w:pPr>
        <w:pStyle w:val="ListParagraph"/>
        <w:ind w:left="410"/>
      </w:pPr>
    </w:p>
    <w:p w14:paraId="50906CEE" w14:textId="77777777" w:rsidR="00210B43" w:rsidRDefault="000C6AE8">
      <w:pPr>
        <w:pStyle w:val="ListParagraph"/>
        <w:numPr>
          <w:ilvl w:val="0"/>
          <w:numId w:val="3"/>
        </w:numPr>
      </w:pPr>
      <w:r>
        <w:t>SLPP for subsequent detailed (delta)-signalling and setup of well-performing positioning sessions.</w:t>
      </w:r>
    </w:p>
    <w:p w14:paraId="4FAFCD30" w14:textId="77777777" w:rsidR="00210B43" w:rsidRDefault="00210B43"/>
    <w:p w14:paraId="265F8567" w14:textId="77777777" w:rsidR="00210B43" w:rsidRDefault="000C6AE8">
      <w:pPr>
        <w:rPr>
          <w:lang w:val="en-US" w:eastAsia="zh-CN"/>
        </w:rPr>
      </w:pPr>
      <w:r>
        <w:rPr>
          <w:lang w:val="en-US" w:eastAsia="zh-CN"/>
        </w:rPr>
        <w:t>In this context, the rapporteur would like to ask the following questions:</w:t>
      </w:r>
    </w:p>
    <w:p w14:paraId="398D8787" w14:textId="77777777" w:rsidR="00210B43" w:rsidRDefault="000C6AE8">
      <w:pPr>
        <w:pStyle w:val="msolistparagraph0"/>
        <w:widowControl/>
        <w:tabs>
          <w:tab w:val="left" w:pos="1224"/>
        </w:tabs>
        <w:ind w:firstLineChars="0" w:firstLine="0"/>
      </w:pPr>
      <w:r>
        <w:tab/>
      </w:r>
    </w:p>
    <w:p w14:paraId="059507FC" w14:textId="77777777" w:rsidR="00210B43" w:rsidRDefault="000C6AE8">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415FFC07" w14:textId="77777777" w:rsidR="00210B43" w:rsidRDefault="00210B43">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210B43" w14:paraId="6203121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47C33" w14:textId="77777777" w:rsidR="00210B43" w:rsidRDefault="000C6AE8">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2D7A55"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BAE580" w14:textId="77777777" w:rsidR="00210B43" w:rsidRDefault="000C6AE8">
            <w:pPr>
              <w:pStyle w:val="TAH"/>
              <w:spacing w:before="20" w:after="20"/>
              <w:ind w:left="57" w:right="57"/>
              <w:jc w:val="left"/>
              <w:rPr>
                <w:lang w:val="sv-SE"/>
              </w:rPr>
            </w:pPr>
            <w:r>
              <w:rPr>
                <w:lang w:val="sv-SE"/>
              </w:rPr>
              <w:t>Technical Arguments</w:t>
            </w:r>
          </w:p>
        </w:tc>
      </w:tr>
      <w:tr w:rsidR="00210B43" w14:paraId="56DB7E5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D9540C" w14:textId="77777777" w:rsidR="00210B43" w:rsidRDefault="000C6AE8">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E7A0E79" w14:textId="77777777" w:rsidR="00210B43" w:rsidRDefault="000C6AE8">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5B8A280C" w14:textId="77777777" w:rsidR="00210B43" w:rsidRDefault="000C6AE8">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5E2F4A5F" w14:textId="77777777" w:rsidR="00210B43" w:rsidRDefault="00210B43">
            <w:pPr>
              <w:pStyle w:val="TAC"/>
              <w:spacing w:before="20" w:after="20"/>
              <w:ind w:left="57" w:right="57"/>
              <w:jc w:val="left"/>
              <w:rPr>
                <w:lang w:val="en-US"/>
              </w:rPr>
            </w:pPr>
          </w:p>
          <w:p w14:paraId="5744FB92" w14:textId="77777777" w:rsidR="00210B43" w:rsidRDefault="000C6AE8">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w:t>
            </w:r>
            <w:proofErr w:type="gramStart"/>
            <w:r>
              <w:rPr>
                <w:lang w:val="en-US"/>
              </w:rPr>
              <w:t>LR</w:t>
            </w:r>
            <w:proofErr w:type="gramEnd"/>
            <w:r>
              <w:rPr>
                <w:lang w:val="en-US"/>
              </w:rPr>
              <w:t xml:space="preserve"> and Mode-B seems suitable for MT-LR.</w:t>
            </w:r>
          </w:p>
          <w:p w14:paraId="0C7400CF" w14:textId="77777777" w:rsidR="00210B43" w:rsidRDefault="00210B43">
            <w:pPr>
              <w:pStyle w:val="TAC"/>
              <w:spacing w:before="20" w:after="20"/>
              <w:ind w:left="57" w:right="57"/>
              <w:jc w:val="left"/>
              <w:rPr>
                <w:lang w:val="en-US"/>
              </w:rPr>
            </w:pPr>
          </w:p>
          <w:p w14:paraId="594FC6D6" w14:textId="77777777" w:rsidR="00210B43" w:rsidRDefault="000C6AE8">
            <w:pPr>
              <w:pStyle w:val="TAC"/>
              <w:spacing w:before="20" w:after="20"/>
              <w:ind w:left="57" w:right="57"/>
              <w:jc w:val="left"/>
              <w:rPr>
                <w:lang w:val="en-US"/>
              </w:rPr>
            </w:pPr>
            <w:r>
              <w:rPr>
                <w:lang w:val="en-US"/>
              </w:rPr>
              <w:t xml:space="preserve">However, for out-of-coverage scenario, it would be systematic to discover a server UE </w:t>
            </w:r>
            <w:proofErr w:type="gramStart"/>
            <w:r>
              <w:rPr>
                <w:lang w:val="en-US"/>
              </w:rPr>
              <w:t>first, and</w:t>
            </w:r>
            <w:proofErr w:type="gramEnd"/>
            <w:r>
              <w:rPr>
                <w:lang w:val="en-US"/>
              </w:rPr>
              <w:t xml:space="preserve">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648BDE13" w14:textId="77777777" w:rsidR="00210B43" w:rsidRDefault="00210B43">
            <w:pPr>
              <w:pStyle w:val="TAC"/>
              <w:spacing w:before="20" w:after="20"/>
              <w:ind w:left="57" w:right="57"/>
              <w:jc w:val="left"/>
              <w:rPr>
                <w:lang w:val="en-US"/>
              </w:rPr>
            </w:pPr>
          </w:p>
          <w:p w14:paraId="64D3730A" w14:textId="77777777" w:rsidR="00210B43" w:rsidRDefault="000C6AE8">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1EF1354E" w14:textId="77777777" w:rsidR="00210B43" w:rsidRDefault="00210B43">
            <w:pPr>
              <w:pStyle w:val="TAC"/>
              <w:spacing w:before="20" w:after="20"/>
              <w:ind w:left="57" w:right="57"/>
              <w:jc w:val="left"/>
              <w:rPr>
                <w:lang w:val="en-US"/>
              </w:rPr>
            </w:pPr>
          </w:p>
          <w:p w14:paraId="2696AFAE" w14:textId="77777777" w:rsidR="00210B43" w:rsidRDefault="000C6AE8">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7DDE5E7B" w14:textId="77777777" w:rsidR="00210B43" w:rsidRDefault="00210B43">
            <w:pPr>
              <w:pStyle w:val="TAC"/>
              <w:spacing w:before="20" w:after="20"/>
              <w:ind w:left="57" w:right="57"/>
              <w:jc w:val="left"/>
              <w:rPr>
                <w:lang w:val="en-US"/>
              </w:rPr>
            </w:pPr>
          </w:p>
        </w:tc>
      </w:tr>
      <w:tr w:rsidR="00210B43" w14:paraId="4A4A8E9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8A6137" w14:textId="77777777" w:rsidR="00210B43" w:rsidRDefault="000C6AE8">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0C048C3" w14:textId="77777777" w:rsidR="00210B43" w:rsidRDefault="000C6AE8">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6BB402C8" w14:textId="77777777" w:rsidR="00210B43" w:rsidRDefault="000C6AE8">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73DB975C" w14:textId="77777777" w:rsidR="00210B43" w:rsidRDefault="000C6AE8">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210B43" w14:paraId="5B4BDE2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4D45E5" w14:textId="77777777" w:rsidR="00210B43" w:rsidRDefault="000C6AE8">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147F3284" w14:textId="77777777" w:rsidR="00210B43" w:rsidRDefault="000C6AE8">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6EC1C100" w14:textId="77777777" w:rsidR="00210B43" w:rsidRDefault="000C6AE8">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1A160F0B" w14:textId="77777777" w:rsidR="00210B43" w:rsidRDefault="000C6AE8">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210B43" w14:paraId="7FF42CA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96711D"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E7E0B14" w14:textId="77777777" w:rsidR="00210B43" w:rsidRDefault="000C6AE8">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147BB1D2" w14:textId="77777777" w:rsidR="00210B43" w:rsidRDefault="000C6AE8">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8617790"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E34CAF1"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4A5A7483" w14:textId="77777777" w:rsidR="00210B43" w:rsidRDefault="000C6AE8">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B34B443" w14:textId="77777777" w:rsidR="00210B43" w:rsidRDefault="000C6AE8">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w:t>
            </w:r>
            <w:proofErr w:type="gramStart"/>
            <w:r>
              <w:rPr>
                <w:rFonts w:hint="eastAsia"/>
                <w:lang w:val="en-US" w:eastAsia="zh-CN"/>
              </w:rPr>
              <w:t>selection, and</w:t>
            </w:r>
            <w:proofErr w:type="gramEnd"/>
            <w:r>
              <w:rPr>
                <w:rFonts w:hint="eastAsia"/>
                <w:lang w:val="en-US" w:eastAsia="zh-CN"/>
              </w:rPr>
              <w:t xml:space="preserve"> inform SA2 to capture them in </w:t>
            </w:r>
            <w:r>
              <w:rPr>
                <w:lang w:val="en-US"/>
              </w:rPr>
              <w:t>the discovery message</w:t>
            </w:r>
            <w:r>
              <w:rPr>
                <w:rFonts w:hint="eastAsia"/>
                <w:lang w:val="en-US" w:eastAsia="zh-CN"/>
              </w:rPr>
              <w:t>.</w:t>
            </w:r>
          </w:p>
        </w:tc>
      </w:tr>
      <w:tr w:rsidR="00210B43" w14:paraId="611AD36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562EDD8" w14:textId="77777777" w:rsidR="00210B43" w:rsidRDefault="000C6AE8">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4F4B6131"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9DC79F5" w14:textId="77777777" w:rsidR="00210B43" w:rsidRDefault="000C6AE8">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3A3F67B9" w14:textId="77777777" w:rsidR="00210B43" w:rsidRDefault="000C6AE8">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2D7AF522" w14:textId="77777777" w:rsidR="00210B43" w:rsidRDefault="000C6AE8">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210B43" w14:paraId="1723568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D2DA74E"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3B7849B5"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10B06D96" w14:textId="77777777" w:rsidR="00210B43" w:rsidRDefault="000C6AE8">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B68DC3F" w14:textId="77777777" w:rsidR="00210B43" w:rsidRDefault="00210B43">
            <w:pPr>
              <w:pStyle w:val="TAC"/>
              <w:spacing w:before="20" w:after="20"/>
              <w:ind w:left="57" w:right="57"/>
              <w:jc w:val="left"/>
              <w:rPr>
                <w:lang w:val="en-US" w:eastAsia="zh-CN"/>
              </w:rPr>
            </w:pPr>
          </w:p>
          <w:p w14:paraId="60D64509"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210B43" w14:paraId="0E1AF4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BBD808" w14:textId="77777777" w:rsidR="00210B43" w:rsidRDefault="000C6AE8">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5E5B73F6" w14:textId="77777777" w:rsidR="00210B43" w:rsidRDefault="000C6AE8">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757C8206" w14:textId="77777777" w:rsidR="00210B43" w:rsidRDefault="000C6AE8">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44952255" w14:textId="77777777" w:rsidR="00210B43" w:rsidRDefault="00210B43">
            <w:pPr>
              <w:pStyle w:val="TAC"/>
              <w:spacing w:before="20" w:after="20"/>
              <w:ind w:left="57" w:right="57"/>
              <w:jc w:val="left"/>
              <w:rPr>
                <w:lang w:val="en-US"/>
              </w:rPr>
            </w:pPr>
          </w:p>
          <w:p w14:paraId="2852DDFD" w14:textId="77777777" w:rsidR="00210B43" w:rsidRDefault="000C6AE8">
            <w:pPr>
              <w:pStyle w:val="TAC"/>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w:t>
            </w:r>
            <w:proofErr w:type="gramStart"/>
            <w:r>
              <w:rPr>
                <w:lang w:val="en-US"/>
              </w:rPr>
              <w:t>But,</w:t>
            </w:r>
            <w:proofErr w:type="gramEnd"/>
            <w:r>
              <w:rPr>
                <w:lang w:val="en-US"/>
              </w:rPr>
              <w:t xml:space="preserve"> no hard to provide RAN/AS consideration as following discussion. Herein, considering backward and forward combability in future, too many RAN/AS parameters should not be included in discovery.    </w:t>
            </w:r>
          </w:p>
        </w:tc>
      </w:tr>
      <w:tr w:rsidR="00210B43" w14:paraId="47B7D5B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B2FFCAD" w14:textId="77777777" w:rsidR="00210B43" w:rsidRDefault="000C6AE8">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3AFD5C81" w14:textId="77777777" w:rsidR="00210B43" w:rsidRDefault="000C6AE8">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24D28AAB" w14:textId="77777777" w:rsidR="00210B43" w:rsidRDefault="000C6AE8">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3C1E98BD" w14:textId="77777777" w:rsidR="00210B43" w:rsidRDefault="00210B43">
            <w:pPr>
              <w:pStyle w:val="TAC"/>
              <w:spacing w:before="20" w:after="20"/>
              <w:ind w:left="57" w:right="57"/>
              <w:jc w:val="both"/>
              <w:rPr>
                <w:lang w:val="en-US"/>
              </w:rPr>
            </w:pPr>
          </w:p>
          <w:p w14:paraId="7CD66399" w14:textId="77777777" w:rsidR="00210B43" w:rsidRDefault="000C6AE8">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210B43" w14:paraId="52783CD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28EFED5" w14:textId="77777777" w:rsidR="00210B43" w:rsidRDefault="000C6AE8">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72D32F68" w14:textId="77777777" w:rsidR="00210B43" w:rsidRDefault="000C6AE8">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CE96B4" w14:textId="77777777" w:rsidR="00210B43" w:rsidRDefault="000C6AE8">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210B43" w14:paraId="1F38888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9C33948" w14:textId="77777777" w:rsidR="00210B43" w:rsidRDefault="000C6AE8">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17960F1"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2888B29A" w14:textId="77777777" w:rsidR="00210B43" w:rsidRDefault="000C6AE8">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w:t>
            </w:r>
            <w:proofErr w:type="gramStart"/>
            <w:r>
              <w:rPr>
                <w:lang w:val="en-US"/>
              </w:rPr>
              <w:t>direction</w:t>
            </w:r>
            <w:proofErr w:type="gramEnd"/>
            <w:r>
              <w:rPr>
                <w:lang w:val="en-US"/>
              </w:rPr>
              <w:t xml:space="preserve"> and UE types (RSU, PUE </w:t>
            </w:r>
            <w:proofErr w:type="spellStart"/>
            <w:r>
              <w:rPr>
                <w:lang w:val="en-US"/>
              </w:rPr>
              <w:t>etc</w:t>
            </w:r>
            <w:proofErr w:type="spellEnd"/>
            <w:r>
              <w:rPr>
                <w:lang w:val="en-US"/>
              </w:rPr>
              <w:t xml:space="preserve">). </w:t>
            </w:r>
          </w:p>
        </w:tc>
      </w:tr>
      <w:tr w:rsidR="00210B43" w14:paraId="0A5200B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6D9719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6EE6F924" w14:textId="77777777" w:rsidR="00210B43" w:rsidRDefault="000C6AE8">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2DF0CF6B" w14:textId="77777777" w:rsidR="00210B43" w:rsidRDefault="000C6AE8">
            <w:pPr>
              <w:pStyle w:val="TAC"/>
              <w:spacing w:before="20" w:after="20"/>
              <w:ind w:left="57" w:right="57"/>
              <w:jc w:val="left"/>
              <w:rPr>
                <w:lang w:val="en-US" w:eastAsia="zh-CN"/>
              </w:rPr>
            </w:pPr>
            <w:r>
              <w:rPr>
                <w:rFonts w:hint="eastAsia"/>
                <w:lang w:val="en-US" w:eastAsia="zh-CN"/>
              </w:rPr>
              <w:t xml:space="preserve">To avoid too much capability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210B43" w14:paraId="7B2688C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F2DD01" w14:textId="77777777" w:rsidR="00210B43" w:rsidRDefault="000C6AE8">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2E152563"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C481F60" w14:textId="77777777" w:rsidR="00210B43" w:rsidRDefault="000C6AE8">
            <w:pPr>
              <w:pStyle w:val="TAC"/>
              <w:spacing w:before="20" w:after="20"/>
              <w:ind w:left="57" w:right="57"/>
              <w:jc w:val="left"/>
              <w:rPr>
                <w:lang w:val="en-US"/>
              </w:rPr>
            </w:pPr>
            <w:r>
              <w:rPr>
                <w:lang w:val="en-US"/>
              </w:rPr>
              <w:t xml:space="preserve">The discovery message should carry information for the UE to select or down select candidates. </w:t>
            </w:r>
          </w:p>
          <w:p w14:paraId="75E8B2F6" w14:textId="77777777" w:rsidR="00210B43" w:rsidRDefault="00210B43">
            <w:pPr>
              <w:pStyle w:val="TAC"/>
              <w:spacing w:before="20" w:after="20"/>
              <w:ind w:left="57" w:right="57"/>
              <w:jc w:val="left"/>
              <w:rPr>
                <w:lang w:val="en-US"/>
              </w:rPr>
            </w:pPr>
          </w:p>
        </w:tc>
      </w:tr>
      <w:tr w:rsidR="00210B43" w14:paraId="7234EAE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59BBB8" w14:textId="77777777" w:rsidR="00210B43" w:rsidRDefault="000C6AE8">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5D8346B4" w14:textId="77777777" w:rsidR="00210B43" w:rsidRDefault="000C6AE8">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103C3E76" w14:textId="77777777" w:rsidR="00210B43" w:rsidRDefault="000C6AE8">
            <w:pPr>
              <w:pStyle w:val="TAC"/>
              <w:spacing w:before="20" w:after="20"/>
              <w:ind w:left="57" w:right="57"/>
              <w:jc w:val="left"/>
              <w:rPr>
                <w:lang w:val="en-US"/>
              </w:rPr>
            </w:pPr>
            <w:r>
              <w:rPr>
                <w:lang w:val="en-US"/>
              </w:rPr>
              <w:t xml:space="preserve">We acknowledge it is </w:t>
            </w:r>
            <w:proofErr w:type="gramStart"/>
            <w:r>
              <w:rPr>
                <w:lang w:val="en-US"/>
              </w:rPr>
              <w:t>beneficial</w:t>
            </w:r>
            <w:proofErr w:type="gramEnd"/>
            <w:r>
              <w:rPr>
                <w:lang w:val="en-US"/>
              </w:rPr>
              <w:t xml:space="preserve"> but we generally agree with QCOM that it is in SA2 domain.  </w:t>
            </w:r>
          </w:p>
        </w:tc>
      </w:tr>
      <w:tr w:rsidR="00210B43" w14:paraId="7F60E0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24053E" w14:textId="77777777" w:rsidR="00210B43" w:rsidRDefault="000C6AE8">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47EA0240"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7652C49" w14:textId="77777777" w:rsidR="00210B43" w:rsidRDefault="000C6AE8">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10B43" w14:paraId="6247915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2A2FB55" w14:textId="77777777" w:rsidR="00210B43" w:rsidRDefault="000C6AE8">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190CE1D" w14:textId="77777777" w:rsidR="00210B43" w:rsidRDefault="000C6AE8">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2B3FE708" w14:textId="77777777" w:rsidR="00210B43" w:rsidRDefault="000C6AE8">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4D8EF619" w14:textId="77777777" w:rsidR="00210B43" w:rsidRDefault="00210B43">
            <w:pPr>
              <w:pStyle w:val="TAC"/>
              <w:spacing w:before="20" w:after="20"/>
              <w:ind w:left="57" w:right="57"/>
              <w:jc w:val="left"/>
              <w:rPr>
                <w:lang w:val="en-US"/>
              </w:rPr>
            </w:pPr>
          </w:p>
          <w:p w14:paraId="0083FA69" w14:textId="77777777" w:rsidR="00210B43" w:rsidRDefault="000C6AE8">
            <w:pPr>
              <w:pStyle w:val="TAC"/>
              <w:spacing w:before="20" w:after="20"/>
              <w:ind w:left="57" w:right="57"/>
              <w:jc w:val="left"/>
              <w:rPr>
                <w:lang w:val="en-US"/>
              </w:rPr>
            </w:pPr>
            <w:r>
              <w:rPr>
                <w:lang w:val="en-US"/>
              </w:rPr>
              <w:t>So, some consultation with SA2 and SA3 is needed.</w:t>
            </w:r>
          </w:p>
          <w:p w14:paraId="622A375A" w14:textId="77777777" w:rsidR="00210B43" w:rsidRDefault="00210B43">
            <w:pPr>
              <w:pStyle w:val="TAC"/>
              <w:spacing w:before="20" w:after="20"/>
              <w:ind w:left="57" w:right="57"/>
              <w:jc w:val="left"/>
              <w:rPr>
                <w:lang w:val="en-US"/>
              </w:rPr>
            </w:pPr>
          </w:p>
          <w:p w14:paraId="089A7428" w14:textId="77777777" w:rsidR="00210B43" w:rsidRDefault="000C6AE8">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2866D629" w14:textId="77777777" w:rsidR="00210B43" w:rsidRDefault="00210B43">
            <w:pPr>
              <w:pStyle w:val="TAC"/>
              <w:spacing w:before="20" w:after="20"/>
              <w:ind w:left="57" w:right="57"/>
              <w:jc w:val="left"/>
              <w:rPr>
                <w:lang w:val="en-US"/>
              </w:rPr>
            </w:pPr>
          </w:p>
          <w:p w14:paraId="0C329C25" w14:textId="77777777" w:rsidR="00210B43" w:rsidRDefault="000C6AE8">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0C9CE23B" w14:textId="77777777" w:rsidR="00210B43" w:rsidRDefault="00210B43">
            <w:pPr>
              <w:pStyle w:val="TAC"/>
              <w:spacing w:before="20" w:after="20"/>
              <w:ind w:left="57" w:right="57"/>
              <w:jc w:val="left"/>
              <w:rPr>
                <w:lang w:val="en-US"/>
              </w:rPr>
            </w:pPr>
          </w:p>
          <w:p w14:paraId="799F9A0B" w14:textId="77777777" w:rsidR="00210B43" w:rsidRDefault="000C6AE8">
            <w:pPr>
              <w:pStyle w:val="TAC"/>
              <w:spacing w:before="20" w:after="20"/>
              <w:ind w:left="57" w:right="57"/>
              <w:jc w:val="left"/>
              <w:rPr>
                <w:lang w:val="en-US"/>
              </w:rPr>
            </w:pPr>
            <w:r>
              <w:rPr>
                <w:lang w:val="en-US"/>
              </w:rPr>
              <w:t>However, this discovery procedure can be initiated also upon LMF request.</w:t>
            </w:r>
          </w:p>
          <w:p w14:paraId="7AE58311" w14:textId="77777777" w:rsidR="00210B43" w:rsidRDefault="00210B43">
            <w:pPr>
              <w:pStyle w:val="TAC"/>
              <w:spacing w:before="20" w:after="20"/>
              <w:ind w:left="57" w:right="57"/>
              <w:jc w:val="left"/>
              <w:rPr>
                <w:lang w:val="en-US"/>
              </w:rPr>
            </w:pPr>
          </w:p>
          <w:p w14:paraId="51E212BE" w14:textId="77777777" w:rsidR="00210B43" w:rsidRDefault="000C6AE8">
            <w:pPr>
              <w:pStyle w:val="TAC"/>
              <w:spacing w:before="20" w:after="20"/>
              <w:ind w:left="57" w:right="57"/>
              <w:jc w:val="left"/>
              <w:rPr>
                <w:lang w:val="en-US"/>
              </w:rPr>
            </w:pPr>
            <w:r>
              <w:rPr>
                <w:lang w:val="en-US"/>
              </w:rPr>
              <w:t xml:space="preserve">Anyways, if companies insist </w:t>
            </w:r>
            <w:proofErr w:type="gramStart"/>
            <w:r>
              <w:rPr>
                <w:lang w:val="en-US"/>
              </w:rPr>
              <w:t>in</w:t>
            </w:r>
            <w:proofErr w:type="gramEnd"/>
            <w:r>
              <w:rPr>
                <w:lang w:val="en-US"/>
              </w:rPr>
              <w:t xml:space="preserve"> optimizing discovery message then we see that besides the expected roles discussed in SA2, we should also request SA2 to add PRU indication in the Discovery message. </w:t>
            </w:r>
          </w:p>
          <w:p w14:paraId="68F5EEB1" w14:textId="77777777" w:rsidR="00210B43" w:rsidRDefault="00210B43">
            <w:pPr>
              <w:pStyle w:val="TAC"/>
              <w:spacing w:before="20" w:after="20"/>
              <w:ind w:left="57" w:right="57"/>
              <w:jc w:val="left"/>
              <w:rPr>
                <w:lang w:val="en-US"/>
              </w:rPr>
            </w:pPr>
          </w:p>
          <w:p w14:paraId="3DD2FD2E" w14:textId="77777777" w:rsidR="00210B43" w:rsidRDefault="000C6AE8">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210B43" w14:paraId="7767AE7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EA0C42C" w14:textId="77777777" w:rsidR="00210B43" w:rsidRDefault="000C6AE8">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2892C3F2"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173ED6A" w14:textId="77777777" w:rsidR="00210B43" w:rsidRDefault="000C6AE8">
            <w:pPr>
              <w:pStyle w:val="TAC"/>
              <w:spacing w:before="20" w:after="20"/>
              <w:ind w:left="57" w:right="57"/>
              <w:jc w:val="left"/>
              <w:rPr>
                <w:lang w:val="en-US"/>
              </w:rPr>
            </w:pPr>
            <w:bookmarkStart w:id="3" w:name="_Hlk132885397"/>
            <w:r>
              <w:rPr>
                <w:lang w:val="en-US"/>
              </w:rPr>
              <w:t xml:space="preserve">The discovery messages should enable the UE to perform a </w:t>
            </w:r>
            <w:proofErr w:type="gramStart"/>
            <w:r>
              <w:rPr>
                <w:lang w:val="en-US"/>
              </w:rPr>
              <w:t>first-pass</w:t>
            </w:r>
            <w:proofErr w:type="gramEnd"/>
            <w:r>
              <w:rPr>
                <w:lang w:val="en-US"/>
              </w:rPr>
              <w:t xml:space="preserve">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10B43" w14:paraId="27346E1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9CAC1F" w14:textId="77777777" w:rsidR="00210B43" w:rsidRDefault="000C6AE8">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18841794"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1E8934FA" w14:textId="77777777" w:rsidR="00210B43" w:rsidRDefault="000C6AE8">
            <w:pPr>
              <w:pStyle w:val="TAC"/>
              <w:spacing w:before="20" w:after="20"/>
              <w:ind w:left="57" w:right="57"/>
              <w:jc w:val="left"/>
              <w:rPr>
                <w:lang w:val="en-US"/>
              </w:rPr>
            </w:pPr>
            <w:r>
              <w:rPr>
                <w:lang w:val="en-US"/>
              </w:rPr>
              <w:t xml:space="preserve">In our understanding, at least UE role and SLPP support indication (i.e., via Ranging/Sidelink Positioning service Code) are provided within discovery message as concluded by SA2. And it is understood that those parameters are minimum requirement to select Anchor UE(s) or Server UE based on the service code and UE role. </w:t>
            </w:r>
          </w:p>
          <w:p w14:paraId="10C214BE" w14:textId="77777777" w:rsidR="00210B43" w:rsidRDefault="00210B43">
            <w:pPr>
              <w:pStyle w:val="TAC"/>
              <w:spacing w:before="20" w:after="20"/>
              <w:ind w:left="57" w:right="57"/>
              <w:jc w:val="left"/>
              <w:rPr>
                <w:lang w:val="en-US"/>
              </w:rPr>
            </w:pPr>
          </w:p>
          <w:p w14:paraId="00A2802A" w14:textId="77777777" w:rsidR="00210B43" w:rsidRDefault="000C6AE8">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751B7524" w14:textId="77777777" w:rsidR="00210B43" w:rsidRDefault="00210B43">
            <w:pPr>
              <w:pStyle w:val="TAC"/>
              <w:spacing w:before="20" w:after="20"/>
              <w:ind w:left="57" w:right="57"/>
              <w:jc w:val="left"/>
              <w:rPr>
                <w:lang w:val="en-US"/>
              </w:rPr>
            </w:pPr>
          </w:p>
          <w:p w14:paraId="3969D486" w14:textId="77777777" w:rsidR="00210B43" w:rsidRDefault="000C6AE8">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2C0AF405" w14:textId="77777777" w:rsidR="00210B43" w:rsidRDefault="00210B43">
            <w:pPr>
              <w:pStyle w:val="TAC"/>
              <w:spacing w:before="20" w:after="20"/>
              <w:ind w:left="57" w:right="57"/>
              <w:jc w:val="left"/>
              <w:rPr>
                <w:lang w:val="en-US"/>
              </w:rPr>
            </w:pPr>
          </w:p>
          <w:p w14:paraId="3B402767" w14:textId="77777777" w:rsidR="00210B43" w:rsidRDefault="000C6AE8">
            <w:pPr>
              <w:pStyle w:val="TAC"/>
              <w:spacing w:before="20" w:after="20"/>
              <w:ind w:left="57" w:right="57"/>
              <w:jc w:val="left"/>
              <w:rPr>
                <w:lang w:val="en-US"/>
              </w:rPr>
            </w:pPr>
            <w:r>
              <w:rPr>
                <w:lang w:val="en-US"/>
              </w:rPr>
              <w:t xml:space="preserve">But we believe part of capabilities and additional information could be useful </w:t>
            </w:r>
            <w:r>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210B43" w14:paraId="44669F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71244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C88A3AA" w14:textId="77777777" w:rsidR="00210B43" w:rsidRDefault="000C6AE8">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70FB6042" w14:textId="77777777" w:rsidR="00210B43" w:rsidRDefault="000C6AE8">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76A8CA52" w14:textId="77777777" w:rsidR="00210B43" w:rsidRDefault="000C6AE8">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210B43" w14:paraId="679DF17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0F55F9" w14:textId="77777777" w:rsidR="00210B43" w:rsidRDefault="000C6AE8">
            <w:pPr>
              <w:pStyle w:val="TAC"/>
              <w:spacing w:before="20" w:after="20"/>
              <w:ind w:left="57" w:right="57"/>
              <w:jc w:val="left"/>
              <w:rPr>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5761FAE3"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E2B09A" w14:textId="77777777" w:rsidR="00210B43" w:rsidRDefault="000C6AE8">
            <w:pPr>
              <w:pStyle w:val="TAC"/>
              <w:spacing w:before="20" w:after="20"/>
              <w:ind w:right="57"/>
              <w:jc w:val="left"/>
              <w:rPr>
                <w:lang w:val="en-US" w:eastAsia="zh-CN"/>
              </w:rPr>
            </w:pPr>
            <w:r>
              <w:rPr>
                <w:lang w:val="en-US" w:eastAsia="zh-CN"/>
              </w:rPr>
              <w:t xml:space="preserve">This is already agreed in </w:t>
            </w:r>
            <w:proofErr w:type="gramStart"/>
            <w:r>
              <w:rPr>
                <w:lang w:val="en-US" w:eastAsia="zh-CN"/>
              </w:rPr>
              <w:t>SA2</w:t>
            </w:r>
            <w:proofErr w:type="gramEnd"/>
            <w:r>
              <w:rPr>
                <w:lang w:val="en-US" w:eastAsia="zh-CN"/>
              </w:rPr>
              <w:t xml:space="preserve"> and we should specify what RAN2 should do based on this agreement. Based on our understanding, information in the discovery message is more of a coarse information like UE role (e.g. located UE, PRU, server UE etc.) and SLPP support. It is for the first step selection before PC5 link setup. Details are exchanged by the SLPP as we agreed for the final selection within the candidates selected based on discovery procedure.</w:t>
            </w:r>
          </w:p>
        </w:tc>
      </w:tr>
      <w:tr w:rsidR="00481030" w14:paraId="3AD2064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80F0AC0" w14:textId="2011F510" w:rsidR="00481030" w:rsidRPr="00481030" w:rsidRDefault="00481030" w:rsidP="00481030">
            <w:pPr>
              <w:pStyle w:val="TAC"/>
              <w:spacing w:before="20" w:after="20"/>
              <w:ind w:left="57" w:right="57"/>
              <w:jc w:val="left"/>
              <w:rPr>
                <w:lang w:eastAsia="zh-CN"/>
              </w:rPr>
            </w:pPr>
            <w:proofErr w:type="spellStart"/>
            <w:r>
              <w:rPr>
                <w:lang w:val="en-US" w:eastAsia="zh-CN"/>
              </w:rPr>
              <w:t>CEWiT</w:t>
            </w:r>
            <w:proofErr w:type="spellEnd"/>
          </w:p>
        </w:tc>
        <w:tc>
          <w:tcPr>
            <w:tcW w:w="1101" w:type="pct"/>
            <w:tcBorders>
              <w:top w:val="single" w:sz="4" w:space="0" w:color="auto"/>
              <w:left w:val="single" w:sz="4" w:space="0" w:color="auto"/>
              <w:bottom w:val="single" w:sz="4" w:space="0" w:color="auto"/>
              <w:right w:val="single" w:sz="4" w:space="0" w:color="auto"/>
            </w:tcBorders>
          </w:tcPr>
          <w:p w14:paraId="541C3B85" w14:textId="6BF33962" w:rsidR="00481030" w:rsidRDefault="00481030" w:rsidP="00481030">
            <w:pPr>
              <w:pStyle w:val="TAC"/>
              <w:spacing w:before="20" w:after="20"/>
              <w:ind w:left="57" w:right="57"/>
              <w:jc w:val="left"/>
              <w:rPr>
                <w:lang w:val="en-US" w:eastAsia="zh-CN"/>
              </w:rPr>
            </w:pPr>
            <w:r>
              <w:rPr>
                <w:lang w:val="en-US" w:eastAsia="zh-CN"/>
              </w:rPr>
              <w:t>Yes But</w:t>
            </w:r>
          </w:p>
        </w:tc>
        <w:tc>
          <w:tcPr>
            <w:tcW w:w="3176" w:type="pct"/>
            <w:tcBorders>
              <w:top w:val="single" w:sz="4" w:space="0" w:color="auto"/>
              <w:left w:val="single" w:sz="4" w:space="0" w:color="auto"/>
              <w:bottom w:val="single" w:sz="4" w:space="0" w:color="auto"/>
              <w:right w:val="single" w:sz="4" w:space="0" w:color="auto"/>
            </w:tcBorders>
          </w:tcPr>
          <w:p w14:paraId="6CED44E2" w14:textId="77777777" w:rsidR="00481030" w:rsidRDefault="00481030" w:rsidP="00481030">
            <w:pPr>
              <w:pStyle w:val="TAC"/>
              <w:spacing w:before="20" w:after="20"/>
              <w:ind w:right="57"/>
              <w:jc w:val="left"/>
              <w:rPr>
                <w:lang w:val="en-US" w:eastAsia="zh-CN"/>
              </w:rPr>
            </w:pPr>
            <w:r>
              <w:rPr>
                <w:lang w:val="en-US" w:eastAsia="zh-CN"/>
              </w:rPr>
              <w:t xml:space="preserve">We agree that the discovery message should provide the minimal information to prepare the list of possible anchor/Server UE(s) for the target UE and later in SLPP session, the selection of actual anchor/server UE(s) is performed based on SLPP message exchanges (like capability msg).  </w:t>
            </w:r>
          </w:p>
          <w:p w14:paraId="65787BAC" w14:textId="77777777" w:rsidR="00481030" w:rsidRDefault="00481030" w:rsidP="00481030">
            <w:pPr>
              <w:pStyle w:val="TAC"/>
              <w:spacing w:before="20" w:after="20"/>
              <w:ind w:right="57"/>
              <w:jc w:val="left"/>
              <w:rPr>
                <w:lang w:val="en-US" w:eastAsia="zh-CN"/>
              </w:rPr>
            </w:pPr>
            <w:r>
              <w:rPr>
                <w:lang w:val="en-US" w:eastAsia="zh-CN"/>
              </w:rPr>
              <w:t>But the payload of discovery message should be small and should not include call details. UE role, SLPP capability with possible SL positioning methods and PRU capability (as Ericsson mentioned) should be included in the discovery message.</w:t>
            </w:r>
          </w:p>
          <w:p w14:paraId="5A243A00" w14:textId="5A2D7323" w:rsidR="00481030" w:rsidRDefault="00481030" w:rsidP="00481030">
            <w:pPr>
              <w:pStyle w:val="TAC"/>
              <w:spacing w:before="20" w:after="20"/>
              <w:ind w:right="57"/>
              <w:jc w:val="left"/>
              <w:rPr>
                <w:lang w:val="en-US" w:eastAsia="zh-CN"/>
              </w:rPr>
            </w:pPr>
            <w:r>
              <w:rPr>
                <w:lang w:val="en-US" w:eastAsia="zh-CN"/>
              </w:rPr>
              <w:t>Further in SLPP session capability exchanges can be initiated with sub-set of UE(s) to decide final set of anchor/server UE(s). This will be optimal way between limiting discovery message overhead and capability exchange overhead &amp; latency in SLLPP session.</w:t>
            </w:r>
          </w:p>
        </w:tc>
      </w:tr>
    </w:tbl>
    <w:p w14:paraId="314637AE" w14:textId="77777777" w:rsidR="00210B43" w:rsidRDefault="00210B43">
      <w:pPr>
        <w:pStyle w:val="msolistparagraph0"/>
        <w:widowControl/>
        <w:ind w:firstLineChars="0" w:firstLine="0"/>
      </w:pPr>
    </w:p>
    <w:p w14:paraId="6DD2DDEF" w14:textId="77777777" w:rsidR="00210B43" w:rsidRDefault="000C6AE8">
      <w:r>
        <w:rPr>
          <w:b/>
          <w:bCs/>
        </w:rPr>
        <w:t>Summary 1</w:t>
      </w:r>
      <w:r>
        <w:t xml:space="preserve">: </w:t>
      </w:r>
    </w:p>
    <w:p w14:paraId="4D98FDDA" w14:textId="77777777" w:rsidR="00210B43" w:rsidRDefault="000C6AE8">
      <w:pPr>
        <w:jc w:val="both"/>
      </w:pPr>
      <w:r>
        <w:t>A vast majority of companies generally supports the inclusion of information relevant to anchor /server UE discovery and selection into the discovery messages. Four companies (Qualcomm, ZTE, Ericsson, Vivo) raised the concern that such discovery message extension should be decided by SA2.</w:t>
      </w:r>
    </w:p>
    <w:p w14:paraId="014F80EC" w14:textId="77777777" w:rsidR="00210B43" w:rsidRDefault="000C6AE8">
      <w:pPr>
        <w:jc w:val="both"/>
      </w:pPr>
      <w:r>
        <w:t>In this context, it is noteworthy that in the approved reply S2-2305287 to the RAN2 LS to SA2 on Sidelink positioning procedure (S2-2303952 / R2-2302285), SA2 actually already agrees to include an SLPP metadata field during discovery, the contents of which are to be specified by RAN2:</w:t>
      </w:r>
    </w:p>
    <w:p w14:paraId="62118059" w14:textId="77777777" w:rsidR="00210B43" w:rsidRDefault="000C6AE8">
      <w:pPr>
        <w:jc w:val="both"/>
      </w:pPr>
      <w:r>
        <w:t>“</w:t>
      </w:r>
      <w:r>
        <w:rPr>
          <w:i/>
          <w:iCs/>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r>
        <w:t>”</w:t>
      </w:r>
    </w:p>
    <w:p w14:paraId="5475D363" w14:textId="77777777" w:rsidR="00210B43" w:rsidRDefault="000C6AE8">
      <w:pPr>
        <w:jc w:val="both"/>
      </w:pPr>
      <w:r>
        <w:t>SA2 further expects that all UE roles defined in 23.586 are to be advertised but other details are left to RAN2 for decision (see also the approved CR S2-2305739 from SA2 #156e).</w:t>
      </w:r>
    </w:p>
    <w:p w14:paraId="473B6856" w14:textId="77777777" w:rsidR="00210B43" w:rsidRDefault="000C6AE8">
      <w:pPr>
        <w:jc w:val="both"/>
      </w:pPr>
      <w:r>
        <w:t xml:space="preserve">Since in this way SA2 directly addresses the concerns of the objecting companies, it is proposed to follow the SA2 guidance and confirm the usage of said SLLP </w:t>
      </w:r>
      <w:proofErr w:type="spellStart"/>
      <w:r>
        <w:t>metafield</w:t>
      </w:r>
      <w:proofErr w:type="spellEnd"/>
      <w:r>
        <w:t xml:space="preserve"> for anchor / server UE selection and discovery purposes. The advertisement of UE roles as expected by SA2 was commonly pointed out as the functional minimum in the above RAN2 discussion, so it is assumed it is a non-controversial topic and the following proposal is thus agreeable as “easy”:</w:t>
      </w:r>
    </w:p>
    <w:p w14:paraId="4D1E903F" w14:textId="77777777" w:rsidR="00210B43" w:rsidRDefault="00210B43"/>
    <w:p w14:paraId="2890950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4DB22D12" w14:textId="77777777" w:rsidR="00210B43" w:rsidRDefault="00210B43"/>
    <w:p w14:paraId="4777EB39" w14:textId="77777777" w:rsidR="00210B43" w:rsidRDefault="00210B43"/>
    <w:p w14:paraId="5E87C1D2" w14:textId="77777777" w:rsidR="00210B43" w:rsidRDefault="000C6AE8">
      <w:pPr>
        <w:pStyle w:val="ListParagraph"/>
        <w:numPr>
          <w:ilvl w:val="0"/>
          <w:numId w:val="4"/>
        </w:numPr>
        <w:jc w:val="both"/>
        <w:rPr>
          <w:b/>
          <w:bCs/>
        </w:rPr>
      </w:pPr>
      <w:r>
        <w:rPr>
          <w:b/>
          <w:bCs/>
        </w:rPr>
        <w:t>Assuming discovery messages carry auxiliary information as per Q1, which information from the following list shall be included?</w:t>
      </w:r>
    </w:p>
    <w:p w14:paraId="19238682" w14:textId="77777777" w:rsidR="00210B43" w:rsidRDefault="000C6AE8">
      <w:pPr>
        <w:ind w:firstLine="284"/>
        <w:jc w:val="both"/>
        <w:rPr>
          <w:b/>
          <w:bCs/>
          <w:i/>
          <w:iCs/>
        </w:rPr>
      </w:pPr>
      <w:r>
        <w:rPr>
          <w:b/>
          <w:bCs/>
          <w:i/>
          <w:iCs/>
        </w:rPr>
        <w:t>Capability</w:t>
      </w:r>
    </w:p>
    <w:p w14:paraId="02EBEE51" w14:textId="77777777" w:rsidR="00210B43" w:rsidRDefault="000C6AE8">
      <w:pPr>
        <w:pStyle w:val="ListParagraph"/>
        <w:numPr>
          <w:ilvl w:val="3"/>
          <w:numId w:val="6"/>
        </w:numPr>
        <w:jc w:val="both"/>
        <w:rPr>
          <w:b/>
          <w:bCs/>
          <w:lang w:val="en-US"/>
        </w:rPr>
      </w:pPr>
      <w:r>
        <w:rPr>
          <w:b/>
          <w:bCs/>
          <w:lang w:val="en-US"/>
        </w:rPr>
        <w:t xml:space="preserve">capability to serve as anchor UE </w:t>
      </w:r>
    </w:p>
    <w:p w14:paraId="302238AC" w14:textId="77777777" w:rsidR="00210B43" w:rsidRDefault="000C6AE8">
      <w:pPr>
        <w:pStyle w:val="ListParagraph"/>
        <w:numPr>
          <w:ilvl w:val="3"/>
          <w:numId w:val="6"/>
        </w:numPr>
        <w:jc w:val="both"/>
        <w:rPr>
          <w:b/>
          <w:bCs/>
          <w:lang w:val="en-US"/>
        </w:rPr>
      </w:pPr>
      <w:r>
        <w:rPr>
          <w:b/>
          <w:bCs/>
          <w:lang w:val="en-US"/>
        </w:rPr>
        <w:lastRenderedPageBreak/>
        <w:t>capability to serve as server UE for self and/or other nodes</w:t>
      </w:r>
    </w:p>
    <w:p w14:paraId="2BE4EE83" w14:textId="77777777" w:rsidR="00210B43" w:rsidRDefault="000C6AE8">
      <w:pPr>
        <w:pStyle w:val="ListParagraph"/>
        <w:numPr>
          <w:ilvl w:val="3"/>
          <w:numId w:val="6"/>
        </w:numPr>
        <w:jc w:val="both"/>
        <w:rPr>
          <w:b/>
          <w:bCs/>
          <w:lang w:val="en-US"/>
        </w:rPr>
      </w:pPr>
      <w:r>
        <w:rPr>
          <w:b/>
          <w:bCs/>
          <w:lang w:val="en-US"/>
        </w:rPr>
        <w:t>support of specific positioning method(s)</w:t>
      </w:r>
    </w:p>
    <w:p w14:paraId="089EE1C6" w14:textId="77777777" w:rsidR="00210B43" w:rsidRDefault="000C6AE8">
      <w:pPr>
        <w:ind w:left="360"/>
        <w:jc w:val="both"/>
        <w:rPr>
          <w:b/>
          <w:bCs/>
          <w:i/>
          <w:iCs/>
          <w:lang w:val="en-US"/>
        </w:rPr>
      </w:pPr>
      <w:r>
        <w:rPr>
          <w:b/>
          <w:bCs/>
          <w:i/>
          <w:iCs/>
          <w:lang w:val="en-US"/>
        </w:rPr>
        <w:t>Status</w:t>
      </w:r>
    </w:p>
    <w:p w14:paraId="524815A9" w14:textId="77777777" w:rsidR="00210B43" w:rsidRDefault="000C6AE8">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3273DF18" w14:textId="77777777" w:rsidR="00210B43" w:rsidRDefault="000C6AE8">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2242685F" w14:textId="77777777" w:rsidR="00210B43" w:rsidRDefault="000C6AE8">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68AAD761" w14:textId="77777777" w:rsidR="00210B43" w:rsidRDefault="000C6AE8">
      <w:pPr>
        <w:ind w:left="360"/>
        <w:jc w:val="both"/>
        <w:rPr>
          <w:b/>
          <w:bCs/>
          <w:i/>
          <w:iCs/>
          <w:lang w:val="en-US"/>
        </w:rPr>
      </w:pPr>
      <w:r>
        <w:rPr>
          <w:b/>
          <w:bCs/>
          <w:i/>
          <w:iCs/>
          <w:lang w:val="en-US"/>
        </w:rPr>
        <w:t>Condition</w:t>
      </w:r>
    </w:p>
    <w:p w14:paraId="7D15A064" w14:textId="77777777" w:rsidR="00210B43" w:rsidRDefault="000C6AE8">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41B71BB5" w14:textId="77777777" w:rsidR="00210B43" w:rsidRDefault="000C6AE8">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28AEC081" w14:textId="77777777" w:rsidR="00210B43" w:rsidRDefault="000C6AE8">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531BCEDB" w14:textId="77777777" w:rsidR="00210B43" w:rsidRDefault="000C6AE8">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6CDB9806" w14:textId="77777777" w:rsidR="00210B43" w:rsidRDefault="000C6AE8">
      <w:pPr>
        <w:ind w:left="360"/>
        <w:jc w:val="both"/>
        <w:rPr>
          <w:b/>
          <w:bCs/>
          <w:i/>
          <w:iCs/>
          <w:lang w:val="en-US"/>
        </w:rPr>
      </w:pPr>
      <w:r>
        <w:rPr>
          <w:b/>
          <w:bCs/>
          <w:i/>
          <w:iCs/>
          <w:lang w:val="en-US"/>
        </w:rPr>
        <w:t>Network</w:t>
      </w:r>
    </w:p>
    <w:p w14:paraId="3F6410AC" w14:textId="77777777" w:rsidR="00210B43" w:rsidRDefault="000C6AE8">
      <w:pPr>
        <w:pStyle w:val="ListParagraph"/>
        <w:numPr>
          <w:ilvl w:val="0"/>
          <w:numId w:val="9"/>
        </w:numPr>
        <w:jc w:val="both"/>
        <w:rPr>
          <w:b/>
          <w:bCs/>
          <w:lang w:val="en-US"/>
        </w:rPr>
      </w:pPr>
      <w:r>
        <w:rPr>
          <w:b/>
          <w:bCs/>
          <w:lang w:val="en-US"/>
        </w:rPr>
        <w:t xml:space="preserve">PLMN ID </w:t>
      </w:r>
    </w:p>
    <w:p w14:paraId="7CE05EF0" w14:textId="77777777" w:rsidR="00210B43" w:rsidRDefault="000C6AE8">
      <w:pPr>
        <w:pStyle w:val="ListParagraph"/>
        <w:numPr>
          <w:ilvl w:val="0"/>
          <w:numId w:val="9"/>
        </w:numPr>
        <w:jc w:val="both"/>
        <w:rPr>
          <w:b/>
          <w:bCs/>
        </w:rPr>
      </w:pPr>
      <w:r>
        <w:rPr>
          <w:b/>
          <w:bCs/>
          <w:lang w:val="en-US"/>
        </w:rPr>
        <w:t>cell ID</w:t>
      </w:r>
    </w:p>
    <w:p w14:paraId="46A70FD4" w14:textId="77777777" w:rsidR="00210B43" w:rsidRDefault="000C6AE8">
      <w:pPr>
        <w:pStyle w:val="ListParagraph"/>
        <w:numPr>
          <w:ilvl w:val="0"/>
          <w:numId w:val="9"/>
        </w:numPr>
        <w:jc w:val="both"/>
        <w:rPr>
          <w:b/>
          <w:bCs/>
        </w:rPr>
      </w:pPr>
      <w:r>
        <w:rPr>
          <w:b/>
          <w:bCs/>
        </w:rPr>
        <w:t>network coverage status (IC, OOC)</w:t>
      </w:r>
    </w:p>
    <w:p w14:paraId="12170E90" w14:textId="77777777" w:rsidR="00210B43" w:rsidRDefault="000C6AE8">
      <w:pPr>
        <w:pStyle w:val="ListParagraph"/>
        <w:numPr>
          <w:ilvl w:val="0"/>
          <w:numId w:val="9"/>
        </w:numPr>
        <w:jc w:val="both"/>
        <w:rPr>
          <w:b/>
          <w:bCs/>
        </w:rPr>
      </w:pPr>
      <w:r>
        <w:rPr>
          <w:b/>
          <w:bCs/>
          <w:lang w:val="en-US"/>
        </w:rPr>
        <w:t>area / zone information</w:t>
      </w:r>
    </w:p>
    <w:p w14:paraId="199655EC" w14:textId="77777777" w:rsidR="00210B43" w:rsidRDefault="000C6AE8">
      <w:pPr>
        <w:ind w:left="360"/>
        <w:jc w:val="both"/>
        <w:rPr>
          <w:b/>
          <w:bCs/>
          <w:i/>
          <w:iCs/>
        </w:rPr>
      </w:pPr>
      <w:r>
        <w:rPr>
          <w:b/>
          <w:bCs/>
          <w:i/>
          <w:iCs/>
        </w:rPr>
        <w:t>Other</w:t>
      </w:r>
    </w:p>
    <w:p w14:paraId="376B0DA2" w14:textId="77777777" w:rsidR="00210B43" w:rsidRDefault="000C6AE8">
      <w:pPr>
        <w:pStyle w:val="ListParagraph"/>
        <w:numPr>
          <w:ilvl w:val="0"/>
          <w:numId w:val="10"/>
        </w:numPr>
        <w:jc w:val="both"/>
        <w:rPr>
          <w:b/>
          <w:bCs/>
        </w:rPr>
      </w:pPr>
      <w:r>
        <w:rPr>
          <w:b/>
          <w:bCs/>
        </w:rPr>
        <w:t xml:space="preserve">other </w:t>
      </w:r>
    </w:p>
    <w:p w14:paraId="20F6E3F5" w14:textId="77777777" w:rsidR="00210B43" w:rsidRDefault="00210B43"/>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210B43" w14:paraId="0E2580C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93FB41" w14:textId="77777777" w:rsidR="00210B43" w:rsidRDefault="000C6AE8">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AD0DE"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BAFD6" w14:textId="77777777" w:rsidR="00210B43" w:rsidRDefault="000C6AE8">
            <w:pPr>
              <w:pStyle w:val="TAH"/>
              <w:spacing w:before="20" w:after="20"/>
              <w:ind w:left="57" w:right="57"/>
              <w:jc w:val="left"/>
              <w:rPr>
                <w:lang w:val="sv-SE"/>
              </w:rPr>
            </w:pPr>
            <w:r>
              <w:rPr>
                <w:lang w:val="sv-SE"/>
              </w:rPr>
              <w:t>Technical Arguments</w:t>
            </w:r>
          </w:p>
        </w:tc>
      </w:tr>
      <w:tr w:rsidR="00210B43" w14:paraId="5245615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FC9480D" w14:textId="77777777" w:rsidR="00210B43" w:rsidRDefault="000C6AE8">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77DDEFB0" w14:textId="77777777" w:rsidR="00210B43" w:rsidRDefault="000C6AE8">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18413265" w14:textId="77777777" w:rsidR="00210B43" w:rsidRDefault="000C6AE8">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1836FF1F" w14:textId="77777777" w:rsidR="00210B43" w:rsidRDefault="00210B43">
            <w:pPr>
              <w:pStyle w:val="TAC"/>
              <w:spacing w:before="20" w:after="20"/>
              <w:ind w:left="57" w:right="57"/>
              <w:jc w:val="left"/>
              <w:rPr>
                <w:lang w:val="en-US"/>
              </w:rPr>
            </w:pPr>
          </w:p>
          <w:p w14:paraId="10E6051B" w14:textId="77777777" w:rsidR="00210B43" w:rsidRDefault="000C6AE8">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635EA32A" w14:textId="77777777" w:rsidR="00210B43" w:rsidRDefault="00210B43">
            <w:pPr>
              <w:pStyle w:val="TAC"/>
              <w:spacing w:before="20" w:after="20"/>
              <w:ind w:left="57" w:right="57"/>
              <w:jc w:val="left"/>
              <w:rPr>
                <w:lang w:val="en-US"/>
              </w:rPr>
            </w:pPr>
          </w:p>
          <w:p w14:paraId="40A6719A" w14:textId="77777777" w:rsidR="00210B43" w:rsidRDefault="000C6AE8">
            <w:pPr>
              <w:pStyle w:val="TAC"/>
              <w:spacing w:before="20" w:after="20"/>
              <w:ind w:left="57" w:right="57"/>
              <w:jc w:val="left"/>
              <w:rPr>
                <w:lang w:val="en-US"/>
              </w:rPr>
            </w:pPr>
            <w:r>
              <w:rPr>
                <w:lang w:val="en-US"/>
              </w:rPr>
              <w:t xml:space="preserve">We also see further parameters that could also be useful in selecting anchors/server UEs. </w:t>
            </w:r>
          </w:p>
          <w:p w14:paraId="4C60F7A3" w14:textId="77777777" w:rsidR="00210B43" w:rsidRDefault="00210B43">
            <w:pPr>
              <w:pStyle w:val="TAC"/>
              <w:spacing w:before="20" w:after="20"/>
              <w:ind w:left="57" w:right="57"/>
              <w:jc w:val="left"/>
              <w:rPr>
                <w:lang w:val="en-US"/>
              </w:rPr>
            </w:pPr>
          </w:p>
          <w:p w14:paraId="3F090820" w14:textId="77777777" w:rsidR="00210B43" w:rsidRDefault="000C6AE8">
            <w:pPr>
              <w:pStyle w:val="TAC"/>
              <w:spacing w:before="20" w:after="20"/>
              <w:ind w:right="57"/>
              <w:jc w:val="left"/>
              <w:rPr>
                <w:lang w:val="en-US"/>
              </w:rPr>
            </w:pPr>
            <w:r>
              <w:rPr>
                <w:lang w:val="en-US"/>
              </w:rPr>
              <w:t xml:space="preserve"> Capability: </w:t>
            </w:r>
          </w:p>
          <w:p w14:paraId="58897A48" w14:textId="77777777" w:rsidR="00210B43" w:rsidRDefault="000C6AE8">
            <w:pPr>
              <w:pStyle w:val="TAC"/>
              <w:spacing w:before="20" w:after="20"/>
              <w:ind w:left="57" w:right="57"/>
              <w:jc w:val="left"/>
              <w:rPr>
                <w:lang w:val="en-US"/>
              </w:rPr>
            </w:pPr>
            <w:r>
              <w:rPr>
                <w:lang w:val="en-US"/>
              </w:rPr>
              <w:t xml:space="preserve">o1: Bandwidth/update rate </w:t>
            </w:r>
          </w:p>
          <w:p w14:paraId="2D250103" w14:textId="77777777" w:rsidR="00210B43" w:rsidRDefault="00210B43">
            <w:pPr>
              <w:pStyle w:val="TAC"/>
              <w:spacing w:before="20" w:after="20"/>
              <w:ind w:left="57" w:right="57"/>
              <w:jc w:val="left"/>
              <w:rPr>
                <w:lang w:val="en-US"/>
              </w:rPr>
            </w:pPr>
          </w:p>
          <w:p w14:paraId="7FA4964B" w14:textId="77777777" w:rsidR="00210B43" w:rsidRDefault="000C6AE8">
            <w:pPr>
              <w:pStyle w:val="TAC"/>
              <w:spacing w:before="20" w:after="20"/>
              <w:ind w:left="57" w:right="57"/>
              <w:jc w:val="left"/>
              <w:rPr>
                <w:lang w:val="en-US"/>
              </w:rPr>
            </w:pPr>
            <w:r>
              <w:rPr>
                <w:lang w:val="en-US"/>
              </w:rPr>
              <w:t xml:space="preserve">Status: </w:t>
            </w:r>
          </w:p>
          <w:p w14:paraId="6826C304" w14:textId="77777777" w:rsidR="00210B43" w:rsidRDefault="000C6AE8">
            <w:pPr>
              <w:pStyle w:val="TAC"/>
              <w:spacing w:before="20" w:after="20"/>
              <w:ind w:left="57" w:right="57"/>
              <w:jc w:val="left"/>
              <w:rPr>
                <w:lang w:val="en-US"/>
              </w:rPr>
            </w:pPr>
            <w:r>
              <w:rPr>
                <w:lang w:val="en-US"/>
              </w:rPr>
              <w:t>o2: Battery power at anchor UE / server UE</w:t>
            </w:r>
          </w:p>
          <w:p w14:paraId="32144F63" w14:textId="77777777" w:rsidR="00210B43" w:rsidRDefault="000C6AE8">
            <w:pPr>
              <w:pStyle w:val="TAC"/>
              <w:spacing w:before="20" w:after="20"/>
              <w:ind w:left="57" w:right="57"/>
              <w:jc w:val="left"/>
              <w:rPr>
                <w:lang w:val="en-US"/>
              </w:rPr>
            </w:pPr>
            <w:r>
              <w:rPr>
                <w:lang w:val="en-US"/>
              </w:rPr>
              <w:t xml:space="preserve">o3: Processing load at UE. </w:t>
            </w:r>
          </w:p>
          <w:p w14:paraId="50366820" w14:textId="77777777" w:rsidR="00210B43" w:rsidRDefault="00210B43">
            <w:pPr>
              <w:pStyle w:val="TAC"/>
              <w:spacing w:before="20" w:after="20"/>
              <w:ind w:left="57" w:right="57"/>
              <w:jc w:val="left"/>
              <w:rPr>
                <w:lang w:val="en-US"/>
              </w:rPr>
            </w:pPr>
          </w:p>
        </w:tc>
      </w:tr>
      <w:tr w:rsidR="00210B43" w14:paraId="1AA5441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AB394DA" w14:textId="77777777" w:rsidR="00210B43" w:rsidRDefault="000C6AE8">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66625805"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D79613" w14:textId="77777777" w:rsidR="00210B43" w:rsidRDefault="000C6AE8">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210B43" w14:paraId="1FFE027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315954"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6D3CCFD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50FE73A0" w14:textId="77777777" w:rsidR="00210B43" w:rsidRDefault="000C6AE8">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4CA6992A"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E4ECA82"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1FBBA66F"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7CECB58E"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210B43" w14:paraId="390E269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B289FE"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5264B68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7CBB508D" w14:textId="77777777" w:rsidR="00210B43" w:rsidRDefault="000C6AE8">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210B43" w14:paraId="30A3BBB7"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EA272B"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27ED9A0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13BC142" w14:textId="77777777" w:rsidR="00210B43" w:rsidRDefault="000C6AE8">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4C71E754" w14:textId="77777777" w:rsidR="00210B43" w:rsidRDefault="00210B43">
            <w:pPr>
              <w:pStyle w:val="TAC"/>
              <w:spacing w:before="20" w:after="20"/>
              <w:ind w:right="57"/>
              <w:jc w:val="left"/>
              <w:rPr>
                <w:lang w:val="en-US" w:eastAsia="zh-CN"/>
              </w:rPr>
            </w:pPr>
          </w:p>
          <w:p w14:paraId="48C46000" w14:textId="77777777" w:rsidR="00210B43" w:rsidRDefault="000C6AE8">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210B43" w14:paraId="6995062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651B8C" w14:textId="77777777" w:rsidR="00210B43" w:rsidRDefault="000C6AE8">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5DE88F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538A9DE" w14:textId="77777777" w:rsidR="00210B43" w:rsidRDefault="000C6AE8">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29D99074" w14:textId="77777777" w:rsidR="00210B43" w:rsidRDefault="00210B43">
            <w:pPr>
              <w:pStyle w:val="TAC"/>
              <w:spacing w:before="20" w:after="20"/>
              <w:ind w:left="57" w:right="57"/>
              <w:jc w:val="left"/>
              <w:rPr>
                <w:lang w:val="en-US"/>
              </w:rPr>
            </w:pPr>
          </w:p>
          <w:p w14:paraId="1A876DB6" w14:textId="77777777" w:rsidR="00210B43" w:rsidRDefault="000C6AE8">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5888A21A" w14:textId="77777777" w:rsidR="00210B43" w:rsidRDefault="00210B43">
            <w:pPr>
              <w:pStyle w:val="TAC"/>
              <w:spacing w:before="20" w:after="20"/>
              <w:ind w:left="57" w:right="57"/>
              <w:jc w:val="left"/>
              <w:rPr>
                <w:lang w:val="en-US"/>
              </w:rPr>
            </w:pPr>
          </w:p>
          <w:p w14:paraId="0CBFA820" w14:textId="77777777" w:rsidR="00210B43" w:rsidRDefault="000C6AE8">
            <w:pPr>
              <w:pStyle w:val="TAC"/>
              <w:spacing w:before="20" w:after="20"/>
              <w:ind w:left="57" w:right="57"/>
              <w:jc w:val="left"/>
              <w:rPr>
                <w:lang w:val="en-US"/>
              </w:rPr>
            </w:pPr>
            <w:r>
              <w:rPr>
                <w:lang w:val="en-US"/>
              </w:rPr>
              <w:t>Therefore, discovery message should include static parameters as below;</w:t>
            </w:r>
          </w:p>
          <w:p w14:paraId="2FA17D96" w14:textId="77777777" w:rsidR="00210B43" w:rsidRDefault="000C6AE8">
            <w:pPr>
              <w:pStyle w:val="TAC"/>
              <w:numPr>
                <w:ilvl w:val="0"/>
                <w:numId w:val="11"/>
              </w:numPr>
              <w:spacing w:before="20" w:after="20"/>
              <w:ind w:right="57"/>
              <w:jc w:val="left"/>
              <w:rPr>
                <w:lang w:val="en-US"/>
              </w:rPr>
            </w:pPr>
            <w:r>
              <w:rPr>
                <w:lang w:val="en-US"/>
              </w:rPr>
              <w:t>Supported roles of UE (i.e. c1,c2 in Question)</w:t>
            </w:r>
          </w:p>
          <w:p w14:paraId="615BB28A" w14:textId="77777777" w:rsidR="00210B43" w:rsidRDefault="000C6AE8">
            <w:pPr>
              <w:pStyle w:val="TAC"/>
              <w:numPr>
                <w:ilvl w:val="0"/>
                <w:numId w:val="11"/>
              </w:numPr>
              <w:spacing w:before="20" w:after="20"/>
              <w:ind w:right="57"/>
              <w:jc w:val="left"/>
              <w:rPr>
                <w:lang w:val="en-US"/>
              </w:rPr>
            </w:pPr>
            <w:r>
              <w:rPr>
                <w:lang w:val="en-US"/>
              </w:rPr>
              <w:t>Supported sidelink positioning methods (i.e. c3 in Question)</w:t>
            </w:r>
          </w:p>
          <w:p w14:paraId="15DD4A2D" w14:textId="77777777" w:rsidR="00210B43" w:rsidRDefault="000C6AE8">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6573655B" w14:textId="77777777" w:rsidR="00210B43" w:rsidRDefault="000C6AE8">
            <w:pPr>
              <w:pStyle w:val="TAC"/>
              <w:numPr>
                <w:ilvl w:val="0"/>
                <w:numId w:val="11"/>
              </w:numPr>
              <w:spacing w:before="20" w:after="20"/>
              <w:ind w:right="57"/>
              <w:jc w:val="left"/>
              <w:rPr>
                <w:lang w:val="en-US"/>
              </w:rPr>
            </w:pPr>
            <w:r>
              <w:t>Supported frequency range (e.g., FR1, FR2, NR-U, etc)</w:t>
            </w:r>
          </w:p>
          <w:p w14:paraId="17043911" w14:textId="77777777" w:rsidR="00210B43" w:rsidRDefault="00210B43">
            <w:pPr>
              <w:pStyle w:val="TAC"/>
              <w:spacing w:before="20" w:after="20"/>
              <w:ind w:left="57" w:right="57"/>
              <w:jc w:val="left"/>
              <w:rPr>
                <w:lang w:val="en-US"/>
              </w:rPr>
            </w:pPr>
          </w:p>
          <w:p w14:paraId="180DEEF6" w14:textId="77777777" w:rsidR="00210B43" w:rsidRDefault="000C6AE8">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210B43" w14:paraId="46F6EA1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51A7F4F" w14:textId="77777777" w:rsidR="00210B43" w:rsidRDefault="000C6AE8">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3492AB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C84BFE" w14:textId="77777777" w:rsidR="00210B43" w:rsidRDefault="000C6AE8">
            <w:pPr>
              <w:pStyle w:val="TAC"/>
              <w:spacing w:before="20" w:after="20"/>
              <w:ind w:left="57" w:right="57"/>
              <w:jc w:val="both"/>
              <w:rPr>
                <w:lang w:val="en-US"/>
              </w:rPr>
            </w:pPr>
            <w:r>
              <w:rPr>
                <w:lang w:val="en-US"/>
              </w:rPr>
              <w:t>High-level capability indications described by c1/c2 is suggested to be included in discovery message.</w:t>
            </w:r>
          </w:p>
          <w:p w14:paraId="14183AB9" w14:textId="77777777" w:rsidR="00210B43" w:rsidRDefault="00210B43">
            <w:pPr>
              <w:pStyle w:val="TAC"/>
              <w:spacing w:before="20" w:after="20"/>
              <w:ind w:left="57" w:right="57"/>
              <w:jc w:val="both"/>
              <w:rPr>
                <w:lang w:val="en-US"/>
              </w:rPr>
            </w:pPr>
          </w:p>
          <w:p w14:paraId="009190F8" w14:textId="77777777" w:rsidR="00210B43" w:rsidRDefault="000C6AE8">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6B7331B0" w14:textId="77777777" w:rsidR="00210B43" w:rsidRDefault="00210B43">
            <w:pPr>
              <w:pStyle w:val="TAC"/>
              <w:spacing w:before="20" w:after="20"/>
              <w:ind w:left="57" w:right="57"/>
              <w:jc w:val="both"/>
              <w:rPr>
                <w:lang w:val="en-US"/>
              </w:rPr>
            </w:pPr>
          </w:p>
          <w:p w14:paraId="3D46249A" w14:textId="77777777" w:rsidR="00210B43" w:rsidRDefault="000C6AE8">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210B43" w14:paraId="5C19D3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7FF690" w14:textId="77777777" w:rsidR="00210B43" w:rsidRDefault="000C6AE8">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D22A33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4DD4C75" w14:textId="77777777" w:rsidR="00210B43" w:rsidRDefault="000C6AE8">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38CACA32" w14:textId="77777777" w:rsidR="00210B43" w:rsidRDefault="00210B43">
            <w:pPr>
              <w:pStyle w:val="TAC"/>
              <w:spacing w:before="20" w:after="20"/>
              <w:ind w:left="57" w:right="57"/>
              <w:jc w:val="left"/>
              <w:rPr>
                <w:lang w:val="en-US"/>
              </w:rPr>
            </w:pPr>
          </w:p>
          <w:p w14:paraId="56BBA1A6" w14:textId="77777777" w:rsidR="00210B43" w:rsidRDefault="000C6AE8">
            <w:pPr>
              <w:pStyle w:val="TAC"/>
              <w:spacing w:before="20" w:after="20"/>
              <w:ind w:left="57" w:right="57"/>
              <w:jc w:val="left"/>
              <w:rPr>
                <w:lang w:val="en-US"/>
              </w:rPr>
            </w:pPr>
            <w:r>
              <w:rPr>
                <w:lang w:val="en-US"/>
              </w:rPr>
              <w:t>For conditions, c1/c2/c3/c4 can be included.</w:t>
            </w:r>
          </w:p>
          <w:p w14:paraId="77355410" w14:textId="77777777" w:rsidR="00210B43" w:rsidRDefault="00210B43">
            <w:pPr>
              <w:pStyle w:val="TAC"/>
              <w:spacing w:before="20" w:after="20"/>
              <w:ind w:left="57" w:right="57"/>
              <w:jc w:val="left"/>
              <w:rPr>
                <w:lang w:val="en-US"/>
              </w:rPr>
            </w:pPr>
          </w:p>
          <w:p w14:paraId="53E6E631" w14:textId="77777777" w:rsidR="00210B43" w:rsidRDefault="000C6AE8">
            <w:pPr>
              <w:pStyle w:val="TAC"/>
              <w:spacing w:before="20" w:after="20"/>
              <w:ind w:left="57" w:right="57"/>
              <w:jc w:val="left"/>
              <w:rPr>
                <w:lang w:val="en-US"/>
              </w:rPr>
            </w:pPr>
            <w:r>
              <w:rPr>
                <w:lang w:val="en-US"/>
              </w:rPr>
              <w:t>For network, n1 is essential and n3/n4 could be useful.</w:t>
            </w:r>
          </w:p>
        </w:tc>
      </w:tr>
      <w:tr w:rsidR="00210B43" w14:paraId="0499894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DC2597" w14:textId="77777777" w:rsidR="00210B43" w:rsidRDefault="000C6AE8">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499AF356"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8761025" w14:textId="77777777" w:rsidR="00210B43" w:rsidRDefault="000C6AE8">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4456367B" w14:textId="77777777" w:rsidR="00210B43" w:rsidRDefault="000C6AE8">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3A74DAC2" w14:textId="77777777" w:rsidR="00210B43" w:rsidRDefault="000C6AE8">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2FF928A8" w14:textId="77777777" w:rsidR="00210B43" w:rsidRDefault="000C6AE8">
            <w:pPr>
              <w:pStyle w:val="TAC"/>
              <w:numPr>
                <w:ilvl w:val="0"/>
                <w:numId w:val="12"/>
              </w:numPr>
              <w:spacing w:before="20" w:after="20"/>
              <w:ind w:right="57"/>
              <w:jc w:val="left"/>
              <w:rPr>
                <w:lang w:val="en-US" w:eastAsia="zh-CN"/>
              </w:rPr>
            </w:pPr>
            <w:r>
              <w:rPr>
                <w:lang w:val="en-US" w:eastAsia="zh-CN"/>
              </w:rPr>
              <w:t>O2: positioning requirement(</w:t>
            </w:r>
            <w:proofErr w:type="spellStart"/>
            <w:r>
              <w:rPr>
                <w:lang w:val="en-US" w:eastAsia="zh-CN"/>
              </w:rPr>
              <w:t>eg</w:t>
            </w:r>
            <w:proofErr w:type="spellEnd"/>
            <w:r>
              <w:rPr>
                <w:lang w:val="en-US" w:eastAsia="zh-CN"/>
              </w:rPr>
              <w:t>, ranging, relative positioning or absolute positioning)</w:t>
            </w:r>
          </w:p>
        </w:tc>
      </w:tr>
      <w:tr w:rsidR="00210B43" w14:paraId="3D8D30B6"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1333C6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75A05729" w14:textId="77777777" w:rsidR="00210B43" w:rsidRDefault="000C6AE8">
            <w:pPr>
              <w:pStyle w:val="TAC"/>
              <w:spacing w:before="20" w:after="20"/>
              <w:ind w:left="57" w:right="57"/>
              <w:jc w:val="left"/>
              <w:rPr>
                <w:lang w:val="en-US" w:eastAsia="zh-CN"/>
              </w:rPr>
            </w:pPr>
            <w:r>
              <w:rPr>
                <w:rFonts w:hint="eastAsia"/>
                <w:lang w:val="en-US" w:eastAsia="zh-CN"/>
              </w:rPr>
              <w:t>C1-c3</w:t>
            </w:r>
          </w:p>
          <w:p w14:paraId="233CBEC0" w14:textId="77777777" w:rsidR="00210B43" w:rsidRDefault="000C6AE8">
            <w:pPr>
              <w:pStyle w:val="TAC"/>
              <w:spacing w:before="20" w:after="20"/>
              <w:ind w:left="57" w:right="57"/>
              <w:jc w:val="left"/>
              <w:rPr>
                <w:lang w:val="en-US" w:eastAsia="zh-CN"/>
              </w:rPr>
            </w:pPr>
            <w:r>
              <w:rPr>
                <w:rFonts w:hint="eastAsia"/>
                <w:lang w:val="en-US" w:eastAsia="zh-CN"/>
              </w:rPr>
              <w:t>D1, d2, d4</w:t>
            </w:r>
          </w:p>
          <w:p w14:paraId="6C6E9327" w14:textId="77777777" w:rsidR="00210B43" w:rsidRDefault="000C6AE8">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69104357" w14:textId="77777777" w:rsidR="00210B43" w:rsidRDefault="000C6AE8">
            <w:pPr>
              <w:pStyle w:val="TAC"/>
              <w:spacing w:before="20" w:after="20"/>
              <w:ind w:left="57" w:right="57"/>
              <w:jc w:val="left"/>
              <w:rPr>
                <w:lang w:val="en-US" w:eastAsia="zh-CN"/>
              </w:rPr>
            </w:pPr>
            <w:r>
              <w:rPr>
                <w:rFonts w:hint="eastAsia"/>
                <w:lang w:val="en-US" w:eastAsia="zh-CN"/>
              </w:rPr>
              <w:t>C1-C2 already agreed by SA2 by using UE role.</w:t>
            </w:r>
          </w:p>
          <w:p w14:paraId="2FF44A55" w14:textId="77777777" w:rsidR="00210B43" w:rsidRDefault="000C6AE8">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49D45DAB" w14:textId="77777777" w:rsidR="00210B43" w:rsidRDefault="000C6AE8">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731A4B33" w14:textId="77777777" w:rsidR="00210B43" w:rsidRDefault="000C6AE8">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52C3DAD0" w14:textId="77777777" w:rsidR="00210B43" w:rsidRDefault="000C6AE8">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3EAE3DFF" w14:textId="77777777" w:rsidR="00210B43" w:rsidRDefault="00210B43">
            <w:pPr>
              <w:pStyle w:val="TAC"/>
              <w:spacing w:before="20" w:after="20"/>
              <w:ind w:left="57" w:right="57"/>
              <w:jc w:val="left"/>
              <w:rPr>
                <w:lang w:val="en-US" w:eastAsia="zh-CN"/>
              </w:rPr>
            </w:pPr>
          </w:p>
        </w:tc>
      </w:tr>
      <w:tr w:rsidR="00210B43" w14:paraId="7DBF105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C927E1F" w14:textId="77777777" w:rsidR="00210B43" w:rsidRDefault="000C6AE8">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4AFD5A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4840342" w14:textId="77777777" w:rsidR="00210B43" w:rsidRDefault="000C6AE8">
            <w:pPr>
              <w:pStyle w:val="TAC"/>
              <w:spacing w:before="20" w:after="20"/>
              <w:ind w:left="57" w:right="57"/>
              <w:jc w:val="left"/>
              <w:rPr>
                <w:lang w:val="en-US"/>
              </w:rPr>
            </w:pPr>
            <w:r>
              <w:rPr>
                <w:lang w:val="en-US"/>
              </w:rPr>
              <w:t xml:space="preserve">Relevant Information to be included </w:t>
            </w:r>
          </w:p>
          <w:p w14:paraId="077DE321" w14:textId="77777777" w:rsidR="00210B43" w:rsidRDefault="000C6AE8">
            <w:pPr>
              <w:pStyle w:val="TAC"/>
              <w:spacing w:before="20" w:after="20"/>
              <w:ind w:right="57"/>
              <w:jc w:val="left"/>
              <w:rPr>
                <w:lang w:val="en-US"/>
              </w:rPr>
            </w:pPr>
            <w:r>
              <w:rPr>
                <w:lang w:val="en-US"/>
              </w:rPr>
              <w:t>- Roles (Anchor UE/Server UE)</w:t>
            </w:r>
          </w:p>
          <w:p w14:paraId="037F2F0D" w14:textId="77777777" w:rsidR="00210B43" w:rsidRDefault="000C6AE8">
            <w:pPr>
              <w:pStyle w:val="TAC"/>
              <w:spacing w:before="20" w:after="20"/>
              <w:ind w:right="57"/>
              <w:jc w:val="left"/>
              <w:rPr>
                <w:lang w:val="en-US"/>
              </w:rPr>
            </w:pPr>
            <w:r>
              <w:rPr>
                <w:lang w:val="en-US"/>
              </w:rPr>
              <w:t>- Own location available/or good chance to make new estimation. (Y/N)</w:t>
            </w:r>
          </w:p>
          <w:p w14:paraId="413CB2D4" w14:textId="77777777" w:rsidR="00210B43" w:rsidRDefault="000C6AE8">
            <w:pPr>
              <w:pStyle w:val="TAC"/>
              <w:spacing w:before="20" w:after="20"/>
              <w:ind w:right="57"/>
              <w:jc w:val="left"/>
              <w:rPr>
                <w:lang w:val="en-US"/>
              </w:rPr>
            </w:pPr>
            <w:r>
              <w:rPr>
                <w:lang w:val="en-US"/>
              </w:rPr>
              <w:t>- Mobility info (moving or stationary)</w:t>
            </w:r>
          </w:p>
          <w:p w14:paraId="50A55631" w14:textId="77777777" w:rsidR="00210B43" w:rsidRDefault="000C6AE8">
            <w:pPr>
              <w:pStyle w:val="TAC"/>
              <w:spacing w:before="20" w:after="20"/>
              <w:ind w:left="57" w:right="57"/>
              <w:jc w:val="left"/>
              <w:rPr>
                <w:lang w:val="en-US"/>
              </w:rPr>
            </w:pPr>
            <w:r>
              <w:rPr>
                <w:lang w:val="en-US"/>
              </w:rPr>
              <w:t xml:space="preserve">- </w:t>
            </w:r>
            <w:proofErr w:type="spellStart"/>
            <w:r>
              <w:rPr>
                <w:lang w:val="en-US"/>
              </w:rPr>
              <w:t>LoS</w:t>
            </w:r>
            <w:proofErr w:type="spellEnd"/>
            <w:r>
              <w:rPr>
                <w:lang w:val="en-US"/>
              </w:rPr>
              <w:t>/RF signal quality? (Y/N)</w:t>
            </w:r>
          </w:p>
          <w:p w14:paraId="71E87435" w14:textId="77777777" w:rsidR="00210B43" w:rsidRDefault="000C6AE8">
            <w:pPr>
              <w:pStyle w:val="TAC"/>
              <w:spacing w:before="20" w:after="20"/>
              <w:ind w:left="57" w:right="57"/>
              <w:jc w:val="left"/>
              <w:rPr>
                <w:lang w:val="en-US" w:eastAsia="zh-CN"/>
              </w:rPr>
            </w:pPr>
            <w:r>
              <w:rPr>
                <w:lang w:val="en-US"/>
              </w:rPr>
              <w:t>- PLMN ID</w:t>
            </w:r>
          </w:p>
        </w:tc>
      </w:tr>
      <w:tr w:rsidR="00210B43" w14:paraId="3AF06B3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E3840C" w14:textId="77777777" w:rsidR="00210B43" w:rsidRDefault="000C6AE8">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244D861F" w14:textId="77777777" w:rsidR="00210B43" w:rsidRDefault="000C6AE8">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4D1F0ADC" w14:textId="77777777" w:rsidR="00210B43" w:rsidRDefault="000C6AE8">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w:t>
            </w:r>
            <w:proofErr w:type="gramStart"/>
            <w:r>
              <w:rPr>
                <w:lang w:val="en-US" w:eastAsia="zh-CN"/>
              </w:rPr>
              <w:t>parameters</w:t>
            </w:r>
            <w:proofErr w:type="gramEnd"/>
            <w:r>
              <w:rPr>
                <w:lang w:val="en-US" w:eastAsia="zh-CN"/>
              </w:rPr>
              <w:t xml:space="preserve"> but we don’t think this is a strong enough argument. </w:t>
            </w:r>
          </w:p>
        </w:tc>
      </w:tr>
      <w:tr w:rsidR="00210B43" w14:paraId="274EAD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4E2042" w14:textId="77777777" w:rsidR="00210B43" w:rsidRDefault="000C6AE8">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34384072" w14:textId="77777777" w:rsidR="00210B43" w:rsidRDefault="000C6AE8">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D0D1F4A" w14:textId="77777777" w:rsidR="00210B43" w:rsidRDefault="000C6AE8">
            <w:pPr>
              <w:pStyle w:val="TAC"/>
              <w:spacing w:before="20" w:after="20"/>
              <w:ind w:right="57"/>
              <w:jc w:val="left"/>
              <w:rPr>
                <w:rFonts w:cs="Arial"/>
                <w:szCs w:val="18"/>
                <w:lang w:val="en-US" w:eastAsia="zh-CN"/>
              </w:rPr>
            </w:pPr>
            <w:r>
              <w:rPr>
                <w:rFonts w:cs="Arial"/>
                <w:szCs w:val="18"/>
                <w:lang w:val="en-US" w:eastAsia="zh-CN"/>
              </w:rPr>
              <w:t>Capability &amp; credentials.</w:t>
            </w:r>
          </w:p>
          <w:p w14:paraId="2B765DD5" w14:textId="77777777" w:rsidR="00210B43" w:rsidRDefault="000C6AE8">
            <w:pPr>
              <w:jc w:val="both"/>
              <w:rPr>
                <w:rFonts w:ascii="Arial" w:hAnsi="Arial" w:cs="Arial"/>
                <w:sz w:val="18"/>
                <w:szCs w:val="18"/>
                <w:lang w:val="en-US"/>
              </w:rPr>
            </w:pPr>
            <w:r>
              <w:rPr>
                <w:rFonts w:ascii="Arial" w:hAnsi="Arial" w:cs="Arial"/>
                <w:sz w:val="18"/>
                <w:szCs w:val="18"/>
                <w:lang w:val="en-US"/>
              </w:rPr>
              <w:t>capability to serve as PRU UE &amp; ID which can be verified. Example the target UE may have preconfigured L2ID of PRUs. Hence, target UE can check and include such UEs.</w:t>
            </w:r>
          </w:p>
          <w:p w14:paraId="76FA8945" w14:textId="77777777" w:rsidR="00210B43" w:rsidRDefault="000C6AE8">
            <w:pPr>
              <w:jc w:val="both"/>
              <w:rPr>
                <w:rFonts w:ascii="Arial" w:hAnsi="Arial" w:cs="Arial"/>
                <w:sz w:val="18"/>
                <w:szCs w:val="18"/>
                <w:lang w:val="en-US"/>
              </w:rPr>
            </w:pPr>
            <w:r>
              <w:rPr>
                <w:rFonts w:ascii="Arial" w:hAnsi="Arial" w:cs="Arial"/>
                <w:sz w:val="18"/>
                <w:szCs w:val="18"/>
                <w:lang w:val="en-US"/>
              </w:rPr>
              <w:t>others:</w:t>
            </w:r>
          </w:p>
          <w:p w14:paraId="0471148E" w14:textId="77777777" w:rsidR="00210B43" w:rsidRDefault="000C6AE8">
            <w:pPr>
              <w:jc w:val="both"/>
              <w:rPr>
                <w:rFonts w:ascii="Arial" w:hAnsi="Arial" w:cs="Arial"/>
                <w:sz w:val="18"/>
                <w:szCs w:val="18"/>
                <w:lang w:val="en-US"/>
              </w:rPr>
            </w:pPr>
            <w:r>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012E4210" w14:textId="77777777" w:rsidR="00210B43" w:rsidRDefault="000C6AE8">
            <w:pPr>
              <w:jc w:val="both"/>
              <w:rPr>
                <w:rStyle w:val="ui-provider"/>
                <w:rFonts w:ascii="Arial" w:hAnsi="Arial" w:cs="Arial"/>
                <w:sz w:val="18"/>
                <w:szCs w:val="18"/>
              </w:rPr>
            </w:pPr>
            <w:r>
              <w:rPr>
                <w:rStyle w:val="ui-provider"/>
                <w:rFonts w:ascii="Arial" w:hAnsi="Arial" w:cs="Arial"/>
                <w:sz w:val="18"/>
                <w:szCs w:val="18"/>
              </w:rPr>
              <w:t xml:space="preserve">we can create some mapping between QoS that is needed and that can be potentially fulfilled by anchor UE. Example: </w:t>
            </w:r>
            <w:r>
              <w:rPr>
                <w:rFonts w:ascii="Arial" w:hAnsi="Arial" w:cs="Arial"/>
                <w:sz w:val="18"/>
                <w:szCs w:val="18"/>
                <w:lang w:val="en-US"/>
              </w:rPr>
              <w:t xml:space="preserve">The bitmap can be 5 bits; where 1 would imply stringent Ranging QoS requirements, i.e. a must LOS and 5 could imply ranging with large uncertainty is also </w:t>
            </w:r>
            <w:proofErr w:type="gramStart"/>
            <w:r>
              <w:rPr>
                <w:rFonts w:ascii="Arial" w:hAnsi="Arial" w:cs="Arial"/>
                <w:sz w:val="18"/>
                <w:szCs w:val="18"/>
                <w:lang w:val="en-US"/>
              </w:rPr>
              <w:t>ok;</w:t>
            </w:r>
            <w:proofErr w:type="gramEnd"/>
            <w:r>
              <w:rPr>
                <w:rFonts w:ascii="Arial" w:hAnsi="Arial" w:cs="Arial"/>
                <w:sz w:val="18"/>
                <w:szCs w:val="18"/>
                <w:lang w:val="en-US"/>
              </w:rPr>
              <w:t xml:space="preserve"> i.e. NLOS anchor UE could also be ok.</w:t>
            </w:r>
            <w:r>
              <w:rPr>
                <w:rFonts w:ascii="Arial" w:hAnsi="Arial" w:cs="Arial"/>
                <w:sz w:val="18"/>
                <w:szCs w:val="18"/>
              </w:rPr>
              <w:t xml:space="preserve"> </w:t>
            </w:r>
            <w:r>
              <w:rPr>
                <w:rStyle w:val="ui-provider"/>
                <w:rFonts w:ascii="Arial" w:hAnsi="Arial" w:cs="Arial"/>
                <w:sz w:val="18"/>
                <w:szCs w:val="18"/>
              </w:rPr>
              <w:t>Example target UE advertises BITMAP 1 and if anchor UE is in LOS; it can also respond with bitmap 1. This can minimize the size of discovery message.</w:t>
            </w:r>
          </w:p>
          <w:p w14:paraId="66A9154F" w14:textId="77777777" w:rsidR="00210B43" w:rsidRDefault="00210B43">
            <w:pPr>
              <w:jc w:val="both"/>
              <w:rPr>
                <w:rFonts w:ascii="Arial" w:hAnsi="Arial" w:cs="Arial"/>
                <w:sz w:val="18"/>
                <w:szCs w:val="18"/>
                <w:lang w:val="en-US"/>
              </w:rPr>
            </w:pPr>
          </w:p>
          <w:p w14:paraId="7FA36C0F" w14:textId="77777777" w:rsidR="00210B43" w:rsidRDefault="00210B43">
            <w:pPr>
              <w:jc w:val="both"/>
              <w:rPr>
                <w:rFonts w:ascii="Arial" w:hAnsi="Arial" w:cs="Arial"/>
                <w:sz w:val="18"/>
                <w:szCs w:val="18"/>
                <w:lang w:val="en-US"/>
              </w:rPr>
            </w:pPr>
          </w:p>
          <w:p w14:paraId="3B758A7D" w14:textId="77777777" w:rsidR="00210B43" w:rsidRDefault="000C6AE8">
            <w:pPr>
              <w:pStyle w:val="TAC"/>
              <w:spacing w:before="20" w:after="20"/>
              <w:ind w:left="57" w:right="57"/>
              <w:jc w:val="left"/>
              <w:rPr>
                <w:lang w:val="en-US" w:eastAsia="zh-CN"/>
              </w:rPr>
            </w:pPr>
            <w:r>
              <w:rPr>
                <w:rFonts w:cs="Arial"/>
                <w:szCs w:val="18"/>
                <w:lang w:val="en-US"/>
              </w:rPr>
              <w:t xml:space="preserve"> </w:t>
            </w:r>
          </w:p>
        </w:tc>
      </w:tr>
      <w:tr w:rsidR="00210B43" w14:paraId="2828A97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6EB438" w14:textId="77777777" w:rsidR="00210B43" w:rsidRDefault="000C6AE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2048FE8" w14:textId="77777777" w:rsidR="00210B43" w:rsidRDefault="000C6AE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411564E" w14:textId="77777777" w:rsidR="00210B43" w:rsidRDefault="000C6AE8">
            <w:pPr>
              <w:pStyle w:val="TAC"/>
              <w:spacing w:before="20" w:after="20"/>
              <w:ind w:left="57" w:right="57"/>
              <w:jc w:val="left"/>
              <w:rPr>
                <w:lang w:val="en-US"/>
              </w:rPr>
            </w:pPr>
            <w:bookmarkStart w:id="4" w:name="_Hlk132885443"/>
            <w:r>
              <w:rPr>
                <w:lang w:val="en-US" w:eastAsia="zh-CN"/>
              </w:rPr>
              <w:t>Discovery messages should aid in first level anchor UE/server UE selection so at least the capability  information related to roles (c1, c2,) should be included. From the status attributes, at least s3 is essential in order to discover the role of “Located UE”, needed for absolute positioning, but the other two status attributes seem useful as well. Also network information in particular IC/OOC is useful in order to determine whether to select server UE or connect to LMF. Also some form of mobility indication may be useful such as d4. More detailed information can be exchanged over SLPP.</w:t>
            </w:r>
            <w:bookmarkEnd w:id="4"/>
          </w:p>
        </w:tc>
      </w:tr>
      <w:tr w:rsidR="00210B43" w14:paraId="70FCCB6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F9C40A" w14:textId="77777777" w:rsidR="00210B43" w:rsidRDefault="000C6AE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1AE2765C" w14:textId="77777777" w:rsidR="00210B43" w:rsidRDefault="000C6AE8">
            <w:pPr>
              <w:pStyle w:val="TAC"/>
              <w:spacing w:before="20" w:after="20"/>
              <w:ind w:left="57" w:right="57"/>
              <w:jc w:val="left"/>
              <w:rPr>
                <w:lang w:val="en-US"/>
              </w:rPr>
            </w:pPr>
            <w:r>
              <w:rPr>
                <w:lang w:val="en-US"/>
              </w:rPr>
              <w:t>c1, c2, c3, s1, s2, s3, n1, n2, n3</w:t>
            </w:r>
          </w:p>
        </w:tc>
        <w:tc>
          <w:tcPr>
            <w:tcW w:w="3176" w:type="pct"/>
            <w:tcBorders>
              <w:top w:val="single" w:sz="4" w:space="0" w:color="auto"/>
              <w:left w:val="single" w:sz="4" w:space="0" w:color="auto"/>
              <w:bottom w:val="single" w:sz="4" w:space="0" w:color="auto"/>
              <w:right w:val="single" w:sz="4" w:space="0" w:color="auto"/>
            </w:tcBorders>
          </w:tcPr>
          <w:p w14:paraId="7CE3648F" w14:textId="77777777" w:rsidR="00210B43" w:rsidRDefault="000C6AE8">
            <w:pPr>
              <w:pStyle w:val="TAC"/>
              <w:spacing w:before="20" w:after="20"/>
              <w:ind w:left="57" w:right="57"/>
              <w:jc w:val="left"/>
              <w:rPr>
                <w:lang w:val="en-US"/>
              </w:rPr>
            </w:pPr>
            <w:r>
              <w:rPr>
                <w:lang w:val="en-US"/>
              </w:rPr>
              <w:t>Capability</w:t>
            </w:r>
          </w:p>
          <w:p w14:paraId="3A95CA8B" w14:textId="77777777" w:rsidR="00210B43" w:rsidRDefault="000C6AE8">
            <w:pPr>
              <w:pStyle w:val="TAC"/>
              <w:spacing w:before="20" w:after="20"/>
              <w:ind w:left="57" w:right="57"/>
              <w:jc w:val="left"/>
            </w:pPr>
            <w:r>
              <w:rPr>
                <w:lang w:val="en-US"/>
              </w:rPr>
              <w:t xml:space="preserve">In our understanding, c1 and c2 is already agreed by SA2 that the UE can indicates its role </w:t>
            </w:r>
            <w:r>
              <w:t>in its list of supported roles during discovery.</w:t>
            </w:r>
          </w:p>
          <w:p w14:paraId="1F88156F" w14:textId="77777777" w:rsidR="00210B43" w:rsidRDefault="000C6AE8">
            <w:pPr>
              <w:pStyle w:val="TAC"/>
              <w:spacing w:before="20" w:after="20"/>
              <w:ind w:left="57" w:right="57"/>
              <w:jc w:val="left"/>
            </w:pPr>
            <w:r>
              <w:t>We think c3 is useful to have additional information on capability, FFS details e.g., supported frequency range, SCS, bandwidth, positioning methods.</w:t>
            </w:r>
          </w:p>
          <w:p w14:paraId="42AAFC1F" w14:textId="77777777" w:rsidR="00210B43" w:rsidRDefault="00210B43">
            <w:pPr>
              <w:pStyle w:val="TAC"/>
              <w:spacing w:before="20" w:after="20"/>
              <w:ind w:left="57" w:right="57"/>
              <w:jc w:val="left"/>
            </w:pPr>
          </w:p>
          <w:p w14:paraId="3496FEF7" w14:textId="77777777" w:rsidR="00210B43" w:rsidRDefault="000C6AE8">
            <w:pPr>
              <w:pStyle w:val="TAC"/>
              <w:spacing w:before="20" w:after="20"/>
              <w:ind w:left="57" w:right="57"/>
              <w:jc w:val="left"/>
            </w:pPr>
            <w:r>
              <w:t>Status</w:t>
            </w:r>
          </w:p>
          <w:p w14:paraId="1FC00B12" w14:textId="77777777" w:rsidR="00210B43" w:rsidRDefault="000C6AE8">
            <w:pPr>
              <w:pStyle w:val="TAC"/>
              <w:spacing w:before="20" w:after="20"/>
              <w:ind w:left="57" w:right="57"/>
              <w:jc w:val="left"/>
            </w:pPr>
            <w:r>
              <w:rPr>
                <w:lang w:val="en-US"/>
              </w:rPr>
              <w:t xml:space="preserve">For s1 and s2. The UE will include its role </w:t>
            </w:r>
            <w:r>
              <w:t>in its list of supported roles during discovery if it is able to do at that time.</w:t>
            </w:r>
          </w:p>
          <w:p w14:paraId="25757401" w14:textId="77777777" w:rsidR="00210B43" w:rsidRDefault="000C6AE8">
            <w:pPr>
              <w:pStyle w:val="TAC"/>
              <w:spacing w:before="20" w:after="20"/>
              <w:ind w:left="57" w:right="57"/>
              <w:jc w:val="left"/>
            </w:pPr>
            <w:r>
              <w:t>For s3, similar to s1 and s2, RAN2 does not need to do additional work referring draft TS 23.586; RAN2 don’t need to discuss about location status and Located UE role.</w:t>
            </w:r>
          </w:p>
          <w:p w14:paraId="25F00243" w14:textId="77777777" w:rsidR="00210B43" w:rsidRDefault="000C6AE8">
            <w:pPr>
              <w:pStyle w:val="NO"/>
            </w:pPr>
            <w:r>
              <w:t xml:space="preserve">NOTE: </w:t>
            </w:r>
            <w:r>
              <w:tab/>
              <w:t xml:space="preserve">The role of being “Located UE” is dynamic and can change over time, in particular if the Located UE is moving. Hence, the discovery results need to be refreshed if there is a (significant) delay between discovery and initiating of a ranging procedure with a discovered Located UE. How often this is done is up to UE implementation. </w:t>
            </w:r>
          </w:p>
          <w:p w14:paraId="03938B27" w14:textId="77777777" w:rsidR="00210B43" w:rsidRDefault="000C6AE8">
            <w:pPr>
              <w:pStyle w:val="TAC"/>
              <w:spacing w:before="20" w:after="20"/>
              <w:ind w:left="57" w:right="57"/>
              <w:jc w:val="left"/>
            </w:pPr>
            <w:r>
              <w:t>Condition</w:t>
            </w:r>
          </w:p>
          <w:p w14:paraId="4E4DFD3B" w14:textId="77777777" w:rsidR="00210B43" w:rsidRDefault="000C6AE8">
            <w:pPr>
              <w:pStyle w:val="TAC"/>
              <w:spacing w:before="20" w:after="20"/>
              <w:ind w:left="57" w:right="57"/>
              <w:jc w:val="left"/>
            </w:pPr>
            <w:r>
              <w:t>d1~d4 are not essential information.</w:t>
            </w:r>
          </w:p>
          <w:p w14:paraId="20F8A4C4" w14:textId="77777777" w:rsidR="00210B43" w:rsidRDefault="00210B43">
            <w:pPr>
              <w:pStyle w:val="TAC"/>
              <w:spacing w:before="20" w:after="20"/>
              <w:ind w:left="57" w:right="57"/>
              <w:jc w:val="left"/>
              <w:rPr>
                <w:lang w:val="en-US"/>
              </w:rPr>
            </w:pPr>
          </w:p>
          <w:p w14:paraId="7DD5AEFE" w14:textId="77777777" w:rsidR="00210B43" w:rsidRDefault="000C6AE8">
            <w:pPr>
              <w:pStyle w:val="TAC"/>
              <w:spacing w:before="20" w:after="20"/>
              <w:ind w:left="57" w:right="57"/>
              <w:jc w:val="left"/>
              <w:rPr>
                <w:lang w:val="en-US"/>
              </w:rPr>
            </w:pPr>
            <w:r>
              <w:rPr>
                <w:lang w:val="en-US"/>
              </w:rPr>
              <w:t>Network</w:t>
            </w:r>
          </w:p>
          <w:p w14:paraId="09A74488" w14:textId="77777777" w:rsidR="00210B43" w:rsidRDefault="000C6AE8">
            <w:pPr>
              <w:pStyle w:val="TAC"/>
              <w:spacing w:before="20" w:after="20"/>
              <w:ind w:left="57" w:right="57"/>
              <w:jc w:val="left"/>
              <w:rPr>
                <w:lang w:val="en-US"/>
              </w:rPr>
            </w:pPr>
            <w:r>
              <w:rPr>
                <w:lang w:val="en-US"/>
              </w:rPr>
              <w:t>n1, n2, n3 can be useful for NW assisted SL positioning or hybrid positioning.</w:t>
            </w:r>
          </w:p>
        </w:tc>
      </w:tr>
      <w:tr w:rsidR="00210B43" w14:paraId="2418C90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15136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1C95309B"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765EE9" w14:textId="77777777" w:rsidR="00210B43" w:rsidRDefault="000C6AE8">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3223D7C1" w14:textId="77777777" w:rsidR="00210B43" w:rsidRDefault="000C6AE8">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210B43" w14:paraId="02DD72F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E5CB91" w14:textId="77777777" w:rsidR="00210B43" w:rsidRDefault="000C6AE8">
            <w:pPr>
              <w:pStyle w:val="TAC"/>
              <w:spacing w:before="20" w:after="20"/>
              <w:ind w:left="57" w:right="57"/>
              <w:jc w:val="left"/>
              <w:rPr>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3BBF5D55" w14:textId="77777777" w:rsidR="00210B43" w:rsidRDefault="000C6AE8">
            <w:pPr>
              <w:pStyle w:val="TAC"/>
              <w:spacing w:before="20" w:after="20"/>
              <w:ind w:left="57" w:right="57"/>
              <w:jc w:val="left"/>
              <w:rPr>
                <w:lang w:val="en-US" w:eastAsia="zh-CN"/>
              </w:rPr>
            </w:pPr>
            <w:r>
              <w:rPr>
                <w:lang w:val="en-US"/>
              </w:rPr>
              <w:t>Support c1/c2/c3</w:t>
            </w:r>
            <w:r>
              <w:rPr>
                <w:rFonts w:hint="eastAsia"/>
                <w:lang w:val="en-US" w:eastAsia="zh-CN"/>
              </w:rPr>
              <w:t>/s</w:t>
            </w:r>
            <w:r>
              <w:rPr>
                <w:lang w:val="en-US" w:eastAsia="zh-CN"/>
              </w:rPr>
              <w:t>3/N3,</w:t>
            </w:r>
          </w:p>
          <w:p w14:paraId="376C4FAF" w14:textId="77777777" w:rsidR="00210B43" w:rsidRDefault="000C6AE8">
            <w:pPr>
              <w:pStyle w:val="TAC"/>
              <w:spacing w:before="20" w:after="20"/>
              <w:ind w:left="57" w:right="57"/>
              <w:jc w:val="left"/>
              <w:rPr>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5139C331" w14:textId="77777777" w:rsidR="00210B43" w:rsidRDefault="000C6AE8">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300207BE" w14:textId="77777777" w:rsidR="00210B43" w:rsidRDefault="000C6AE8">
            <w:pPr>
              <w:pStyle w:val="TAC"/>
              <w:spacing w:before="20" w:after="20"/>
              <w:ind w:left="57" w:right="57"/>
              <w:jc w:val="left"/>
              <w:rPr>
                <w:lang w:val="en-US" w:eastAsia="zh-CN"/>
              </w:rPr>
            </w:pPr>
            <w:r>
              <w:rPr>
                <w:lang w:val="en-US" w:eastAsia="zh-CN"/>
              </w:rPr>
              <w:t xml:space="preserve">C3 is helpful that this reduces the unnecessary PC5 link setup with limited payload in discovery message. If the anchor UE and target UE have no overlap in their position method, the following PC5 link setup and SLPP exchange are in vain and cause more </w:t>
            </w:r>
            <w:proofErr w:type="spellStart"/>
            <w:r>
              <w:rPr>
                <w:lang w:val="en-US" w:eastAsia="zh-CN"/>
              </w:rPr>
              <w:t>comsumption</w:t>
            </w:r>
            <w:proofErr w:type="spellEnd"/>
            <w:r>
              <w:rPr>
                <w:lang w:val="en-US" w:eastAsia="zh-CN"/>
              </w:rPr>
              <w:t>.</w:t>
            </w:r>
          </w:p>
          <w:p w14:paraId="58EFCECD" w14:textId="77777777" w:rsidR="00210B43" w:rsidRDefault="000C6AE8">
            <w:pPr>
              <w:pStyle w:val="TAC"/>
              <w:spacing w:before="20" w:after="20"/>
              <w:ind w:left="57" w:right="57"/>
              <w:jc w:val="left"/>
              <w:rPr>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r w:rsidR="00E14A33" w14:paraId="19E1976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4B0EB1" w14:textId="391A34FC" w:rsidR="00E14A33" w:rsidRDefault="00E14A33" w:rsidP="00E14A33">
            <w:pPr>
              <w:pStyle w:val="TAC"/>
              <w:spacing w:before="20" w:after="20"/>
              <w:ind w:left="57" w:right="57"/>
              <w:jc w:val="left"/>
              <w:rPr>
                <w:lang w:val="en-US" w:eastAsia="zh-CN"/>
              </w:rPr>
            </w:pPr>
            <w:proofErr w:type="spellStart"/>
            <w:r>
              <w:rPr>
                <w:lang w:val="en-US" w:eastAsia="zh-CN"/>
              </w:rPr>
              <w:t>CEWiT</w:t>
            </w:r>
            <w:proofErr w:type="spellEnd"/>
          </w:p>
        </w:tc>
        <w:tc>
          <w:tcPr>
            <w:tcW w:w="1102" w:type="pct"/>
            <w:tcBorders>
              <w:top w:val="single" w:sz="4" w:space="0" w:color="auto"/>
              <w:left w:val="single" w:sz="4" w:space="0" w:color="auto"/>
              <w:bottom w:val="single" w:sz="4" w:space="0" w:color="auto"/>
              <w:right w:val="single" w:sz="4" w:space="0" w:color="auto"/>
            </w:tcBorders>
          </w:tcPr>
          <w:p w14:paraId="507F8FFD" w14:textId="3D6F6FB4" w:rsidR="00E14A33" w:rsidRDefault="00E14A33" w:rsidP="00E14A33">
            <w:pPr>
              <w:pStyle w:val="TAC"/>
              <w:spacing w:before="20" w:after="20"/>
              <w:ind w:left="57" w:right="57"/>
              <w:jc w:val="left"/>
              <w:rPr>
                <w:lang w:val="en-US"/>
              </w:rPr>
            </w:pPr>
            <w:r>
              <w:rPr>
                <w:lang w:val="en-US"/>
              </w:rPr>
              <w:t>Support c1, c2, c3, s1-s3 and n3 with comment</w:t>
            </w:r>
          </w:p>
        </w:tc>
        <w:tc>
          <w:tcPr>
            <w:tcW w:w="3176" w:type="pct"/>
            <w:tcBorders>
              <w:top w:val="single" w:sz="4" w:space="0" w:color="auto"/>
              <w:left w:val="single" w:sz="4" w:space="0" w:color="auto"/>
              <w:bottom w:val="single" w:sz="4" w:space="0" w:color="auto"/>
              <w:right w:val="single" w:sz="4" w:space="0" w:color="auto"/>
            </w:tcBorders>
          </w:tcPr>
          <w:p w14:paraId="771D2328" w14:textId="77777777" w:rsidR="00E14A33" w:rsidRDefault="00E14A33" w:rsidP="00E14A33">
            <w:pPr>
              <w:pStyle w:val="TAC"/>
              <w:spacing w:before="20" w:after="20"/>
              <w:ind w:left="57" w:right="57"/>
              <w:jc w:val="left"/>
              <w:rPr>
                <w:lang w:val="en-US" w:eastAsia="zh-CN"/>
              </w:rPr>
            </w:pPr>
            <w:r>
              <w:rPr>
                <w:lang w:val="en-US" w:eastAsia="zh-CN"/>
              </w:rPr>
              <w:t>For capability we feel high level capability of supporting SLPP should be conveyed with further granularity as c1, c2 or c3 with s1-s3 status for respective capability. SLPP capability with c3 is priority from our side.</w:t>
            </w:r>
          </w:p>
          <w:p w14:paraId="33DA9C69" w14:textId="77777777" w:rsidR="00E14A33" w:rsidRDefault="00E14A33" w:rsidP="00E14A33">
            <w:pPr>
              <w:pStyle w:val="TAC"/>
              <w:spacing w:before="20" w:after="20"/>
              <w:ind w:left="57" w:right="57"/>
              <w:jc w:val="left"/>
              <w:rPr>
                <w:lang w:val="en-US" w:eastAsia="zh-CN"/>
              </w:rPr>
            </w:pPr>
            <w:r>
              <w:rPr>
                <w:lang w:val="en-US" w:eastAsia="zh-CN"/>
              </w:rPr>
              <w:t>Further PRU capability should be added, maybe as c4.</w:t>
            </w:r>
          </w:p>
          <w:p w14:paraId="48C3C822" w14:textId="64AF2AC1" w:rsidR="00E14A33" w:rsidRDefault="00E14A33" w:rsidP="00E14A33">
            <w:pPr>
              <w:pStyle w:val="TAC"/>
              <w:spacing w:before="20" w:after="20"/>
              <w:ind w:left="57" w:right="57"/>
              <w:jc w:val="left"/>
              <w:rPr>
                <w:lang w:val="en-US" w:eastAsia="zh-CN"/>
              </w:rPr>
            </w:pPr>
            <w:r>
              <w:rPr>
                <w:lang w:val="en-US" w:eastAsia="zh-CN"/>
              </w:rPr>
              <w:t xml:space="preserve">n3 is important from RAN 2 perspective as to decide the type of SLPP session and/or message exchanges. </w:t>
            </w:r>
          </w:p>
        </w:tc>
      </w:tr>
    </w:tbl>
    <w:p w14:paraId="048FC460" w14:textId="77777777" w:rsidR="00210B43" w:rsidRDefault="00210B43">
      <w:pPr>
        <w:pStyle w:val="msolistparagraph0"/>
        <w:widowControl/>
        <w:ind w:firstLineChars="0" w:firstLine="0"/>
      </w:pPr>
    </w:p>
    <w:p w14:paraId="1A6D402A" w14:textId="77777777" w:rsidR="00210B43" w:rsidRDefault="000C6AE8">
      <w:r>
        <w:rPr>
          <w:b/>
          <w:bCs/>
        </w:rPr>
        <w:t>Summary 2</w:t>
      </w:r>
      <w:r>
        <w:t xml:space="preserve">: </w:t>
      </w:r>
    </w:p>
    <w:p w14:paraId="6C4358F2" w14:textId="77777777" w:rsidR="00210B43" w:rsidRDefault="000C6AE8">
      <w:r>
        <w:t>The responses to Question 2 may be approximately summarized as follows:</w:t>
      </w:r>
    </w:p>
    <w:p w14:paraId="6EB83ABA" w14:textId="174BD32E" w:rsidR="00210B43" w:rsidRDefault="000C6AE8">
      <w:pPr>
        <w:ind w:left="284"/>
      </w:pPr>
      <w:r>
        <w:rPr>
          <w:b/>
          <w:bCs/>
        </w:rPr>
        <w:t xml:space="preserve">C3 (method, </w:t>
      </w:r>
      <w:r w:rsidR="00503CF4">
        <w:rPr>
          <w:b/>
          <w:bCs/>
        </w:rPr>
        <w:t>9</w:t>
      </w:r>
      <w:r>
        <w:rPr>
          <w:b/>
          <w:bCs/>
        </w:rPr>
        <w:t>/</w:t>
      </w:r>
      <w:r w:rsidR="008D230B">
        <w:rPr>
          <w:b/>
          <w:bCs/>
        </w:rPr>
        <w:t>19</w:t>
      </w:r>
      <w:r>
        <w:rPr>
          <w:b/>
          <w:bCs/>
        </w:rPr>
        <w:t>):</w:t>
      </w:r>
      <w:r>
        <w:rPr>
          <w:b/>
          <w:bCs/>
        </w:rPr>
        <w:tab/>
      </w:r>
      <w:r>
        <w:rPr>
          <w:b/>
          <w:bCs/>
        </w:rPr>
        <w:tab/>
      </w:r>
      <w:r>
        <w:rPr>
          <w:b/>
          <w:bCs/>
        </w:rPr>
        <w:tab/>
      </w:r>
      <w:r>
        <w:t xml:space="preserve">Intel, CATT, LG, </w:t>
      </w:r>
      <w:proofErr w:type="spellStart"/>
      <w:r>
        <w:t>InterDigital</w:t>
      </w:r>
      <w:proofErr w:type="spellEnd"/>
      <w:r>
        <w:t xml:space="preserve">, Xiaomi, Samsung, CMCC, </w:t>
      </w:r>
      <w:proofErr w:type="spellStart"/>
      <w:r w:rsidR="00E14A33">
        <w:t>CEWiT</w:t>
      </w:r>
      <w:proofErr w:type="spellEnd"/>
      <w:r w:rsidR="00E14A33">
        <w:t xml:space="preserve">, </w:t>
      </w:r>
      <w:r>
        <w:t>(Ericsson)</w:t>
      </w:r>
      <w:r>
        <w:tab/>
      </w:r>
    </w:p>
    <w:p w14:paraId="2CB1EF14" w14:textId="0D149A79" w:rsidR="00210B43" w:rsidRDefault="000C6AE8">
      <w:pPr>
        <w:ind w:left="284"/>
      </w:pPr>
      <w:r>
        <w:rPr>
          <w:b/>
          <w:bCs/>
        </w:rPr>
        <w:t xml:space="preserve">n3 (coverage status, </w:t>
      </w:r>
      <w:r w:rsidR="00475ED8">
        <w:rPr>
          <w:b/>
          <w:bCs/>
        </w:rPr>
        <w:t>9</w:t>
      </w:r>
      <w:r>
        <w:rPr>
          <w:b/>
          <w:bCs/>
        </w:rPr>
        <w:t>/</w:t>
      </w:r>
      <w:r w:rsidR="008D230B">
        <w:rPr>
          <w:b/>
          <w:bCs/>
        </w:rPr>
        <w:t>19</w:t>
      </w:r>
      <w:r>
        <w:rPr>
          <w:b/>
          <w:bCs/>
        </w:rPr>
        <w:t>):</w:t>
      </w:r>
      <w:r>
        <w:rPr>
          <w:b/>
          <w:bCs/>
        </w:rPr>
        <w:tab/>
      </w:r>
      <w:r>
        <w:t xml:space="preserve">CATT, OPPO, </w:t>
      </w:r>
      <w:proofErr w:type="spellStart"/>
      <w:r>
        <w:t>InterDigital</w:t>
      </w:r>
      <w:proofErr w:type="spellEnd"/>
      <w:r>
        <w:t>, Xiaomi, Philips, Samsung, vivo, CMCC</w:t>
      </w:r>
      <w:r w:rsidR="00503CF4">
        <w:t xml:space="preserve">, </w:t>
      </w:r>
      <w:proofErr w:type="spellStart"/>
      <w:r w:rsidR="00503CF4">
        <w:t>CEWiT</w:t>
      </w:r>
      <w:proofErr w:type="spellEnd"/>
    </w:p>
    <w:p w14:paraId="412D8F55" w14:textId="6BA529C9" w:rsidR="00210B43" w:rsidRDefault="000C6AE8">
      <w:pPr>
        <w:ind w:left="284"/>
      </w:pPr>
      <w:r>
        <w:rPr>
          <w:b/>
          <w:bCs/>
        </w:rPr>
        <w:t>d4 (mobility, 7/</w:t>
      </w:r>
      <w:r w:rsidR="008D230B">
        <w:rPr>
          <w:b/>
          <w:bCs/>
        </w:rPr>
        <w:t>19</w:t>
      </w:r>
      <w:r>
        <w:rPr>
          <w:b/>
          <w:bCs/>
        </w:rPr>
        <w:t>):</w:t>
      </w:r>
      <w:r>
        <w:rPr>
          <w:b/>
          <w:bCs/>
        </w:rPr>
        <w:tab/>
      </w:r>
      <w:r>
        <w:rPr>
          <w:b/>
          <w:bCs/>
        </w:rPr>
        <w:tab/>
      </w:r>
      <w:r>
        <w:rPr>
          <w:b/>
          <w:bCs/>
        </w:rPr>
        <w:tab/>
      </w:r>
      <w:r>
        <w:t xml:space="preserve">LG, </w:t>
      </w:r>
      <w:proofErr w:type="spellStart"/>
      <w:r>
        <w:t>Spreadtrum</w:t>
      </w:r>
      <w:proofErr w:type="spellEnd"/>
      <w:r>
        <w:t>, Sony, OPPO, Xiaomi, Philips, vivo</w:t>
      </w:r>
      <w:r>
        <w:tab/>
      </w:r>
    </w:p>
    <w:p w14:paraId="0BE08B25" w14:textId="67AE3A18" w:rsidR="00210B43" w:rsidRDefault="000C6AE8">
      <w:pPr>
        <w:ind w:left="284"/>
      </w:pPr>
      <w:r>
        <w:rPr>
          <w:b/>
          <w:bCs/>
        </w:rPr>
        <w:t>N1 (PLMN ID, 5/</w:t>
      </w:r>
      <w:r w:rsidR="008D230B">
        <w:rPr>
          <w:b/>
          <w:bCs/>
        </w:rPr>
        <w:t>19</w:t>
      </w:r>
      <w:r>
        <w:rPr>
          <w:b/>
          <w:bCs/>
        </w:rPr>
        <w:t xml:space="preserve">): </w:t>
      </w:r>
      <w:r>
        <w:rPr>
          <w:b/>
          <w:bCs/>
        </w:rPr>
        <w:tab/>
      </w:r>
      <w:r>
        <w:rPr>
          <w:b/>
          <w:bCs/>
        </w:rPr>
        <w:tab/>
      </w:r>
      <w:r>
        <w:t xml:space="preserve">CATT, Sony, Philips, Samsung, </w:t>
      </w:r>
      <w:proofErr w:type="spellStart"/>
      <w:r>
        <w:t>InterDigital</w:t>
      </w:r>
      <w:proofErr w:type="spellEnd"/>
    </w:p>
    <w:p w14:paraId="4046C70F" w14:textId="34036150" w:rsidR="00210B43" w:rsidRDefault="000C6AE8">
      <w:pPr>
        <w:ind w:left="284"/>
      </w:pPr>
      <w:r>
        <w:rPr>
          <w:b/>
          <w:bCs/>
        </w:rPr>
        <w:t>d1 (N/LOS, 4/</w:t>
      </w:r>
      <w:r w:rsidR="008D230B">
        <w:rPr>
          <w:b/>
          <w:bCs/>
        </w:rPr>
        <w:t>19</w:t>
      </w:r>
      <w:r>
        <w:rPr>
          <w:b/>
          <w:bCs/>
        </w:rPr>
        <w:t xml:space="preserve">): </w:t>
      </w:r>
      <w:r>
        <w:rPr>
          <w:b/>
          <w:bCs/>
        </w:rPr>
        <w:tab/>
      </w:r>
      <w:r>
        <w:rPr>
          <w:b/>
          <w:bCs/>
        </w:rPr>
        <w:tab/>
      </w:r>
      <w:r>
        <w:rPr>
          <w:b/>
          <w:bCs/>
        </w:rPr>
        <w:tab/>
      </w:r>
      <w:r>
        <w:t>OPPO, Xiaomi, Sony, Ericsson</w:t>
      </w:r>
    </w:p>
    <w:p w14:paraId="764F6243" w14:textId="77777777" w:rsidR="00210B43" w:rsidRDefault="00210B43">
      <w:pPr>
        <w:ind w:left="284"/>
      </w:pPr>
    </w:p>
    <w:p w14:paraId="76389BA1" w14:textId="58656945" w:rsidR="00475ED8" w:rsidRDefault="00475ED8" w:rsidP="00475ED8">
      <w:pPr>
        <w:ind w:left="284"/>
      </w:pPr>
      <w:r>
        <w:rPr>
          <w:b/>
          <w:bCs/>
        </w:rPr>
        <w:t>s1 (active anchor, 3/</w:t>
      </w:r>
      <w:r w:rsidR="008D230B">
        <w:rPr>
          <w:b/>
          <w:bCs/>
        </w:rPr>
        <w:t>19</w:t>
      </w:r>
      <w:r>
        <w:rPr>
          <w:b/>
          <w:bCs/>
        </w:rPr>
        <w:t>):</w:t>
      </w:r>
      <w:r>
        <w:rPr>
          <w:b/>
          <w:bCs/>
        </w:rPr>
        <w:tab/>
      </w:r>
      <w:r>
        <w:t xml:space="preserve">Philips, Samsung, </w:t>
      </w:r>
      <w:proofErr w:type="spellStart"/>
      <w:r>
        <w:t>CEWiT</w:t>
      </w:r>
      <w:proofErr w:type="spellEnd"/>
    </w:p>
    <w:p w14:paraId="74B77934" w14:textId="00706777" w:rsidR="00475ED8" w:rsidRDefault="00475ED8" w:rsidP="00475ED8">
      <w:pPr>
        <w:ind w:left="284"/>
      </w:pPr>
      <w:r>
        <w:rPr>
          <w:b/>
          <w:bCs/>
        </w:rPr>
        <w:t>s2 (active server, 3/</w:t>
      </w:r>
      <w:r w:rsidR="008D230B">
        <w:rPr>
          <w:b/>
          <w:bCs/>
        </w:rPr>
        <w:t>19</w:t>
      </w:r>
      <w:r>
        <w:rPr>
          <w:b/>
          <w:bCs/>
        </w:rPr>
        <w:t>):</w:t>
      </w:r>
      <w:r>
        <w:rPr>
          <w:b/>
          <w:bCs/>
        </w:rPr>
        <w:tab/>
      </w:r>
      <w:r>
        <w:rPr>
          <w:b/>
          <w:bCs/>
        </w:rPr>
        <w:tab/>
      </w:r>
      <w:r>
        <w:t xml:space="preserve">Philips, Samsung, </w:t>
      </w:r>
      <w:proofErr w:type="spellStart"/>
      <w:r>
        <w:t>CEWiT</w:t>
      </w:r>
      <w:proofErr w:type="spellEnd"/>
    </w:p>
    <w:p w14:paraId="5E79A00C" w14:textId="2A8D3A7F" w:rsidR="00210B43" w:rsidRDefault="000C6AE8">
      <w:pPr>
        <w:ind w:left="284"/>
      </w:pPr>
      <w:r>
        <w:rPr>
          <w:b/>
          <w:bCs/>
        </w:rPr>
        <w:t>n2 (cell ID, 2/</w:t>
      </w:r>
      <w:r w:rsidR="008D230B">
        <w:rPr>
          <w:b/>
          <w:bCs/>
        </w:rPr>
        <w:t>19</w:t>
      </w:r>
      <w:r>
        <w:rPr>
          <w:b/>
          <w:bCs/>
        </w:rPr>
        <w:t xml:space="preserve">): </w:t>
      </w:r>
      <w:r>
        <w:rPr>
          <w:b/>
          <w:bCs/>
        </w:rPr>
        <w:tab/>
      </w:r>
      <w:r>
        <w:rPr>
          <w:b/>
          <w:bCs/>
        </w:rPr>
        <w:tab/>
      </w:r>
      <w:r>
        <w:rPr>
          <w:b/>
          <w:bCs/>
        </w:rPr>
        <w:tab/>
      </w:r>
      <w:r>
        <w:t>CATT, Samsung</w:t>
      </w:r>
    </w:p>
    <w:p w14:paraId="7AFDC200" w14:textId="23ED0EFA" w:rsidR="00210B43" w:rsidRDefault="000C6AE8">
      <w:pPr>
        <w:ind w:left="284"/>
      </w:pPr>
      <w:r>
        <w:rPr>
          <w:b/>
          <w:bCs/>
        </w:rPr>
        <w:t>d2 (</w:t>
      </w:r>
      <w:proofErr w:type="spellStart"/>
      <w:r>
        <w:rPr>
          <w:b/>
          <w:bCs/>
        </w:rPr>
        <w:t>syncRef</w:t>
      </w:r>
      <w:proofErr w:type="spellEnd"/>
      <w:r>
        <w:rPr>
          <w:b/>
          <w:bCs/>
        </w:rPr>
        <w:t>, 2/</w:t>
      </w:r>
      <w:r w:rsidR="008D230B">
        <w:rPr>
          <w:b/>
          <w:bCs/>
        </w:rPr>
        <w:t>19</w:t>
      </w:r>
      <w:r>
        <w:rPr>
          <w:b/>
          <w:bCs/>
        </w:rPr>
        <w:t xml:space="preserve">): </w:t>
      </w:r>
      <w:r>
        <w:rPr>
          <w:b/>
          <w:bCs/>
        </w:rPr>
        <w:tab/>
      </w:r>
      <w:r>
        <w:rPr>
          <w:b/>
          <w:bCs/>
        </w:rPr>
        <w:tab/>
      </w:r>
      <w:r>
        <w:rPr>
          <w:b/>
          <w:bCs/>
        </w:rPr>
        <w:tab/>
      </w:r>
      <w:r>
        <w:t>OPPO, Xiaomi</w:t>
      </w:r>
      <w:r>
        <w:tab/>
      </w:r>
    </w:p>
    <w:p w14:paraId="77CB87EC" w14:textId="77777777" w:rsidR="00475ED8" w:rsidRDefault="00475ED8">
      <w:pPr>
        <w:ind w:firstLine="284"/>
        <w:rPr>
          <w:b/>
          <w:bCs/>
        </w:rPr>
      </w:pPr>
    </w:p>
    <w:p w14:paraId="35823A53" w14:textId="5D50975C" w:rsidR="00210B43" w:rsidRDefault="000C6AE8">
      <w:pPr>
        <w:ind w:firstLine="284"/>
      </w:pPr>
      <w:r>
        <w:rPr>
          <w:b/>
          <w:bCs/>
        </w:rPr>
        <w:t>other</w:t>
      </w:r>
      <w:r>
        <w:t>: individual companies also proposed diverse "Other" options such as:</w:t>
      </w:r>
    </w:p>
    <w:p w14:paraId="600464BF" w14:textId="77777777" w:rsidR="00210B43" w:rsidRDefault="000C6AE8">
      <w:r>
        <w:tab/>
      </w:r>
      <w:r>
        <w:tab/>
      </w:r>
      <w:r>
        <w:tab/>
      </w:r>
      <w:r>
        <w:tab/>
      </w:r>
      <w:r>
        <w:tab/>
      </w:r>
      <w:r>
        <w:tab/>
      </w:r>
      <w:r>
        <w:tab/>
      </w:r>
      <w:r>
        <w:tab/>
      </w:r>
      <w:r>
        <w:tab/>
        <w:t>AS info: bandwidth/update rate, FR type, Credentials, QoS-related meas. report</w:t>
      </w:r>
    </w:p>
    <w:p w14:paraId="2399E5CE" w14:textId="77777777" w:rsidR="00210B43" w:rsidRDefault="000C6AE8">
      <w:r>
        <w:tab/>
      </w:r>
      <w:r>
        <w:tab/>
      </w:r>
      <w:r>
        <w:tab/>
      </w:r>
      <w:r>
        <w:tab/>
      </w:r>
      <w:r>
        <w:tab/>
      </w:r>
      <w:r>
        <w:tab/>
      </w:r>
      <w:r>
        <w:tab/>
      </w:r>
      <w:r>
        <w:tab/>
      </w:r>
      <w:r>
        <w:tab/>
        <w:t>Status info: battery power, load</w:t>
      </w:r>
    </w:p>
    <w:p w14:paraId="6211D152" w14:textId="77777777" w:rsidR="00210B43" w:rsidRDefault="00210B43"/>
    <w:p w14:paraId="60982D8C" w14:textId="77777777" w:rsidR="00210B43" w:rsidRDefault="000C6AE8">
      <w:r>
        <w:t xml:space="preserve">From the results, we observe that </w:t>
      </w:r>
    </w:p>
    <w:p w14:paraId="4918503D" w14:textId="77777777" w:rsidR="00210B43" w:rsidRDefault="000C6AE8">
      <w:pPr>
        <w:pStyle w:val="ListParagraph"/>
        <w:numPr>
          <w:ilvl w:val="0"/>
          <w:numId w:val="13"/>
        </w:numPr>
      </w:pPr>
      <w:r>
        <w:t xml:space="preserve">there is no clear majority with active support for specific parameter, </w:t>
      </w:r>
      <w:proofErr w:type="spellStart"/>
      <w:r>
        <w:t>ie</w:t>
      </w:r>
      <w:proofErr w:type="spellEnd"/>
      <w:r>
        <w:t xml:space="preserve"> no parameter is deemed sufficiently essential for (mandatory) inclusion into the discovery message in all scenarios, </w:t>
      </w:r>
    </w:p>
    <w:p w14:paraId="44CB2214" w14:textId="77777777" w:rsidR="00210B43" w:rsidRDefault="00210B43">
      <w:pPr>
        <w:pStyle w:val="ListParagraph"/>
      </w:pPr>
    </w:p>
    <w:p w14:paraId="3FE74503" w14:textId="77777777" w:rsidR="00210B43" w:rsidRDefault="000C6AE8">
      <w:pPr>
        <w:pStyle w:val="ListParagraph"/>
        <w:numPr>
          <w:ilvl w:val="0"/>
          <w:numId w:val="13"/>
        </w:numPr>
      </w:pPr>
      <w:r>
        <w:t>any auxiliary discovery information should be short and succinct to avoid overhead,</w:t>
      </w:r>
    </w:p>
    <w:p w14:paraId="264F6593" w14:textId="77777777" w:rsidR="00210B43" w:rsidRDefault="00210B43">
      <w:pPr>
        <w:pStyle w:val="ListParagraph"/>
      </w:pPr>
    </w:p>
    <w:p w14:paraId="4EF877F1" w14:textId="77777777" w:rsidR="00210B43" w:rsidRDefault="000C6AE8">
      <w:pPr>
        <w:pStyle w:val="ListParagraph"/>
        <w:numPr>
          <w:ilvl w:val="0"/>
          <w:numId w:val="13"/>
        </w:numPr>
      </w:pPr>
      <w:r>
        <w:t xml:space="preserve">avoiding duplication with subsequent capability signalling is desirable but not all auxiliary discovery information is of pure capability nature, it </w:t>
      </w:r>
      <w:proofErr w:type="gramStart"/>
      <w:r>
        <w:t>includes also</w:t>
      </w:r>
      <w:proofErr w:type="gramEnd"/>
      <w:r>
        <w:t xml:space="preserve"> status, configuration and network information.</w:t>
      </w:r>
    </w:p>
    <w:p w14:paraId="2D1E3397" w14:textId="77777777" w:rsidR="00210B43" w:rsidRDefault="00210B43"/>
    <w:p w14:paraId="7AADF5ED" w14:textId="77777777" w:rsidR="00210B43" w:rsidRDefault="000C6AE8">
      <w:pPr>
        <w:jc w:val="both"/>
      </w:pPr>
      <w:r>
        <w:lastRenderedPageBreak/>
        <w:t>The difficulty in reaching consensus on concrete parameters may lie in that different UE roles imply different "essential" parameters:</w:t>
      </w:r>
    </w:p>
    <w:p w14:paraId="7EC08FA3" w14:textId="77777777" w:rsidR="00210B43" w:rsidRDefault="000C6AE8">
      <w:pPr>
        <w:pStyle w:val="ListParagraph"/>
        <w:numPr>
          <w:ilvl w:val="0"/>
          <w:numId w:val="13"/>
        </w:numPr>
        <w:jc w:val="both"/>
      </w:pPr>
      <w:r>
        <w:t xml:space="preserve">a server UE should report supported positioning methods but an anchor UE would not, </w:t>
      </w:r>
    </w:p>
    <w:p w14:paraId="3C535ADF" w14:textId="77777777" w:rsidR="00210B43" w:rsidRDefault="000C6AE8">
      <w:pPr>
        <w:pStyle w:val="ListParagraph"/>
        <w:numPr>
          <w:ilvl w:val="0"/>
          <w:numId w:val="13"/>
        </w:numPr>
        <w:jc w:val="both"/>
      </w:pPr>
      <w:r>
        <w:t>an anchor UE may indicate max. supported bandwidth or NLOS condition, but a server UE would not,</w:t>
      </w:r>
    </w:p>
    <w:p w14:paraId="64D20430" w14:textId="77777777" w:rsidR="00210B43" w:rsidRDefault="000C6AE8">
      <w:pPr>
        <w:pStyle w:val="ListParagraph"/>
        <w:numPr>
          <w:ilvl w:val="0"/>
          <w:numId w:val="13"/>
        </w:numPr>
        <w:jc w:val="both"/>
      </w:pPr>
      <w:r>
        <w:t>coverage and mobility may play role in high-quality absolute positioning (</w:t>
      </w:r>
      <w:proofErr w:type="spellStart"/>
      <w:r>
        <w:t>eg</w:t>
      </w:r>
      <w:proofErr w:type="spellEnd"/>
      <w:r>
        <w:t xml:space="preserve">, </w:t>
      </w:r>
      <w:proofErr w:type="spellStart"/>
      <w:r>
        <w:t>Uu</w:t>
      </w:r>
      <w:proofErr w:type="spellEnd"/>
      <w:r>
        <w:t xml:space="preserve"> + PC5) but may be irrelevant for rough local ranging based on PC5 only</w:t>
      </w:r>
    </w:p>
    <w:p w14:paraId="67F783D8" w14:textId="77777777" w:rsidR="00210B43" w:rsidRDefault="000C6AE8">
      <w:pPr>
        <w:pStyle w:val="ListParagraph"/>
        <w:numPr>
          <w:ilvl w:val="0"/>
          <w:numId w:val="13"/>
        </w:numPr>
        <w:jc w:val="both"/>
      </w:pPr>
      <w:r>
        <w:t>session-based group positioning may imply ciphering of sensitive information and need of credentials (</w:t>
      </w:r>
      <w:proofErr w:type="spellStart"/>
      <w:r>
        <w:t>eg</w:t>
      </w:r>
      <w:proofErr w:type="spellEnd"/>
      <w:r>
        <w:t xml:space="preserve"> asset / user tracking) while session-less relative ranging may require / benefit from low-latency signalling (</w:t>
      </w:r>
      <w:proofErr w:type="spellStart"/>
      <w:r>
        <w:t>eg</w:t>
      </w:r>
      <w:proofErr w:type="spellEnd"/>
      <w:r>
        <w:t>, for collision avoidance purposes under fast mobility).</w:t>
      </w:r>
    </w:p>
    <w:p w14:paraId="1D89F094" w14:textId="77777777" w:rsidR="00210B43" w:rsidRDefault="00210B43">
      <w:pPr>
        <w:pStyle w:val="ListParagraph"/>
        <w:jc w:val="both"/>
      </w:pPr>
    </w:p>
    <w:p w14:paraId="4FDF21F3" w14:textId="77777777" w:rsidR="00210B43" w:rsidRDefault="000C6AE8">
      <w:r>
        <w:t>In view of Proposal 1, it seems the best way forward could be to discuss:</w:t>
      </w:r>
    </w:p>
    <w:p w14:paraId="3E264C5B" w14:textId="77777777" w:rsidR="00210B43" w:rsidRDefault="000C6AE8">
      <w:pPr>
        <w:pStyle w:val="ListParagraph"/>
        <w:numPr>
          <w:ilvl w:val="0"/>
          <w:numId w:val="11"/>
        </w:numPr>
        <w:jc w:val="both"/>
      </w:pPr>
      <w:r>
        <w:t xml:space="preserve">whether the parameters in the discovery SLPP </w:t>
      </w:r>
      <w:proofErr w:type="spellStart"/>
      <w:r>
        <w:t>metafield</w:t>
      </w:r>
      <w:proofErr w:type="spellEnd"/>
      <w:r>
        <w:t xml:space="preserve"> should be selected </w:t>
      </w:r>
      <w:r>
        <w:rPr>
          <w:b/>
          <w:bCs/>
        </w:rPr>
        <w:t>depending on the underlying primary UE role</w:t>
      </w:r>
      <w:r>
        <w:t xml:space="preserve"> (for example, a server UE may additionally indicate supported methods, but anchor UE may indicate only QoS-related info such as NLOS/BW, whereby the target UE may advertise PLMN / cell ID). This could be a way to efficiently organize the discovery content.</w:t>
      </w:r>
    </w:p>
    <w:p w14:paraId="5E4C1A2B" w14:textId="77777777" w:rsidR="00210B43" w:rsidRDefault="00210B43">
      <w:pPr>
        <w:pStyle w:val="ListParagraph"/>
        <w:ind w:left="777"/>
        <w:jc w:val="both"/>
      </w:pPr>
    </w:p>
    <w:p w14:paraId="2894DF08" w14:textId="77777777" w:rsidR="00210B43" w:rsidRDefault="000C6AE8">
      <w:pPr>
        <w:pStyle w:val="ListParagraph"/>
        <w:numPr>
          <w:ilvl w:val="0"/>
          <w:numId w:val="11"/>
        </w:numPr>
        <w:jc w:val="both"/>
      </w:pPr>
      <w:r>
        <w:t xml:space="preserve">whether the discovery SLPP </w:t>
      </w:r>
      <w:proofErr w:type="spellStart"/>
      <w:r>
        <w:t>metafield</w:t>
      </w:r>
      <w:proofErr w:type="spellEnd"/>
      <w:r>
        <w:t xml:space="preserve"> contains only pre-defined parameters for each specific UE role, or can be also </w:t>
      </w:r>
      <w:r>
        <w:rPr>
          <w:b/>
          <w:bCs/>
        </w:rPr>
        <w:t>optionally expanded with other parameters</w:t>
      </w:r>
      <w:r>
        <w:t xml:space="preserve"> depending on context, application and/or implementation. This could be a simple approach to controlling discovery overhead without compromising on selection efficiency, our two main objectives.</w:t>
      </w:r>
    </w:p>
    <w:p w14:paraId="723CEF99" w14:textId="77777777" w:rsidR="00210B43" w:rsidRDefault="00210B43"/>
    <w:p w14:paraId="26C0BB8B" w14:textId="77777777" w:rsidR="00210B43" w:rsidRDefault="000C6AE8">
      <w:pPr>
        <w:jc w:val="both"/>
        <w:rPr>
          <w:b/>
          <w:bCs/>
        </w:rPr>
      </w:pPr>
      <w:commentRangeStart w:id="5"/>
      <w:commentRangeStart w:id="6"/>
      <w:r>
        <w:rPr>
          <w:b/>
          <w:bCs/>
        </w:rPr>
        <w:t xml:space="preserve">Proposal 2: RAN2 to agree that the UE role information is indicated first in the discovery SLPP </w:t>
      </w:r>
      <w:proofErr w:type="spellStart"/>
      <w:r>
        <w:rPr>
          <w:b/>
          <w:bCs/>
        </w:rPr>
        <w:t>metafield</w:t>
      </w:r>
      <w:proofErr w:type="spellEnd"/>
      <w:r>
        <w:rPr>
          <w:b/>
          <w:bCs/>
        </w:rPr>
        <w:t>, and any other fields (if any) indicate parameter(s) essential to the indicated UE role.</w:t>
      </w:r>
    </w:p>
    <w:p w14:paraId="4AE779D2" w14:textId="77777777" w:rsidR="00210B43" w:rsidRDefault="000C6AE8">
      <w:pPr>
        <w:jc w:val="both"/>
        <w:rPr>
          <w:b/>
          <w:bCs/>
        </w:rPr>
      </w:pPr>
      <w:r>
        <w:rPr>
          <w:b/>
          <w:bCs/>
        </w:rPr>
        <w:t xml:space="preserve">Proposal 3: RAN2 to agree that the discovery SLPP </w:t>
      </w:r>
      <w:proofErr w:type="spellStart"/>
      <w:r>
        <w:rPr>
          <w:b/>
          <w:bCs/>
        </w:rPr>
        <w:t>metafield</w:t>
      </w:r>
      <w:proofErr w:type="spellEnd"/>
      <w:r>
        <w:rPr>
          <w:b/>
          <w:bCs/>
        </w:rPr>
        <w:t xml:space="preserve"> contains mandatory fields for pre-defined content and optional fields for variable content (if any). FFS details such as max. length limits.</w:t>
      </w:r>
      <w:commentRangeEnd w:id="5"/>
      <w:r w:rsidR="00E46B9F">
        <w:rPr>
          <w:rStyle w:val="CommentReference"/>
        </w:rPr>
        <w:commentReference w:id="5"/>
      </w:r>
      <w:commentRangeEnd w:id="6"/>
      <w:r w:rsidR="00264127">
        <w:rPr>
          <w:rStyle w:val="CommentReference"/>
        </w:rPr>
        <w:commentReference w:id="6"/>
      </w:r>
    </w:p>
    <w:p w14:paraId="5A33FE2B" w14:textId="77777777" w:rsidR="00210B43" w:rsidRDefault="000C6AE8">
      <w:pPr>
        <w:jc w:val="both"/>
        <w:rPr>
          <w:b/>
          <w:bCs/>
        </w:rPr>
      </w:pPr>
      <w:commentRangeStart w:id="7"/>
      <w:commentRangeStart w:id="8"/>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commentRangeEnd w:id="7"/>
      <w:r w:rsidR="00E46B9F">
        <w:rPr>
          <w:rStyle w:val="CommentReference"/>
        </w:rPr>
        <w:commentReference w:id="7"/>
      </w:r>
      <w:commentRangeEnd w:id="8"/>
      <w:r w:rsidR="00264127">
        <w:rPr>
          <w:rStyle w:val="CommentReference"/>
        </w:rPr>
        <w:commentReference w:id="8"/>
      </w:r>
    </w:p>
    <w:p w14:paraId="066FE3F9" w14:textId="77777777" w:rsidR="00210B43" w:rsidRDefault="00210B43"/>
    <w:p w14:paraId="0D897C6F" w14:textId="77777777" w:rsidR="00210B43" w:rsidRDefault="000C6AE8">
      <w:pPr>
        <w:pStyle w:val="Heading1"/>
      </w:pPr>
      <w:r>
        <w:tab/>
        <w:t>Conclusion</w:t>
      </w:r>
    </w:p>
    <w:p w14:paraId="6E7771E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7759CB56" w14:textId="77777777" w:rsidR="00210B43" w:rsidRDefault="000C6AE8">
      <w:pPr>
        <w:jc w:val="both"/>
        <w:rPr>
          <w:b/>
          <w:bCs/>
        </w:rPr>
      </w:pPr>
      <w:r>
        <w:rPr>
          <w:b/>
          <w:bCs/>
        </w:rPr>
        <w:t xml:space="preserve">Proposal 2: RAN2 to agree that the UE role information is indicated first in the discovery SLPP </w:t>
      </w:r>
      <w:proofErr w:type="spellStart"/>
      <w:r>
        <w:rPr>
          <w:b/>
          <w:bCs/>
        </w:rPr>
        <w:t>metafield</w:t>
      </w:r>
      <w:proofErr w:type="spellEnd"/>
      <w:r>
        <w:rPr>
          <w:b/>
          <w:bCs/>
        </w:rPr>
        <w:t>, and any other fields (if any) indicate parameter(s) essential to the indicated UE role.</w:t>
      </w:r>
    </w:p>
    <w:p w14:paraId="4ADA9E66" w14:textId="77777777" w:rsidR="00210B43" w:rsidRDefault="000C6AE8">
      <w:pPr>
        <w:jc w:val="both"/>
        <w:rPr>
          <w:b/>
          <w:bCs/>
        </w:rPr>
      </w:pPr>
      <w:r>
        <w:rPr>
          <w:b/>
          <w:bCs/>
        </w:rPr>
        <w:t xml:space="preserve">Proposal 3: RAN2 to agree that the discovery SLPP </w:t>
      </w:r>
      <w:proofErr w:type="spellStart"/>
      <w:r>
        <w:rPr>
          <w:b/>
          <w:bCs/>
        </w:rPr>
        <w:t>metafield</w:t>
      </w:r>
      <w:proofErr w:type="spellEnd"/>
      <w:r>
        <w:rPr>
          <w:b/>
          <w:bCs/>
        </w:rPr>
        <w:t xml:space="preserve"> contains mandatory fields for pre-defined content and optional fields for variable content (if any). FFS details such as max. length limits.</w:t>
      </w:r>
    </w:p>
    <w:p w14:paraId="3FFB8825" w14:textId="77777777" w:rsidR="00210B43" w:rsidRDefault="000C6AE8">
      <w:pPr>
        <w:jc w:val="both"/>
        <w:rPr>
          <w:b/>
          <w:bCs/>
        </w:rPr>
      </w:pPr>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p>
    <w:p w14:paraId="2FA2CC28" w14:textId="77777777" w:rsidR="00210B43" w:rsidRDefault="00210B43"/>
    <w:sectPr w:rsidR="00210B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date="2023-04-24T17:50:00Z" w:initials="A">
    <w:p w14:paraId="1E7A3201" w14:textId="2DD337C5" w:rsidR="00E46B9F" w:rsidRDefault="00E46B9F">
      <w:pPr>
        <w:pStyle w:val="CommentText"/>
      </w:pPr>
      <w:r>
        <w:rPr>
          <w:rStyle w:val="CommentReference"/>
        </w:rPr>
        <w:annotationRef/>
      </w:r>
      <w:r>
        <w:rPr>
          <w:rFonts w:hint="eastAsia"/>
          <w:lang w:val="en-US" w:eastAsia="zh-CN"/>
        </w:rPr>
        <w:t>There is no discussion on this. We prefer to postpone this two proposals.</w:t>
      </w:r>
    </w:p>
  </w:comment>
  <w:comment w:id="6" w:author="Author" w:date="2023-04-24T13:39:00Z" w:initials="A">
    <w:p w14:paraId="166017A7" w14:textId="3D800333" w:rsidR="00264127" w:rsidRDefault="00264127">
      <w:pPr>
        <w:pStyle w:val="CommentText"/>
      </w:pPr>
      <w:r>
        <w:rPr>
          <w:rStyle w:val="CommentReference"/>
        </w:rPr>
        <w:annotationRef/>
      </w:r>
      <w:r>
        <w:t xml:space="preserve">Strictly speaking, </w:t>
      </w:r>
      <w:r w:rsidR="00991B38">
        <w:t xml:space="preserve">most </w:t>
      </w:r>
      <w:r>
        <w:t xml:space="preserve">companies </w:t>
      </w:r>
      <w:r w:rsidR="007933A3">
        <w:t xml:space="preserve">want </w:t>
      </w:r>
      <w:r>
        <w:t xml:space="preserve">some parameters </w:t>
      </w:r>
      <w:r w:rsidR="00991B38">
        <w:t xml:space="preserve">to be </w:t>
      </w:r>
      <w:r>
        <w:t xml:space="preserve">sent via </w:t>
      </w:r>
      <w:r w:rsidR="007933A3">
        <w:t xml:space="preserve">the </w:t>
      </w:r>
      <w:r>
        <w:t xml:space="preserve">SLPP </w:t>
      </w:r>
      <w:proofErr w:type="spellStart"/>
      <w:r>
        <w:t>metafield</w:t>
      </w:r>
      <w:proofErr w:type="spellEnd"/>
      <w:r>
        <w:t xml:space="preserve"> </w:t>
      </w:r>
      <w:r w:rsidR="007933A3">
        <w:t xml:space="preserve">for </w:t>
      </w:r>
      <w:r>
        <w:t>discovery and selection</w:t>
      </w:r>
      <w:r w:rsidR="007933A3">
        <w:t xml:space="preserve"> purposes</w:t>
      </w:r>
      <w:r>
        <w:t>, but could not agree on concrete parameter</w:t>
      </w:r>
      <w:r w:rsidR="007933A3">
        <w:t>s</w:t>
      </w:r>
      <w:r>
        <w:t>. This is an attempt to break the deadlock.</w:t>
      </w:r>
    </w:p>
    <w:p w14:paraId="3F4581CB" w14:textId="77777777" w:rsidR="00264127" w:rsidRDefault="00264127">
      <w:pPr>
        <w:pStyle w:val="CommentText"/>
      </w:pPr>
    </w:p>
    <w:p w14:paraId="04648F8D" w14:textId="77777777" w:rsidR="007933A3" w:rsidRDefault="00264127">
      <w:pPr>
        <w:pStyle w:val="CommentText"/>
      </w:pPr>
      <w:r>
        <w:t xml:space="preserve">Please note that </w:t>
      </w:r>
      <w:r w:rsidRPr="007933A3">
        <w:rPr>
          <w:b/>
          <w:bCs/>
        </w:rPr>
        <w:t>Proposal 2</w:t>
      </w:r>
      <w:r>
        <w:t xml:space="preserve"> is effectively corollary of Proposal 1. </w:t>
      </w:r>
    </w:p>
    <w:p w14:paraId="5B040BA2" w14:textId="77777777" w:rsidR="007933A3" w:rsidRDefault="007933A3">
      <w:pPr>
        <w:pStyle w:val="CommentText"/>
      </w:pPr>
    </w:p>
    <w:p w14:paraId="35830695" w14:textId="20E3B784" w:rsidR="00264127" w:rsidRDefault="00264127">
      <w:pPr>
        <w:pStyle w:val="CommentText"/>
      </w:pPr>
      <w:r w:rsidRPr="007933A3">
        <w:rPr>
          <w:b/>
          <w:bCs/>
        </w:rPr>
        <w:t>Proposal 3</w:t>
      </w:r>
      <w:r>
        <w:t xml:space="preserve"> on its own also does not have technical </w:t>
      </w:r>
      <w:r w:rsidR="00FA513E">
        <w:t>merit without further discussion</w:t>
      </w:r>
      <w:r>
        <w:t xml:space="preserve">, it is meant </w:t>
      </w:r>
      <w:r w:rsidR="00FA513E">
        <w:t>to put some agreeable structure to facilitate such disc</w:t>
      </w:r>
      <w:r w:rsidR="00991B38">
        <w:t>u</w:t>
      </w:r>
      <w:r w:rsidR="00FA513E">
        <w:t>ssion</w:t>
      </w:r>
      <w:r>
        <w:t>.</w:t>
      </w:r>
    </w:p>
  </w:comment>
  <w:comment w:id="7" w:author="Author" w:date="2023-04-24T17:50:00Z" w:initials="A">
    <w:p w14:paraId="6CC8C7D2" w14:textId="21FA6826" w:rsidR="00E46B9F" w:rsidRDefault="00E46B9F">
      <w:pPr>
        <w:pStyle w:val="CommentText"/>
      </w:pPr>
      <w:r>
        <w:rPr>
          <w:rStyle w:val="CommentReference"/>
        </w:rPr>
        <w:annotationRef/>
      </w:r>
      <w:r>
        <w:rPr>
          <w:rFonts w:hint="eastAsia"/>
          <w:lang w:val="en-US" w:eastAsia="zh-CN"/>
        </w:rPr>
        <w:t xml:space="preserve">We are not sure it is understanding from all the proponents. From our point of view, the anchor UEs should also broadcast the supported methods for target UE to determine whether the anchor UE can be selected for the </w:t>
      </w:r>
      <w:proofErr w:type="spellStart"/>
      <w:r>
        <w:rPr>
          <w:rFonts w:hint="eastAsia"/>
          <w:lang w:val="en-US" w:eastAsia="zh-CN"/>
        </w:rPr>
        <w:t>intented</w:t>
      </w:r>
      <w:proofErr w:type="spellEnd"/>
      <w:r>
        <w:rPr>
          <w:rFonts w:hint="eastAsia"/>
          <w:lang w:val="en-US" w:eastAsia="zh-CN"/>
        </w:rPr>
        <w:t xml:space="preserve"> positioning method.</w:t>
      </w:r>
    </w:p>
  </w:comment>
  <w:comment w:id="8" w:author="Author" w:date="2023-04-24T13:43:00Z" w:initials="A">
    <w:p w14:paraId="2E70C58F" w14:textId="54265A7A" w:rsidR="00264127" w:rsidRDefault="00264127" w:rsidP="001D5D34">
      <w:pPr>
        <w:pStyle w:val="CommentText"/>
      </w:pPr>
      <w:r>
        <w:rPr>
          <w:rStyle w:val="CommentReference"/>
        </w:rPr>
        <w:annotationRef/>
      </w:r>
      <w:r w:rsidR="001D5D34">
        <w:t>The intention here is to formalize the only common view that server UE should advertise supported methods. A</w:t>
      </w:r>
      <w:r>
        <w:t xml:space="preserve">nchor UE functionality </w:t>
      </w:r>
      <w:r w:rsidR="001D5D34">
        <w:t xml:space="preserve">should </w:t>
      </w:r>
      <w:r>
        <w:t xml:space="preserve">not </w:t>
      </w:r>
      <w:r w:rsidR="001D5D34">
        <w:t xml:space="preserve">be </w:t>
      </w:r>
      <w:r>
        <w:t>precluded</w:t>
      </w:r>
      <w:r w:rsidR="001D5D34">
        <w:t xml:space="preserve">, it is simply left FF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A3201" w15:done="0"/>
  <w15:commentEx w15:paraId="35830695" w15:paraIdParent="1E7A3201" w15:done="0"/>
  <w15:commentEx w15:paraId="6CC8C7D2" w15:done="0"/>
  <w15:commentEx w15:paraId="2E70C58F" w15:paraIdParent="6CC8C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EE" w16cex:dateUtc="2023-04-24T09:50:00Z"/>
  <w16cex:commentExtensible w16cex:durableId="27F10513" w16cex:dateUtc="2023-04-24T11:39:00Z"/>
  <w16cex:commentExtensible w16cex:durableId="27F13FD8" w16cex:dateUtc="2023-04-24T09:50:00Z"/>
  <w16cex:commentExtensible w16cex:durableId="27F105FA" w16cex:dateUtc="2023-04-24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A3201" w16cid:durableId="27F13FEE"/>
  <w16cid:commentId w16cid:paraId="35830695" w16cid:durableId="27F10513"/>
  <w16cid:commentId w16cid:paraId="6CC8C7D2" w16cid:durableId="27F13FD8"/>
  <w16cid:commentId w16cid:paraId="2E70C58F" w16cid:durableId="27F10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0501" w14:textId="77777777" w:rsidR="00920571" w:rsidRDefault="00920571">
      <w:pPr>
        <w:spacing w:after="0"/>
      </w:pPr>
      <w:r>
        <w:separator/>
      </w:r>
    </w:p>
  </w:endnote>
  <w:endnote w:type="continuationSeparator" w:id="0">
    <w:p w14:paraId="3A867AF7" w14:textId="77777777" w:rsidR="00920571" w:rsidRDefault="00920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0CC30" w14:textId="77777777" w:rsidR="00920571" w:rsidRDefault="00920571">
      <w:pPr>
        <w:spacing w:after="0"/>
      </w:pPr>
      <w:r>
        <w:separator/>
      </w:r>
    </w:p>
  </w:footnote>
  <w:footnote w:type="continuationSeparator" w:id="0">
    <w:p w14:paraId="2B4BC3C2" w14:textId="77777777" w:rsidR="00920571" w:rsidRDefault="009205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990501"/>
    <w:multiLevelType w:val="multilevel"/>
    <w:tmpl w:val="269905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551423917">
    <w:abstractNumId w:val="6"/>
  </w:num>
  <w:num w:numId="2" w16cid:durableId="162549254">
    <w:abstractNumId w:val="8"/>
  </w:num>
  <w:num w:numId="3" w16cid:durableId="410928432">
    <w:abstractNumId w:val="12"/>
  </w:num>
  <w:num w:numId="4" w16cid:durableId="973483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6711610">
    <w:abstractNumId w:val="10"/>
  </w:num>
  <w:num w:numId="6" w16cid:durableId="34548327">
    <w:abstractNumId w:val="3"/>
  </w:num>
  <w:num w:numId="7" w16cid:durableId="669790498">
    <w:abstractNumId w:val="9"/>
  </w:num>
  <w:num w:numId="8" w16cid:durableId="1031613370">
    <w:abstractNumId w:val="2"/>
  </w:num>
  <w:num w:numId="9" w16cid:durableId="840241073">
    <w:abstractNumId w:val="4"/>
  </w:num>
  <w:num w:numId="10" w16cid:durableId="1285426576">
    <w:abstractNumId w:val="1"/>
  </w:num>
  <w:num w:numId="11" w16cid:durableId="1432626003">
    <w:abstractNumId w:val="11"/>
  </w:num>
  <w:num w:numId="12" w16cid:durableId="594827485">
    <w:abstractNumId w:val="7"/>
  </w:num>
  <w:num w:numId="13" w16cid:durableId="614868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2E29"/>
    <w:rsid w:val="00016557"/>
    <w:rsid w:val="00023C40"/>
    <w:rsid w:val="00025585"/>
    <w:rsid w:val="000321CA"/>
    <w:rsid w:val="00033397"/>
    <w:rsid w:val="000340D4"/>
    <w:rsid w:val="00040095"/>
    <w:rsid w:val="000410F2"/>
    <w:rsid w:val="00043DF8"/>
    <w:rsid w:val="00054C06"/>
    <w:rsid w:val="000722C1"/>
    <w:rsid w:val="00073C9C"/>
    <w:rsid w:val="00080512"/>
    <w:rsid w:val="00083ECC"/>
    <w:rsid w:val="00090468"/>
    <w:rsid w:val="00094568"/>
    <w:rsid w:val="000B56AD"/>
    <w:rsid w:val="000B7BCF"/>
    <w:rsid w:val="000C459F"/>
    <w:rsid w:val="000C522B"/>
    <w:rsid w:val="000C6AE8"/>
    <w:rsid w:val="000D01B1"/>
    <w:rsid w:val="000D0830"/>
    <w:rsid w:val="000D0D6A"/>
    <w:rsid w:val="000D58AB"/>
    <w:rsid w:val="000E1692"/>
    <w:rsid w:val="000F6F75"/>
    <w:rsid w:val="00111FA1"/>
    <w:rsid w:val="00112F1A"/>
    <w:rsid w:val="00130326"/>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5D34"/>
    <w:rsid w:val="001D62C0"/>
    <w:rsid w:val="001E029C"/>
    <w:rsid w:val="001E0769"/>
    <w:rsid w:val="001E458D"/>
    <w:rsid w:val="001F168B"/>
    <w:rsid w:val="001F304D"/>
    <w:rsid w:val="001F69A6"/>
    <w:rsid w:val="001F7831"/>
    <w:rsid w:val="00203237"/>
    <w:rsid w:val="00204045"/>
    <w:rsid w:val="0020712B"/>
    <w:rsid w:val="00210B43"/>
    <w:rsid w:val="00213A5A"/>
    <w:rsid w:val="00223737"/>
    <w:rsid w:val="0022606D"/>
    <w:rsid w:val="00227D79"/>
    <w:rsid w:val="00231728"/>
    <w:rsid w:val="00233553"/>
    <w:rsid w:val="00233EA1"/>
    <w:rsid w:val="0024050A"/>
    <w:rsid w:val="002444D2"/>
    <w:rsid w:val="00244A05"/>
    <w:rsid w:val="00250404"/>
    <w:rsid w:val="00250DF0"/>
    <w:rsid w:val="00252822"/>
    <w:rsid w:val="002610D8"/>
    <w:rsid w:val="00264127"/>
    <w:rsid w:val="0026587B"/>
    <w:rsid w:val="002719E9"/>
    <w:rsid w:val="002747EC"/>
    <w:rsid w:val="002801C2"/>
    <w:rsid w:val="002855BF"/>
    <w:rsid w:val="002863F1"/>
    <w:rsid w:val="00291DB9"/>
    <w:rsid w:val="00297CDB"/>
    <w:rsid w:val="002B5656"/>
    <w:rsid w:val="002C3732"/>
    <w:rsid w:val="002C5481"/>
    <w:rsid w:val="002D0484"/>
    <w:rsid w:val="002D4E40"/>
    <w:rsid w:val="002F0D22"/>
    <w:rsid w:val="002F4782"/>
    <w:rsid w:val="00300458"/>
    <w:rsid w:val="00305EEC"/>
    <w:rsid w:val="00306921"/>
    <w:rsid w:val="003071C7"/>
    <w:rsid w:val="00311B17"/>
    <w:rsid w:val="003172DC"/>
    <w:rsid w:val="00320398"/>
    <w:rsid w:val="00325AE3"/>
    <w:rsid w:val="00326069"/>
    <w:rsid w:val="00342E20"/>
    <w:rsid w:val="0035462D"/>
    <w:rsid w:val="00355CF9"/>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1E6D"/>
    <w:rsid w:val="003F4E28"/>
    <w:rsid w:val="004006E8"/>
    <w:rsid w:val="00401855"/>
    <w:rsid w:val="0042070D"/>
    <w:rsid w:val="00421DD9"/>
    <w:rsid w:val="00441AFC"/>
    <w:rsid w:val="0046023E"/>
    <w:rsid w:val="0046057E"/>
    <w:rsid w:val="00465587"/>
    <w:rsid w:val="00466C50"/>
    <w:rsid w:val="00470E5B"/>
    <w:rsid w:val="0047239C"/>
    <w:rsid w:val="00475ED8"/>
    <w:rsid w:val="00476C61"/>
    <w:rsid w:val="00477455"/>
    <w:rsid w:val="0048102A"/>
    <w:rsid w:val="00481030"/>
    <w:rsid w:val="0049053F"/>
    <w:rsid w:val="004A1F7B"/>
    <w:rsid w:val="004A52B9"/>
    <w:rsid w:val="004B68BB"/>
    <w:rsid w:val="004C44D2"/>
    <w:rsid w:val="004C52B8"/>
    <w:rsid w:val="004C70BC"/>
    <w:rsid w:val="004D3578"/>
    <w:rsid w:val="004D380D"/>
    <w:rsid w:val="004D6CC7"/>
    <w:rsid w:val="004E213A"/>
    <w:rsid w:val="004F2579"/>
    <w:rsid w:val="004F5216"/>
    <w:rsid w:val="004F69EC"/>
    <w:rsid w:val="0050242B"/>
    <w:rsid w:val="00502B29"/>
    <w:rsid w:val="00503171"/>
    <w:rsid w:val="00503CF4"/>
    <w:rsid w:val="00506C28"/>
    <w:rsid w:val="005079AD"/>
    <w:rsid w:val="005114EF"/>
    <w:rsid w:val="00513A52"/>
    <w:rsid w:val="00524CBD"/>
    <w:rsid w:val="00534DA0"/>
    <w:rsid w:val="005425A6"/>
    <w:rsid w:val="00543E6C"/>
    <w:rsid w:val="00562E51"/>
    <w:rsid w:val="00565087"/>
    <w:rsid w:val="0056573F"/>
    <w:rsid w:val="005665B3"/>
    <w:rsid w:val="00571279"/>
    <w:rsid w:val="005724A7"/>
    <w:rsid w:val="005827B1"/>
    <w:rsid w:val="00590806"/>
    <w:rsid w:val="00592BCE"/>
    <w:rsid w:val="005A057B"/>
    <w:rsid w:val="005A0BBD"/>
    <w:rsid w:val="005A31A6"/>
    <w:rsid w:val="005A49C6"/>
    <w:rsid w:val="005B1B3E"/>
    <w:rsid w:val="005B2404"/>
    <w:rsid w:val="005B3344"/>
    <w:rsid w:val="005C0EEF"/>
    <w:rsid w:val="005C4288"/>
    <w:rsid w:val="005C70D1"/>
    <w:rsid w:val="005F76A3"/>
    <w:rsid w:val="00603053"/>
    <w:rsid w:val="00604EF5"/>
    <w:rsid w:val="00605A3C"/>
    <w:rsid w:val="0060729F"/>
    <w:rsid w:val="00611566"/>
    <w:rsid w:val="0061593E"/>
    <w:rsid w:val="006167DD"/>
    <w:rsid w:val="00622BA0"/>
    <w:rsid w:val="00623861"/>
    <w:rsid w:val="00627A66"/>
    <w:rsid w:val="006431EC"/>
    <w:rsid w:val="00644F8F"/>
    <w:rsid w:val="00646D99"/>
    <w:rsid w:val="00656910"/>
    <w:rsid w:val="00656BBF"/>
    <w:rsid w:val="006574C0"/>
    <w:rsid w:val="006657F3"/>
    <w:rsid w:val="00667E7B"/>
    <w:rsid w:val="00675A4D"/>
    <w:rsid w:val="00677E96"/>
    <w:rsid w:val="00683F9B"/>
    <w:rsid w:val="0069216B"/>
    <w:rsid w:val="00696821"/>
    <w:rsid w:val="006A2912"/>
    <w:rsid w:val="006B61F2"/>
    <w:rsid w:val="006C23B0"/>
    <w:rsid w:val="006C285F"/>
    <w:rsid w:val="006C66D8"/>
    <w:rsid w:val="006D1E24"/>
    <w:rsid w:val="006D35DE"/>
    <w:rsid w:val="006D4120"/>
    <w:rsid w:val="006D6E50"/>
    <w:rsid w:val="006E0979"/>
    <w:rsid w:val="006E1417"/>
    <w:rsid w:val="006E2423"/>
    <w:rsid w:val="006E24EC"/>
    <w:rsid w:val="006E7A03"/>
    <w:rsid w:val="006F14ED"/>
    <w:rsid w:val="006F2C80"/>
    <w:rsid w:val="006F4E28"/>
    <w:rsid w:val="006F6A2C"/>
    <w:rsid w:val="0070637D"/>
    <w:rsid w:val="007069DC"/>
    <w:rsid w:val="00710201"/>
    <w:rsid w:val="00713195"/>
    <w:rsid w:val="0072073A"/>
    <w:rsid w:val="00730CE9"/>
    <w:rsid w:val="00734222"/>
    <w:rsid w:val="007342B5"/>
    <w:rsid w:val="00734A5B"/>
    <w:rsid w:val="00744E76"/>
    <w:rsid w:val="00754922"/>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3A3"/>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A27"/>
    <w:rsid w:val="00813E6E"/>
    <w:rsid w:val="008145C1"/>
    <w:rsid w:val="008206F9"/>
    <w:rsid w:val="00823E6D"/>
    <w:rsid w:val="00840211"/>
    <w:rsid w:val="00840DE0"/>
    <w:rsid w:val="0085731B"/>
    <w:rsid w:val="00857C18"/>
    <w:rsid w:val="0086354A"/>
    <w:rsid w:val="00872026"/>
    <w:rsid w:val="00872F12"/>
    <w:rsid w:val="008753EF"/>
    <w:rsid w:val="008761FE"/>
    <w:rsid w:val="00876790"/>
    <w:rsid w:val="008768CA"/>
    <w:rsid w:val="00877EF9"/>
    <w:rsid w:val="00880559"/>
    <w:rsid w:val="00882E3A"/>
    <w:rsid w:val="00883E3A"/>
    <w:rsid w:val="008A44CF"/>
    <w:rsid w:val="008B0523"/>
    <w:rsid w:val="008B3D03"/>
    <w:rsid w:val="008B5306"/>
    <w:rsid w:val="008C188F"/>
    <w:rsid w:val="008C2E2A"/>
    <w:rsid w:val="008C3057"/>
    <w:rsid w:val="008D230B"/>
    <w:rsid w:val="008D2E4D"/>
    <w:rsid w:val="008E4D6C"/>
    <w:rsid w:val="008E7298"/>
    <w:rsid w:val="008F396F"/>
    <w:rsid w:val="008F3DCD"/>
    <w:rsid w:val="008F694A"/>
    <w:rsid w:val="009018D6"/>
    <w:rsid w:val="0090271F"/>
    <w:rsid w:val="00902DB9"/>
    <w:rsid w:val="0090466A"/>
    <w:rsid w:val="009130C0"/>
    <w:rsid w:val="00920571"/>
    <w:rsid w:val="00922192"/>
    <w:rsid w:val="009234F1"/>
    <w:rsid w:val="00923655"/>
    <w:rsid w:val="00924EE9"/>
    <w:rsid w:val="009336E0"/>
    <w:rsid w:val="00936071"/>
    <w:rsid w:val="009376CD"/>
    <w:rsid w:val="00940212"/>
    <w:rsid w:val="00942EC2"/>
    <w:rsid w:val="009479D6"/>
    <w:rsid w:val="00947E73"/>
    <w:rsid w:val="00952C67"/>
    <w:rsid w:val="009601C3"/>
    <w:rsid w:val="0096133D"/>
    <w:rsid w:val="00961B32"/>
    <w:rsid w:val="00962509"/>
    <w:rsid w:val="00970DB3"/>
    <w:rsid w:val="00974BB0"/>
    <w:rsid w:val="00975BCD"/>
    <w:rsid w:val="00982DCE"/>
    <w:rsid w:val="00984BDD"/>
    <w:rsid w:val="00985948"/>
    <w:rsid w:val="00986EE5"/>
    <w:rsid w:val="00991B38"/>
    <w:rsid w:val="009928A9"/>
    <w:rsid w:val="00995AFB"/>
    <w:rsid w:val="009A0AF3"/>
    <w:rsid w:val="009A630C"/>
    <w:rsid w:val="009A6804"/>
    <w:rsid w:val="009B07CD"/>
    <w:rsid w:val="009B5265"/>
    <w:rsid w:val="009C19E9"/>
    <w:rsid w:val="009C6FF9"/>
    <w:rsid w:val="009D74A6"/>
    <w:rsid w:val="009E0E87"/>
    <w:rsid w:val="009E7935"/>
    <w:rsid w:val="009F2E1C"/>
    <w:rsid w:val="00A027E3"/>
    <w:rsid w:val="00A10F02"/>
    <w:rsid w:val="00A204CA"/>
    <w:rsid w:val="00A209D6"/>
    <w:rsid w:val="00A22738"/>
    <w:rsid w:val="00A2487B"/>
    <w:rsid w:val="00A27EB1"/>
    <w:rsid w:val="00A32B7F"/>
    <w:rsid w:val="00A353B4"/>
    <w:rsid w:val="00A35FD8"/>
    <w:rsid w:val="00A4048A"/>
    <w:rsid w:val="00A42570"/>
    <w:rsid w:val="00A51D53"/>
    <w:rsid w:val="00A52A0C"/>
    <w:rsid w:val="00A536E7"/>
    <w:rsid w:val="00A536F4"/>
    <w:rsid w:val="00A53724"/>
    <w:rsid w:val="00A54B2B"/>
    <w:rsid w:val="00A702F0"/>
    <w:rsid w:val="00A77664"/>
    <w:rsid w:val="00A81219"/>
    <w:rsid w:val="00A82346"/>
    <w:rsid w:val="00A84FA8"/>
    <w:rsid w:val="00A93D6A"/>
    <w:rsid w:val="00A9671C"/>
    <w:rsid w:val="00AA1553"/>
    <w:rsid w:val="00AA2035"/>
    <w:rsid w:val="00AB35C7"/>
    <w:rsid w:val="00AB77C3"/>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418B"/>
    <w:rsid w:val="00B75E70"/>
    <w:rsid w:val="00B8403B"/>
    <w:rsid w:val="00B84A8A"/>
    <w:rsid w:val="00B84DB2"/>
    <w:rsid w:val="00BB1255"/>
    <w:rsid w:val="00BC1A92"/>
    <w:rsid w:val="00BC31FC"/>
    <w:rsid w:val="00BC3555"/>
    <w:rsid w:val="00BD4B9C"/>
    <w:rsid w:val="00BD5518"/>
    <w:rsid w:val="00BD7755"/>
    <w:rsid w:val="00BE45E1"/>
    <w:rsid w:val="00BE6A9D"/>
    <w:rsid w:val="00BF49B3"/>
    <w:rsid w:val="00BF6BCD"/>
    <w:rsid w:val="00C0164D"/>
    <w:rsid w:val="00C04FFD"/>
    <w:rsid w:val="00C12B51"/>
    <w:rsid w:val="00C171EC"/>
    <w:rsid w:val="00C24650"/>
    <w:rsid w:val="00C25465"/>
    <w:rsid w:val="00C325E6"/>
    <w:rsid w:val="00C33079"/>
    <w:rsid w:val="00C55A12"/>
    <w:rsid w:val="00C640BF"/>
    <w:rsid w:val="00C64294"/>
    <w:rsid w:val="00C6553E"/>
    <w:rsid w:val="00C66104"/>
    <w:rsid w:val="00C72200"/>
    <w:rsid w:val="00C75AE4"/>
    <w:rsid w:val="00C83A13"/>
    <w:rsid w:val="00C9068C"/>
    <w:rsid w:val="00C92967"/>
    <w:rsid w:val="00CA3D0C"/>
    <w:rsid w:val="00CA654B"/>
    <w:rsid w:val="00CA731A"/>
    <w:rsid w:val="00CB132B"/>
    <w:rsid w:val="00CB49E2"/>
    <w:rsid w:val="00CB72B8"/>
    <w:rsid w:val="00CD1E82"/>
    <w:rsid w:val="00CD345C"/>
    <w:rsid w:val="00CD4229"/>
    <w:rsid w:val="00CD4789"/>
    <w:rsid w:val="00CD4C7B"/>
    <w:rsid w:val="00CD58FE"/>
    <w:rsid w:val="00CE6CDC"/>
    <w:rsid w:val="00CF630F"/>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0C98"/>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14A33"/>
    <w:rsid w:val="00E2487D"/>
    <w:rsid w:val="00E3305C"/>
    <w:rsid w:val="00E36D93"/>
    <w:rsid w:val="00E434B9"/>
    <w:rsid w:val="00E46B9F"/>
    <w:rsid w:val="00E46C08"/>
    <w:rsid w:val="00E471CF"/>
    <w:rsid w:val="00E523F6"/>
    <w:rsid w:val="00E56488"/>
    <w:rsid w:val="00E5766B"/>
    <w:rsid w:val="00E62835"/>
    <w:rsid w:val="00E655F5"/>
    <w:rsid w:val="00E723DC"/>
    <w:rsid w:val="00E73412"/>
    <w:rsid w:val="00E77645"/>
    <w:rsid w:val="00E83697"/>
    <w:rsid w:val="00E86664"/>
    <w:rsid w:val="00EA350D"/>
    <w:rsid w:val="00EA66C9"/>
    <w:rsid w:val="00EB26BE"/>
    <w:rsid w:val="00EC4A25"/>
    <w:rsid w:val="00ED2DCF"/>
    <w:rsid w:val="00EE17C2"/>
    <w:rsid w:val="00EF2795"/>
    <w:rsid w:val="00EF612C"/>
    <w:rsid w:val="00F025A2"/>
    <w:rsid w:val="00F02C91"/>
    <w:rsid w:val="00F036E9"/>
    <w:rsid w:val="00F07388"/>
    <w:rsid w:val="00F117DA"/>
    <w:rsid w:val="00F161D4"/>
    <w:rsid w:val="00F2026E"/>
    <w:rsid w:val="00F2210A"/>
    <w:rsid w:val="00F35169"/>
    <w:rsid w:val="00F37743"/>
    <w:rsid w:val="00F41798"/>
    <w:rsid w:val="00F506CD"/>
    <w:rsid w:val="00F51CAF"/>
    <w:rsid w:val="00F53AC7"/>
    <w:rsid w:val="00F54A3D"/>
    <w:rsid w:val="00F54CB0"/>
    <w:rsid w:val="00F55FFE"/>
    <w:rsid w:val="00F579CD"/>
    <w:rsid w:val="00F653B8"/>
    <w:rsid w:val="00F6615A"/>
    <w:rsid w:val="00F66ADF"/>
    <w:rsid w:val="00F71B89"/>
    <w:rsid w:val="00F7353C"/>
    <w:rsid w:val="00F744CC"/>
    <w:rsid w:val="00F76F8F"/>
    <w:rsid w:val="00F941DF"/>
    <w:rsid w:val="00F9487C"/>
    <w:rsid w:val="00FA017D"/>
    <w:rsid w:val="00FA1266"/>
    <w:rsid w:val="00FA1816"/>
    <w:rsid w:val="00FA513E"/>
    <w:rsid w:val="00FB36FA"/>
    <w:rsid w:val="00FB7367"/>
    <w:rsid w:val="00FC1192"/>
    <w:rsid w:val="00FD57DB"/>
    <w:rsid w:val="00FE106D"/>
    <w:rsid w:val="00FE251B"/>
    <w:rsid w:val="00FE394B"/>
    <w:rsid w:val="00FF4EF2"/>
    <w:rsid w:val="00FF570D"/>
    <w:rsid w:val="00FF6B29"/>
    <w:rsid w:val="06DB3167"/>
    <w:rsid w:val="0E5C44D9"/>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4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NOChar">
    <w:name w:val="NO Char"/>
    <w:link w:val="NO"/>
    <w:qFormat/>
    <w:rPr>
      <w:lang w:val="en-GB" w:eastAsia="en-US"/>
    </w:rPr>
  </w:style>
  <w:style w:type="character" w:styleId="CommentReference">
    <w:name w:val="annotation reference"/>
    <w:basedOn w:val="DefaultParagraphFont"/>
    <w:rPr>
      <w:sz w:val="21"/>
      <w:szCs w:val="21"/>
    </w:rPr>
  </w:style>
  <w:style w:type="paragraph" w:styleId="CommentSubject">
    <w:name w:val="annotation subject"/>
    <w:basedOn w:val="CommentText"/>
    <w:next w:val="CommentText"/>
    <w:link w:val="CommentSubjectChar"/>
    <w:semiHidden/>
    <w:unhideWhenUsed/>
    <w:rsid w:val="001F69A6"/>
    <w:rPr>
      <w:b/>
      <w:bCs/>
    </w:rPr>
  </w:style>
  <w:style w:type="character" w:customStyle="1" w:styleId="CommentTextChar">
    <w:name w:val="Comment Text Char"/>
    <w:basedOn w:val="DefaultParagraphFont"/>
    <w:link w:val="CommentText"/>
    <w:rsid w:val="001F69A6"/>
    <w:rPr>
      <w:lang w:val="en-GB" w:eastAsia="en-US"/>
    </w:rPr>
  </w:style>
  <w:style w:type="character" w:customStyle="1" w:styleId="CommentSubjectChar">
    <w:name w:val="Comment Subject Char"/>
    <w:basedOn w:val="CommentTextChar"/>
    <w:link w:val="CommentSubject"/>
    <w:semiHidden/>
    <w:rsid w:val="001F69A6"/>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6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birendra.ghimire@iis.fraunhofer.de" TargetMode="Externa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rob.j.davies@philips.com" TargetMode="External"/><Relationship Id="rId4" Type="http://schemas.openxmlformats.org/officeDocument/2006/relationships/webSettings" Target="webSettings.xml"/><Relationship Id="rId9" Type="http://schemas.openxmlformats.org/officeDocument/2006/relationships/hyperlink" Target="mailto:Ritesh.shreevastav@ericsson.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060</Words>
  <Characters>31885</Characters>
  <Application>Microsoft Office Word</Application>
  <DocSecurity>0</DocSecurity>
  <Lines>265</Lines>
  <Paragraphs>73</Paragraphs>
  <ScaleCrop>false</ScaleCrop>
  <LinksUpToDate>false</LinksUpToDate>
  <CharactersWithSpaces>3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4-21T13:20:00Z</dcterms:created>
  <dcterms:modified xsi:type="dcterms:W3CDTF">2023-04-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EA9F4E0EB024CF9AB737EE0E00E7C54_12</vt:lpwstr>
  </property>
</Properties>
</file>